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062A0" w14:textId="77777777" w:rsidR="002E439B" w:rsidRPr="001824CE" w:rsidRDefault="002E439B" w:rsidP="001F14E1">
      <w:pPr>
        <w:pStyle w:val="1"/>
        <w:rPr>
          <w:rFonts w:ascii="Unna" w:hAnsi="Unna" w:cs="Cambria"/>
          <w:b w:val="0"/>
          <w:bCs/>
          <w:color w:val="auto"/>
          <w:sz w:val="56"/>
          <w:szCs w:val="56"/>
        </w:rPr>
      </w:pPr>
      <w:r w:rsidRPr="001824CE">
        <w:rPr>
          <w:rFonts w:ascii="Cambria" w:hAnsi="Cambria" w:cs="Cambria"/>
          <w:color w:val="auto"/>
          <w:sz w:val="56"/>
          <w:szCs w:val="56"/>
        </w:rPr>
        <w:t>Заявка</w:t>
      </w:r>
      <w:bookmarkStart w:id="0" w:name="_GoBack"/>
      <w:bookmarkEnd w:id="0"/>
      <w:r w:rsidRPr="001824CE">
        <w:rPr>
          <w:rFonts w:ascii="Unna" w:hAnsi="Unna"/>
          <w:color w:val="auto"/>
          <w:sz w:val="56"/>
          <w:szCs w:val="56"/>
        </w:rPr>
        <w:t xml:space="preserve"> </w:t>
      </w:r>
      <w:r w:rsidRPr="001824CE">
        <w:rPr>
          <w:rFonts w:ascii="Cambria" w:hAnsi="Cambria" w:cs="Cambria"/>
          <w:color w:val="auto"/>
          <w:sz w:val="56"/>
          <w:szCs w:val="56"/>
        </w:rPr>
        <w:t>на</w:t>
      </w:r>
      <w:r w:rsidRPr="001824CE">
        <w:rPr>
          <w:rFonts w:ascii="Unna" w:hAnsi="Unna"/>
          <w:color w:val="auto"/>
          <w:sz w:val="56"/>
          <w:szCs w:val="56"/>
        </w:rPr>
        <w:t xml:space="preserve"> </w:t>
      </w:r>
      <w:r w:rsidRPr="001824CE">
        <w:rPr>
          <w:rFonts w:ascii="Cambria" w:hAnsi="Cambria" w:cs="Cambria"/>
          <w:color w:val="auto"/>
          <w:sz w:val="56"/>
          <w:szCs w:val="56"/>
        </w:rPr>
        <w:t>финансирование</w:t>
      </w:r>
    </w:p>
    <w:p w14:paraId="2D2462CD" w14:textId="77777777" w:rsidR="002E439B" w:rsidRDefault="002E439B" w:rsidP="00D33B9D">
      <w:pPr>
        <w:pStyle w:val="1"/>
        <w:rPr>
          <w:rFonts w:ascii="Cambria" w:hAnsi="Cambria" w:cs="Cambria"/>
          <w:b w:val="0"/>
          <w:bCs/>
          <w:color w:val="2DB5AA"/>
          <w:sz w:val="20"/>
          <w:szCs w:val="20"/>
          <w:u w:val="single"/>
        </w:rPr>
      </w:pPr>
      <w:r w:rsidRPr="002E439B">
        <w:rPr>
          <w:rFonts w:ascii="Cambria" w:hAnsi="Cambria" w:cs="Cambria"/>
          <w:b w:val="0"/>
          <w:bCs/>
          <w:color w:val="2DB5AA"/>
          <w:sz w:val="20"/>
          <w:szCs w:val="20"/>
          <w:u w:val="single"/>
        </w:rPr>
        <w:t>Рекомендации</w:t>
      </w:r>
      <w:r w:rsidRPr="002E439B">
        <w:rPr>
          <w:rFonts w:ascii="Unna" w:hAnsi="Unna"/>
          <w:b w:val="0"/>
          <w:bCs/>
          <w:color w:val="2DB5AA"/>
          <w:sz w:val="20"/>
          <w:szCs w:val="20"/>
          <w:u w:val="single"/>
        </w:rPr>
        <w:t xml:space="preserve"> </w:t>
      </w:r>
      <w:r w:rsidRPr="002E439B">
        <w:rPr>
          <w:rFonts w:ascii="Cambria" w:hAnsi="Cambria" w:cs="Cambria"/>
          <w:b w:val="0"/>
          <w:bCs/>
          <w:color w:val="2DB5AA"/>
          <w:sz w:val="20"/>
          <w:szCs w:val="20"/>
          <w:u w:val="single"/>
        </w:rPr>
        <w:t>по</w:t>
      </w:r>
      <w:r w:rsidRPr="002E439B">
        <w:rPr>
          <w:rFonts w:ascii="Unna" w:hAnsi="Unna"/>
          <w:b w:val="0"/>
          <w:bCs/>
          <w:color w:val="2DB5AA"/>
          <w:sz w:val="20"/>
          <w:szCs w:val="20"/>
          <w:u w:val="single"/>
        </w:rPr>
        <w:t xml:space="preserve"> </w:t>
      </w:r>
      <w:r w:rsidRPr="002E439B">
        <w:rPr>
          <w:rFonts w:ascii="Cambria" w:hAnsi="Cambria" w:cs="Cambria"/>
          <w:b w:val="0"/>
          <w:bCs/>
          <w:color w:val="2DB5AA"/>
          <w:sz w:val="20"/>
          <w:szCs w:val="20"/>
          <w:u w:val="single"/>
        </w:rPr>
        <w:t>заполнению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463E74" w:rsidRPr="00463E74" w14:paraId="5BEB9D19" w14:textId="77777777" w:rsidTr="001F14E1">
        <w:tc>
          <w:tcPr>
            <w:tcW w:w="9776" w:type="dxa"/>
          </w:tcPr>
          <w:p w14:paraId="67EF21AB" w14:textId="0E688B50" w:rsidR="00744880" w:rsidRPr="00463E74" w:rsidRDefault="00744880" w:rsidP="00D33B9D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463E74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 xml:space="preserve">Укажите ниже все сведения о планируемом или существующем судебном </w:t>
            </w:r>
            <w:r w:rsidR="00C378FA" w:rsidRPr="00463E74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споре</w:t>
            </w:r>
            <w:r w:rsidRPr="00463E74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 xml:space="preserve">. Если Вам неизвестна какая-либо информация, оставьте поля пустыми. Если у Вас возникли вопросы по заполнению Заявки, отправьте нам письмо </w:t>
            </w:r>
            <w:hyperlink r:id="rId11" w:history="1">
              <w:r w:rsidR="001F14E1" w:rsidRPr="00463E74">
                <w:rPr>
                  <w:rStyle w:val="af5"/>
                  <w:rFonts w:ascii="Calibri" w:hAnsi="Calibri" w:cs="Calibri"/>
                  <w:color w:val="000000" w:themeColor="text1"/>
                  <w:sz w:val="16"/>
                  <w:szCs w:val="16"/>
                </w:rPr>
                <w:t>lawsuit@seitenberg.finance</w:t>
              </w:r>
            </w:hyperlink>
            <w:r w:rsidRPr="00463E74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.</w:t>
            </w:r>
          </w:p>
        </w:tc>
      </w:tr>
    </w:tbl>
    <w:p w14:paraId="78F6AB36" w14:textId="235B5506" w:rsidR="009B2073" w:rsidRDefault="00B2099F" w:rsidP="00992E55">
      <w:pPr>
        <w:pStyle w:val="1"/>
        <w:spacing w:line="276" w:lineRule="auto"/>
        <w:rPr>
          <w:rFonts w:ascii="Cambria" w:hAnsi="Cambria" w:cs="Cambria"/>
          <w:color w:val="auto"/>
        </w:rPr>
      </w:pPr>
      <w:r w:rsidRPr="00A24C05">
        <w:rPr>
          <w:rFonts w:ascii="Cambria" w:hAnsi="Cambria" w:cs="Cambria"/>
          <w:color w:val="auto"/>
        </w:rPr>
        <w:t>Истец</w:t>
      </w:r>
    </w:p>
    <w:tbl>
      <w:tblPr>
        <w:tblStyle w:val="aa"/>
        <w:tblW w:w="5000" w:type="pct"/>
        <w:tblBorders>
          <w:top w:val="single" w:sz="4" w:space="0" w:color="2DB5AA"/>
          <w:left w:val="single" w:sz="4" w:space="0" w:color="2DB5AA"/>
          <w:bottom w:val="single" w:sz="4" w:space="0" w:color="2DB5AA"/>
          <w:right w:val="single" w:sz="4" w:space="0" w:color="2DB5AA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Введите название компании"/>
      </w:tblPr>
      <w:tblGrid>
        <w:gridCol w:w="2130"/>
        <w:gridCol w:w="2383"/>
        <w:gridCol w:w="1524"/>
        <w:gridCol w:w="2989"/>
      </w:tblGrid>
      <w:tr w:rsidR="00520C5E" w:rsidRPr="00B2099F" w14:paraId="02C999E9" w14:textId="77777777" w:rsidTr="00822FC4">
        <w:tc>
          <w:tcPr>
            <w:tcW w:w="1180" w:type="pct"/>
            <w:tcBorders>
              <w:top w:val="nil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3A3435C3" w14:textId="297C7108" w:rsidR="00B2099F" w:rsidRPr="00B2099F" w:rsidRDefault="00FA7CAA" w:rsidP="00520C5E">
            <w:bookmarkStart w:id="1" w:name="_Hlk19875082"/>
            <w:r w:rsidRPr="00D13934">
              <w:rPr>
                <w:rFonts w:ascii="Calibri" w:hAnsi="Calibri"/>
              </w:rPr>
              <w:t>Организация (частное лицо)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645811073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3820" w:type="pct"/>
                <w:gridSpan w:val="3"/>
                <w:tcBorders>
                  <w:top w:val="nil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7FFF5E17" w14:textId="76066BAE" w:rsidR="00B2099F" w:rsidRPr="00463E74" w:rsidRDefault="00C05F68" w:rsidP="00520C5E">
                <w:pPr>
                  <w:rPr>
                    <w:rFonts w:ascii="Calibri" w:hAnsi="Calibri"/>
                    <w:color w:val="808080" w:themeColor="background1" w:themeShade="80"/>
                  </w:rPr>
                </w:pPr>
                <w:r w:rsidRPr="003428CF">
                  <w:rPr>
                    <w:rStyle w:val="ad"/>
                  </w:rPr>
                  <w:t>Место для ввода текста.</w:t>
                </w:r>
              </w:p>
            </w:tc>
          </w:sdtContent>
        </w:sdt>
      </w:tr>
      <w:tr w:rsidR="00520C5E" w:rsidRPr="00B2099F" w14:paraId="7ECE12EC" w14:textId="77777777" w:rsidTr="00822FC4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0B22355F" w14:textId="77777777" w:rsidR="00B2099F" w:rsidRPr="00B2099F" w:rsidRDefault="00B2099F" w:rsidP="00520C5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Фактический адрес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884404411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3820" w:type="pct"/>
                <w:gridSpan w:val="3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3A663A0F" w14:textId="1B1FEC71" w:rsidR="00B2099F" w:rsidRPr="00463E74" w:rsidRDefault="00B2099F" w:rsidP="00520C5E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770DFB" w:rsidRPr="008D35E7" w14:paraId="2E40A6FF" w14:textId="77777777" w:rsidTr="006651EB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42B8F593" w14:textId="77777777" w:rsidR="00B2099F" w:rsidRPr="008D35E7" w:rsidRDefault="00B2099F" w:rsidP="00520C5E">
            <w:r w:rsidRPr="00B358E6">
              <w:rPr>
                <w:rFonts w:ascii="Calibri" w:hAnsi="Calibri"/>
              </w:rPr>
              <w:t>ИНН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381744814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320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single" w:sz="4" w:space="0" w:color="36B5AA"/>
                </w:tcBorders>
                <w:vAlign w:val="center"/>
              </w:tcPr>
              <w:p w14:paraId="4CB1DC66" w14:textId="74393DBA" w:rsidR="00B2099F" w:rsidRPr="00463E74" w:rsidRDefault="00B2099F" w:rsidP="00520C5E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  <w:tc>
          <w:tcPr>
            <w:tcW w:w="844" w:type="pct"/>
            <w:tcBorders>
              <w:top w:val="single" w:sz="4" w:space="0" w:color="36B5AA"/>
              <w:left w:val="single" w:sz="4" w:space="0" w:color="36B5AA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5E610048" w14:textId="4208D5C8" w:rsidR="00B2099F" w:rsidRPr="00463E74" w:rsidRDefault="00B2099F" w:rsidP="00520C5E">
            <w:pPr>
              <w:rPr>
                <w:rFonts w:ascii="Calibri" w:hAnsi="Calibri"/>
                <w:color w:val="000000" w:themeColor="text1"/>
              </w:rPr>
            </w:pPr>
            <w:r w:rsidRPr="00463E74">
              <w:rPr>
                <w:rFonts w:ascii="Calibri" w:hAnsi="Calibri"/>
                <w:color w:val="000000" w:themeColor="text1"/>
              </w:rPr>
              <w:t>КПП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386034207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656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4A54B215" w14:textId="5785F2CC" w:rsidR="00B2099F" w:rsidRPr="00463E74" w:rsidRDefault="00B2099F" w:rsidP="00520C5E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770DFB" w:rsidRPr="008D35E7" w14:paraId="7FCBE523" w14:textId="77777777" w:rsidTr="006651EB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0153568A" w14:textId="77777777" w:rsidR="00770DFB" w:rsidRPr="00770DFB" w:rsidRDefault="00770DFB" w:rsidP="00520C5E">
            <w:pPr>
              <w:rPr>
                <w:rFonts w:ascii="Calibri" w:hAnsi="Calibri"/>
              </w:rPr>
            </w:pPr>
            <w:r w:rsidRPr="00770DFB">
              <w:rPr>
                <w:rFonts w:ascii="Calibri" w:hAnsi="Calibri"/>
              </w:rPr>
              <w:t>Телефон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820307036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320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single" w:sz="4" w:space="0" w:color="36B5AA"/>
                </w:tcBorders>
                <w:vAlign w:val="center"/>
              </w:tcPr>
              <w:p w14:paraId="752B8DB3" w14:textId="436863E2" w:rsidR="00770DFB" w:rsidRPr="00463E74" w:rsidRDefault="00770DFB" w:rsidP="00520C5E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  <w:tc>
          <w:tcPr>
            <w:tcW w:w="844" w:type="pct"/>
            <w:tcBorders>
              <w:top w:val="single" w:sz="4" w:space="0" w:color="36B5AA"/>
              <w:left w:val="single" w:sz="4" w:space="0" w:color="36B5AA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22E7F442" w14:textId="77777777" w:rsidR="00770DFB" w:rsidRPr="00463E74" w:rsidRDefault="00770DFB" w:rsidP="00520C5E">
            <w:pPr>
              <w:rPr>
                <w:rFonts w:ascii="Calibri" w:hAnsi="Calibri"/>
                <w:color w:val="000000" w:themeColor="text1"/>
              </w:rPr>
            </w:pPr>
            <w:r w:rsidRPr="00463E74">
              <w:rPr>
                <w:rFonts w:ascii="Calibri" w:hAnsi="Calibri"/>
                <w:color w:val="000000" w:themeColor="text1"/>
              </w:rPr>
              <w:t>Факс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216393255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656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37923A1B" w14:textId="171400AB" w:rsidR="00770DFB" w:rsidRPr="00463E74" w:rsidRDefault="00770DFB" w:rsidP="00520C5E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8E3E1E" w:rsidRPr="008D35E7" w14:paraId="1883E400" w14:textId="77777777" w:rsidTr="006651EB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4C226CEB" w14:textId="459681C4" w:rsidR="008E3E1E" w:rsidRPr="00770DFB" w:rsidRDefault="008E3E1E" w:rsidP="008E3E1E">
            <w:pPr>
              <w:rPr>
                <w:rFonts w:ascii="Calibri" w:hAnsi="Calibri"/>
              </w:rPr>
            </w:pPr>
            <w:r w:rsidRPr="00770DFB">
              <w:rPr>
                <w:rFonts w:ascii="Calibri" w:hAnsi="Calibri"/>
              </w:rPr>
              <w:t>Электронная почта</w:t>
            </w:r>
          </w:p>
        </w:tc>
        <w:sdt>
          <w:sdtPr>
            <w:rPr>
              <w:rFonts w:ascii="Calibri" w:hAnsi="Calibri"/>
              <w:color w:val="808080" w:themeColor="background1" w:themeShade="80"/>
              <w:lang w:val="en-US"/>
            </w:rPr>
            <w:id w:val="200685555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320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single" w:sz="4" w:space="0" w:color="36B5AA"/>
                </w:tcBorders>
                <w:vAlign w:val="center"/>
              </w:tcPr>
              <w:p w14:paraId="5FB9614A" w14:textId="48F57084" w:rsidR="008E3E1E" w:rsidRPr="00463E74" w:rsidRDefault="008E3E1E" w:rsidP="008E3E1E">
                <w:pPr>
                  <w:rPr>
                    <w:rFonts w:ascii="Calibri" w:hAnsi="Calibri"/>
                    <w:color w:val="808080" w:themeColor="background1" w:themeShade="80"/>
                    <w:lang w:val="en-US"/>
                  </w:rPr>
                </w:pPr>
              </w:p>
            </w:tc>
          </w:sdtContent>
        </w:sdt>
        <w:tc>
          <w:tcPr>
            <w:tcW w:w="844" w:type="pct"/>
            <w:tcBorders>
              <w:top w:val="single" w:sz="4" w:space="0" w:color="36B5AA"/>
              <w:left w:val="single" w:sz="4" w:space="0" w:color="36B5AA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65D63FA1" w14:textId="77777777" w:rsidR="008E3E1E" w:rsidRPr="00463E74" w:rsidRDefault="008E3E1E" w:rsidP="008E3E1E">
            <w:pPr>
              <w:rPr>
                <w:rFonts w:ascii="Calibri" w:hAnsi="Calibri"/>
                <w:color w:val="000000" w:themeColor="text1"/>
              </w:rPr>
            </w:pPr>
            <w:r w:rsidRPr="00463E74">
              <w:rPr>
                <w:rFonts w:ascii="Calibri" w:hAnsi="Calibri"/>
                <w:color w:val="000000" w:themeColor="text1"/>
              </w:rPr>
              <w:t>Website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298347659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656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6753E4F8" w14:textId="0FA7D57A" w:rsidR="008E3E1E" w:rsidRPr="00463E74" w:rsidRDefault="008E3E1E" w:rsidP="008E3E1E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8E3E1E" w:rsidRPr="008D35E7" w14:paraId="126E9BEB" w14:textId="77777777" w:rsidTr="00822FC4">
        <w:tc>
          <w:tcPr>
            <w:tcW w:w="1180" w:type="pct"/>
            <w:tcBorders>
              <w:top w:val="single" w:sz="4" w:space="0" w:color="36B5AA"/>
              <w:left w:val="nil"/>
              <w:bottom w:val="nil"/>
              <w:right w:val="single" w:sz="4" w:space="0" w:color="36B5AA"/>
            </w:tcBorders>
            <w:shd w:val="clear" w:color="auto" w:fill="F7F7F7"/>
            <w:vAlign w:val="center"/>
          </w:tcPr>
          <w:p w14:paraId="16CE88AD" w14:textId="5AE313FA" w:rsidR="008E3E1E" w:rsidRPr="00770DFB" w:rsidRDefault="00386D0E" w:rsidP="008E3E1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Контактное лицо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462220388"/>
            <w:placeholder>
              <w:docPart w:val="F658D500B9F04819B50D09411A6D1691"/>
            </w:placeholder>
            <w:showingPlcHdr/>
            <w15:appearance w15:val="hidden"/>
          </w:sdtPr>
          <w:sdtEndPr/>
          <w:sdtContent>
            <w:tc>
              <w:tcPr>
                <w:tcW w:w="3820" w:type="pct"/>
                <w:gridSpan w:val="3"/>
                <w:tcBorders>
                  <w:left w:val="single" w:sz="4" w:space="0" w:color="36B5AA"/>
                  <w:bottom w:val="nil"/>
                  <w:right w:val="nil"/>
                </w:tcBorders>
                <w:vAlign w:val="center"/>
              </w:tcPr>
              <w:p w14:paraId="0C5E22ED" w14:textId="624714BC" w:rsidR="008E3E1E" w:rsidRPr="00463E74" w:rsidRDefault="008E3E1E" w:rsidP="008E3E1E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</w:tbl>
    <w:bookmarkEnd w:id="1"/>
    <w:p w14:paraId="3860343A" w14:textId="01D982C0" w:rsidR="002E439B" w:rsidRDefault="002E439B" w:rsidP="00992E55">
      <w:pPr>
        <w:pStyle w:val="1"/>
        <w:spacing w:line="276" w:lineRule="auto"/>
        <w:rPr>
          <w:rFonts w:ascii="Cambria" w:hAnsi="Cambria" w:cs="Cambria"/>
          <w:color w:val="auto"/>
        </w:rPr>
      </w:pPr>
      <w:r w:rsidRPr="00A24C05">
        <w:rPr>
          <w:rFonts w:ascii="Cambria" w:hAnsi="Cambria" w:cs="Cambria"/>
          <w:color w:val="auto"/>
        </w:rPr>
        <w:t>Ответчик</w:t>
      </w:r>
    </w:p>
    <w:tbl>
      <w:tblPr>
        <w:tblStyle w:val="aa"/>
        <w:tblW w:w="5000" w:type="pct"/>
        <w:tblBorders>
          <w:top w:val="single" w:sz="4" w:space="0" w:color="2DB5AA"/>
          <w:left w:val="single" w:sz="4" w:space="0" w:color="2DB5AA"/>
          <w:bottom w:val="single" w:sz="4" w:space="0" w:color="2DB5AA"/>
          <w:right w:val="single" w:sz="4" w:space="0" w:color="2DB5AA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1"/>
        <w:gridCol w:w="2381"/>
        <w:gridCol w:w="1525"/>
        <w:gridCol w:w="2989"/>
      </w:tblGrid>
      <w:tr w:rsidR="002E439B" w:rsidRPr="00B2099F" w14:paraId="6CAABF2E" w14:textId="77777777" w:rsidTr="00822FC4">
        <w:tc>
          <w:tcPr>
            <w:tcW w:w="1180" w:type="pct"/>
            <w:tcBorders>
              <w:top w:val="nil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3B5D2774" w14:textId="19A4D8A5" w:rsidR="002E439B" w:rsidRPr="00B2099F" w:rsidRDefault="00D13934" w:rsidP="00D33B9D">
            <w:bookmarkStart w:id="2" w:name="_Hlk19877251"/>
            <w:r w:rsidRPr="00D13934">
              <w:rPr>
                <w:rFonts w:ascii="Calibri" w:hAnsi="Calibri"/>
              </w:rPr>
              <w:t>Организация (частное лицо)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761220698"/>
            <w:placeholder>
              <w:docPart w:val="A6CD3FCAB10C4674A43FD7E93F171532"/>
            </w:placeholder>
            <w:showingPlcHdr/>
            <w15:appearance w15:val="hidden"/>
            <w:text/>
          </w:sdtPr>
          <w:sdtEndPr/>
          <w:sdtContent>
            <w:tc>
              <w:tcPr>
                <w:tcW w:w="3820" w:type="pct"/>
                <w:gridSpan w:val="3"/>
                <w:tcBorders>
                  <w:top w:val="nil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7FBF65A1" w14:textId="77777777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2E439B" w:rsidRPr="00B2099F" w14:paraId="5B9A19EB" w14:textId="77777777" w:rsidTr="00822FC4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6D7544EA" w14:textId="77777777" w:rsidR="002E439B" w:rsidRPr="00B2099F" w:rsidRDefault="002E439B" w:rsidP="00D33B9D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Фактический адрес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213660157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3820" w:type="pct"/>
                <w:gridSpan w:val="3"/>
                <w:tcBorders>
                  <w:top w:val="single" w:sz="4" w:space="0" w:color="36B5AA"/>
                  <w:left w:val="single" w:sz="4" w:space="0" w:color="36B5AA"/>
                  <w:right w:val="nil"/>
                </w:tcBorders>
                <w:vAlign w:val="center"/>
              </w:tcPr>
              <w:p w14:paraId="46E1B2ED" w14:textId="4FFAA187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A24C05" w:rsidRPr="008D35E7" w14:paraId="7DC847BC" w14:textId="77777777" w:rsidTr="006651EB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41E134D2" w14:textId="77777777" w:rsidR="002E439B" w:rsidRPr="008D35E7" w:rsidRDefault="002E439B" w:rsidP="00D33B9D">
            <w:r w:rsidRPr="00B358E6">
              <w:rPr>
                <w:rFonts w:ascii="Calibri" w:hAnsi="Calibri"/>
              </w:rPr>
              <w:t>ИНН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2068793578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319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single" w:sz="4" w:space="0" w:color="36B5AA"/>
                </w:tcBorders>
                <w:vAlign w:val="center"/>
              </w:tcPr>
              <w:p w14:paraId="77B43E11" w14:textId="2A94B68C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  <w:tc>
          <w:tcPr>
            <w:tcW w:w="845" w:type="pct"/>
            <w:tcBorders>
              <w:top w:val="single" w:sz="4" w:space="0" w:color="36B5AA"/>
              <w:left w:val="single" w:sz="4" w:space="0" w:color="36B5AA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58BE13F3" w14:textId="77777777" w:rsidR="002E439B" w:rsidRPr="00463E74" w:rsidRDefault="002E439B" w:rsidP="00D33B9D">
            <w:pPr>
              <w:rPr>
                <w:rFonts w:ascii="Calibri" w:hAnsi="Calibri"/>
                <w:color w:val="000000" w:themeColor="text1"/>
              </w:rPr>
            </w:pPr>
            <w:r w:rsidRPr="00463E74">
              <w:rPr>
                <w:rFonts w:ascii="Calibri" w:hAnsi="Calibri"/>
                <w:color w:val="000000" w:themeColor="text1"/>
              </w:rPr>
              <w:t>КПП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804809969"/>
            <w:placeholder>
              <w:docPart w:val="52DED42966AA41F68B3CDFC1918BF3F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656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0F104233" w14:textId="77777777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A24C05" w:rsidRPr="008D35E7" w14:paraId="2E491DF4" w14:textId="77777777" w:rsidTr="006651EB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0774F3C2" w14:textId="77777777" w:rsidR="002E439B" w:rsidRPr="00770DFB" w:rsidRDefault="002E439B" w:rsidP="00D33B9D">
            <w:pPr>
              <w:rPr>
                <w:rFonts w:ascii="Calibri" w:hAnsi="Calibri"/>
              </w:rPr>
            </w:pPr>
            <w:r w:rsidRPr="00770DFB">
              <w:rPr>
                <w:rFonts w:ascii="Calibri" w:hAnsi="Calibri"/>
              </w:rPr>
              <w:t>Телефон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2026398168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319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single" w:sz="4" w:space="0" w:color="36B5AA"/>
                </w:tcBorders>
                <w:vAlign w:val="center"/>
              </w:tcPr>
              <w:p w14:paraId="2CB801B7" w14:textId="221A3765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  <w:tc>
          <w:tcPr>
            <w:tcW w:w="845" w:type="pct"/>
            <w:tcBorders>
              <w:top w:val="single" w:sz="4" w:space="0" w:color="36B5AA"/>
              <w:left w:val="single" w:sz="4" w:space="0" w:color="36B5AA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2A2691B7" w14:textId="77777777" w:rsidR="002E439B" w:rsidRPr="00463E74" w:rsidRDefault="002E439B" w:rsidP="00D33B9D">
            <w:pPr>
              <w:rPr>
                <w:rFonts w:ascii="Calibri" w:hAnsi="Calibri"/>
                <w:color w:val="000000" w:themeColor="text1"/>
              </w:rPr>
            </w:pPr>
            <w:r w:rsidRPr="00463E74">
              <w:rPr>
                <w:rFonts w:ascii="Calibri" w:hAnsi="Calibri"/>
                <w:color w:val="000000" w:themeColor="text1"/>
              </w:rPr>
              <w:t>Факс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056238074"/>
            <w:placeholder>
              <w:docPart w:val="AF5CDE44DBFB4FFA8F3729D141A0387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656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24B0D0DB" w14:textId="77777777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A24C05" w:rsidRPr="008D35E7" w14:paraId="1F1E2435" w14:textId="77777777" w:rsidTr="006651EB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460EDC8D" w14:textId="77777777" w:rsidR="002E439B" w:rsidRPr="00770DFB" w:rsidRDefault="002E439B" w:rsidP="00D33B9D">
            <w:pPr>
              <w:rPr>
                <w:rFonts w:ascii="Calibri" w:hAnsi="Calibri"/>
              </w:rPr>
            </w:pPr>
            <w:r w:rsidRPr="00770DFB">
              <w:rPr>
                <w:rFonts w:ascii="Calibri" w:hAnsi="Calibri"/>
              </w:rPr>
              <w:t>Электронная почта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585372137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319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single" w:sz="4" w:space="0" w:color="36B5AA"/>
                </w:tcBorders>
                <w:vAlign w:val="center"/>
              </w:tcPr>
              <w:p w14:paraId="432FEEEE" w14:textId="61C035E4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  <w:tc>
          <w:tcPr>
            <w:tcW w:w="845" w:type="pct"/>
            <w:tcBorders>
              <w:top w:val="single" w:sz="4" w:space="0" w:color="36B5AA"/>
              <w:left w:val="single" w:sz="4" w:space="0" w:color="36B5AA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20EDF4E8" w14:textId="77777777" w:rsidR="002E439B" w:rsidRPr="00463E74" w:rsidRDefault="002E439B" w:rsidP="00D33B9D">
            <w:pPr>
              <w:rPr>
                <w:rFonts w:ascii="Calibri" w:hAnsi="Calibri"/>
                <w:color w:val="000000" w:themeColor="text1"/>
              </w:rPr>
            </w:pPr>
            <w:r w:rsidRPr="00463E74">
              <w:rPr>
                <w:rFonts w:ascii="Calibri" w:hAnsi="Calibri"/>
                <w:color w:val="000000" w:themeColor="text1"/>
              </w:rPr>
              <w:t>Website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2107191257"/>
            <w:placeholder>
              <w:docPart w:val="B37BEFB718C7496EAF65492E114E117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656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63D936F4" w14:textId="77777777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2E439B" w:rsidRPr="008D35E7" w14:paraId="6E106906" w14:textId="77777777" w:rsidTr="00822FC4">
        <w:trPr>
          <w:trHeight w:val="408"/>
        </w:trPr>
        <w:tc>
          <w:tcPr>
            <w:tcW w:w="1180" w:type="pct"/>
            <w:tcBorders>
              <w:top w:val="single" w:sz="4" w:space="0" w:color="36B5AA"/>
              <w:left w:val="nil"/>
              <w:bottom w:val="nil"/>
              <w:right w:val="single" w:sz="4" w:space="0" w:color="36B5AA"/>
            </w:tcBorders>
            <w:shd w:val="clear" w:color="auto" w:fill="F7F7F7"/>
            <w:vAlign w:val="center"/>
          </w:tcPr>
          <w:p w14:paraId="625FB881" w14:textId="77777777" w:rsidR="002E439B" w:rsidRPr="00770DFB" w:rsidRDefault="002E439B" w:rsidP="00D33B9D">
            <w:pPr>
              <w:rPr>
                <w:rFonts w:ascii="Calibri" w:hAnsi="Calibri"/>
              </w:rPr>
            </w:pPr>
            <w:r w:rsidRPr="00770DFB">
              <w:rPr>
                <w:rFonts w:ascii="Calibri" w:hAnsi="Calibri"/>
              </w:rPr>
              <w:t>Контактное лицо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612823331"/>
            <w:placeholder>
              <w:docPart w:val="0BE623DF3EC04032B5EC3426CDC48560"/>
            </w:placeholder>
            <w:showingPlcHdr/>
            <w15:appearance w15:val="hidden"/>
          </w:sdtPr>
          <w:sdtEndPr/>
          <w:sdtContent>
            <w:tc>
              <w:tcPr>
                <w:tcW w:w="3820" w:type="pct"/>
                <w:gridSpan w:val="3"/>
                <w:tcBorders>
                  <w:left w:val="single" w:sz="4" w:space="0" w:color="36B5AA"/>
                  <w:bottom w:val="nil"/>
                  <w:right w:val="nil"/>
                </w:tcBorders>
                <w:vAlign w:val="center"/>
              </w:tcPr>
              <w:p w14:paraId="0D360FFF" w14:textId="77777777" w:rsidR="002E439B" w:rsidRPr="00463E74" w:rsidRDefault="002E439B" w:rsidP="00D33B9D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</w:tbl>
    <w:p w14:paraId="0699FEA6" w14:textId="4553FB4C" w:rsidR="002E439B" w:rsidRPr="006F30EE" w:rsidRDefault="006F30EE" w:rsidP="006651EB">
      <w:pPr>
        <w:pStyle w:val="1"/>
        <w:tabs>
          <w:tab w:val="right" w:pos="9026"/>
        </w:tabs>
        <w:contextualSpacing/>
        <w:rPr>
          <w:rFonts w:ascii="Cambria" w:hAnsi="Cambria" w:cs="Cambria"/>
          <w:color w:val="2DB5AA"/>
        </w:rPr>
      </w:pPr>
      <w:bookmarkStart w:id="3" w:name="_Hlk19876174"/>
      <w:bookmarkEnd w:id="2"/>
      <w:r w:rsidRPr="00A24C05">
        <w:rPr>
          <w:rFonts w:ascii="Cambria" w:hAnsi="Cambria" w:cs="Cambria"/>
          <w:color w:val="auto"/>
        </w:rPr>
        <w:t xml:space="preserve">Описание </w:t>
      </w:r>
      <w:r w:rsidR="00C378FA">
        <w:rPr>
          <w:rFonts w:ascii="Cambria" w:hAnsi="Cambria" w:cs="Cambria"/>
          <w:color w:val="auto"/>
        </w:rPr>
        <w:t>требования</w:t>
      </w:r>
      <w:r w:rsidR="006651EB">
        <w:rPr>
          <w:rFonts w:ascii="Cambria" w:hAnsi="Cambria" w:cs="Cambria"/>
          <w:color w:val="auto"/>
        </w:rPr>
        <w:tab/>
      </w:r>
    </w:p>
    <w:tbl>
      <w:tblPr>
        <w:tblW w:w="0" w:type="auto"/>
        <w:tblBorders>
          <w:top w:val="single" w:sz="4" w:space="0" w:color="2DB5AA"/>
          <w:left w:val="single" w:sz="4" w:space="0" w:color="2DB5AA"/>
          <w:bottom w:val="single" w:sz="4" w:space="0" w:color="2DB5AA"/>
          <w:right w:val="single" w:sz="4" w:space="0" w:color="2DB5AA"/>
        </w:tblBorders>
        <w:tblLook w:val="0600" w:firstRow="0" w:lastRow="0" w:firstColumn="0" w:lastColumn="0" w:noHBand="1" w:noVBand="1"/>
      </w:tblPr>
      <w:tblGrid>
        <w:gridCol w:w="9016"/>
      </w:tblGrid>
      <w:tr w:rsidR="006F30EE" w:rsidRPr="008D35E7" w14:paraId="6C8D6546" w14:textId="77777777" w:rsidTr="00A24C05">
        <w:trPr>
          <w:trHeight w:val="1448"/>
        </w:trPr>
        <w:bookmarkStart w:id="4" w:name="_Hlk19873033" w:displacedByCustomXml="next"/>
        <w:sdt>
          <w:sdtPr>
            <w:rPr>
              <w:rFonts w:ascii="Calibri" w:hAnsi="Calibri" w:cs="Calibri"/>
            </w:rPr>
            <w:id w:val="1426762951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9776" w:type="dxa"/>
              </w:tcPr>
              <w:p w14:paraId="5CCAD655" w14:textId="4F90A307" w:rsidR="006F30EE" w:rsidRPr="00463E74" w:rsidRDefault="006F30EE" w:rsidP="00497988">
                <w:pPr>
                  <w:tabs>
                    <w:tab w:val="left" w:pos="1995"/>
                  </w:tabs>
                  <w:rPr>
                    <w:rFonts w:ascii="Calibri" w:hAnsi="Calibri" w:cs="Calibri"/>
                  </w:rPr>
                </w:pPr>
              </w:p>
            </w:tc>
          </w:sdtContent>
        </w:sdt>
      </w:tr>
    </w:tbl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2DB5AA"/>
          <w:insideV w:val="single" w:sz="4" w:space="0" w:color="2DB5AA"/>
        </w:tblBorders>
        <w:tblLook w:val="04A0" w:firstRow="1" w:lastRow="0" w:firstColumn="1" w:lastColumn="0" w:noHBand="0" w:noVBand="1"/>
      </w:tblPr>
      <w:tblGrid>
        <w:gridCol w:w="4344"/>
        <w:gridCol w:w="2420"/>
        <w:gridCol w:w="2262"/>
      </w:tblGrid>
      <w:tr w:rsidR="0097768E" w:rsidRPr="00B2099F" w14:paraId="69E3A37F" w14:textId="77777777" w:rsidTr="0097768E">
        <w:trPr>
          <w:trHeight w:val="408"/>
        </w:trPr>
        <w:tc>
          <w:tcPr>
            <w:tcW w:w="2435" w:type="pct"/>
            <w:shd w:val="clear" w:color="auto" w:fill="F7F7F7"/>
            <w:vAlign w:val="center"/>
          </w:tcPr>
          <w:p w14:paraId="60A05198" w14:textId="44A6C901" w:rsidR="0097768E" w:rsidRPr="00B2099F" w:rsidRDefault="0097768E" w:rsidP="00467E40">
            <w:bookmarkStart w:id="5" w:name="_Hlk19874197"/>
            <w:bookmarkEnd w:id="3"/>
            <w:bookmarkEnd w:id="4"/>
            <w:r>
              <w:rPr>
                <w:rFonts w:ascii="Calibri" w:hAnsi="Calibri"/>
              </w:rPr>
              <w:t>Сумма заявленных требований</w:t>
            </w:r>
          </w:p>
        </w:tc>
        <w:tc>
          <w:tcPr>
            <w:tcW w:w="1282" w:type="pct"/>
            <w:shd w:val="clear" w:color="auto" w:fill="FFFFFF" w:themeFill="background1"/>
            <w:vAlign w:val="center"/>
          </w:tcPr>
          <w:p w14:paraId="0C2898A3" w14:textId="7D9EF020" w:rsidR="0097768E" w:rsidRPr="00B2099F" w:rsidRDefault="00861F0B" w:rsidP="00467E40">
            <w:pPr>
              <w:tabs>
                <w:tab w:val="center" w:pos="2204"/>
              </w:tabs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  <w:color w:val="808080" w:themeColor="background1" w:themeShade="80"/>
                  <w:shd w:val="clear" w:color="auto" w:fill="FFFFFF" w:themeFill="background1"/>
                </w:rPr>
                <w:id w:val="-1065181792"/>
                <w:placeholder>
                  <w:docPart w:val="DefaultPlaceholder_-1854013440"/>
                </w:placeholder>
                <w:showingPlcHdr/>
                <w15:appearance w15:val="hidden"/>
              </w:sdtPr>
              <w:sdtEndPr/>
              <w:sdtContent/>
            </w:sdt>
            <w:r w:rsidR="0097768E" w:rsidRPr="00D95AA2">
              <w:rPr>
                <w:rFonts w:ascii="Calibri" w:hAnsi="Calibri"/>
                <w:color w:val="808080" w:themeColor="background1" w:themeShade="80"/>
                <w:shd w:val="clear" w:color="auto" w:fill="FFFFFF" w:themeFill="background1"/>
              </w:rPr>
              <w:tab/>
            </w:r>
            <w:r w:rsidR="0097768E" w:rsidRPr="00D95AA2">
              <w:rPr>
                <w:rFonts w:ascii="Calibri" w:hAnsi="Calibri"/>
                <w:color w:val="808080" w:themeColor="background1" w:themeShade="80"/>
              </w:rPr>
              <w:t xml:space="preserve">                                                   </w:t>
            </w:r>
          </w:p>
        </w:tc>
        <w:sdt>
          <w:sdtPr>
            <w:rPr>
              <w:rFonts w:ascii="Calibri" w:hAnsi="Calibri"/>
            </w:rPr>
            <w:id w:val="1816071677"/>
            <w:placeholder>
              <w:docPart w:val="70562E8610494AD782A6F73D05EBD113"/>
            </w:placeholder>
            <w:showingPlcHdr/>
            <w15:appearance w15:val="hidden"/>
          </w:sdtPr>
          <w:sdtEndPr/>
          <w:sdtContent>
            <w:tc>
              <w:tcPr>
                <w:tcW w:w="1282" w:type="pct"/>
                <w:shd w:val="clear" w:color="auto" w:fill="FFFFFF" w:themeFill="background1"/>
                <w:vAlign w:val="center"/>
              </w:tcPr>
              <w:p w14:paraId="01671029" w14:textId="40620E91" w:rsidR="0097768E" w:rsidRPr="00B2099F" w:rsidRDefault="007B5B5E" w:rsidP="00467E40">
                <w:pPr>
                  <w:tabs>
                    <w:tab w:val="center" w:pos="2204"/>
                  </w:tabs>
                  <w:rPr>
                    <w:rFonts w:ascii="Calibri" w:hAnsi="Calibri"/>
                  </w:rPr>
                </w:pPr>
                <w:r w:rsidRPr="007B5B5E">
                  <w:rPr>
                    <w:rStyle w:val="ad"/>
                    <w:rFonts w:ascii="Calibri" w:hAnsi="Calibri" w:cs="Calibri"/>
                  </w:rPr>
                  <w:t>рублей</w:t>
                </w:r>
              </w:p>
            </w:tc>
          </w:sdtContent>
        </w:sdt>
      </w:tr>
    </w:tbl>
    <w:p w14:paraId="2BABBFE1" w14:textId="77777777" w:rsidR="00671A2D" w:rsidRPr="00A24C05" w:rsidRDefault="00671A2D" w:rsidP="00D33B9D">
      <w:pPr>
        <w:contextualSpacing/>
        <w:rPr>
          <w:rFonts w:ascii="Unna" w:hAnsi="Unna"/>
        </w:rPr>
      </w:pPr>
      <w:r w:rsidRPr="00A24C05">
        <w:rPr>
          <w:rFonts w:ascii="Cambria" w:hAnsi="Cambria" w:cs="Cambria"/>
        </w:rPr>
        <w:t>Комментарии</w:t>
      </w:r>
      <w:r w:rsidRPr="00A24C05">
        <w:rPr>
          <w:rFonts w:ascii="Unna" w:hAnsi="Unna"/>
        </w:rPr>
        <w:t xml:space="preserve"> </w:t>
      </w:r>
    </w:p>
    <w:tbl>
      <w:tblPr>
        <w:tblW w:w="0" w:type="auto"/>
        <w:tblBorders>
          <w:top w:val="single" w:sz="4" w:space="0" w:color="2DB5AA"/>
          <w:left w:val="single" w:sz="4" w:space="0" w:color="2DB5AA"/>
          <w:bottom w:val="single" w:sz="4" w:space="0" w:color="2DB5AA"/>
          <w:right w:val="single" w:sz="4" w:space="0" w:color="2DB5AA"/>
        </w:tblBorders>
        <w:tblLook w:val="0600" w:firstRow="0" w:lastRow="0" w:firstColumn="0" w:lastColumn="0" w:noHBand="1" w:noVBand="1"/>
      </w:tblPr>
      <w:tblGrid>
        <w:gridCol w:w="9016"/>
      </w:tblGrid>
      <w:tr w:rsidR="00A24C05" w:rsidRPr="00A24C05" w14:paraId="770E95DF" w14:textId="77777777" w:rsidTr="00A24C05">
        <w:trPr>
          <w:trHeight w:val="647"/>
        </w:trPr>
        <w:sdt>
          <w:sdtPr>
            <w:rPr>
              <w:rFonts w:ascii="Calibri" w:hAnsi="Calibri" w:cs="Calibri"/>
              <w:color w:val="808080" w:themeColor="background1" w:themeShade="80"/>
            </w:rPr>
            <w:id w:val="892467742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9776" w:type="dxa"/>
              </w:tcPr>
              <w:p w14:paraId="76ECD75A" w14:textId="7AEBEA54" w:rsidR="00671A2D" w:rsidRPr="00463E74" w:rsidRDefault="00671A2D" w:rsidP="00D33B9D">
                <w:pPr>
                  <w:rPr>
                    <w:rFonts w:ascii="Calibri" w:hAnsi="Calibri" w:cs="Calibri"/>
                    <w:color w:val="808080" w:themeColor="background1" w:themeShade="80"/>
                  </w:rPr>
                </w:pPr>
              </w:p>
            </w:tc>
          </w:sdtContent>
        </w:sdt>
      </w:tr>
      <w:bookmarkEnd w:id="5"/>
    </w:tbl>
    <w:p w14:paraId="059887B9" w14:textId="77777777" w:rsidR="009B2073" w:rsidRDefault="009B2073" w:rsidP="00D33B9D">
      <w:pPr>
        <w:contextualSpacing/>
        <w:rPr>
          <w:rFonts w:ascii="Cambria" w:hAnsi="Cambria" w:cs="Cambria"/>
        </w:rPr>
      </w:pPr>
    </w:p>
    <w:p w14:paraId="18804EA0" w14:textId="77777777" w:rsidR="00B86B12" w:rsidRDefault="00B86B12" w:rsidP="00D33B9D">
      <w:pPr>
        <w:contextualSpacing/>
        <w:rPr>
          <w:rFonts w:ascii="Cambria" w:hAnsi="Cambria" w:cs="Cambria"/>
        </w:rPr>
        <w:sectPr w:rsidR="00B86B12" w:rsidSect="009636B0">
          <w:headerReference w:type="default" r:id="rId12"/>
          <w:footerReference w:type="default" r:id="rId13"/>
          <w:pgSz w:w="11906" w:h="16838" w:code="9"/>
          <w:pgMar w:top="1440" w:right="1440" w:bottom="1440" w:left="1440" w:header="454" w:footer="680" w:gutter="0"/>
          <w:cols w:space="708"/>
          <w:docGrid w:linePitch="360"/>
        </w:sectPr>
      </w:pPr>
    </w:p>
    <w:p w14:paraId="479B737D" w14:textId="22A3D0FA" w:rsidR="00D33B9D" w:rsidRPr="00A24C05" w:rsidRDefault="00D33B9D" w:rsidP="00D33B9D">
      <w:pPr>
        <w:contextualSpacing/>
        <w:rPr>
          <w:rFonts w:ascii="Unna" w:hAnsi="Unna"/>
        </w:rPr>
      </w:pPr>
      <w:r w:rsidRPr="00A24C05">
        <w:rPr>
          <w:rFonts w:ascii="Cambria" w:hAnsi="Cambria" w:cs="Cambria"/>
        </w:rPr>
        <w:t xml:space="preserve">Возможность ответчика удовлетворить сумму </w:t>
      </w:r>
      <w:r w:rsidR="00C378FA">
        <w:rPr>
          <w:rFonts w:ascii="Cambria" w:hAnsi="Cambria" w:cs="Cambria"/>
        </w:rPr>
        <w:t>заявленных требований</w:t>
      </w:r>
      <w:r w:rsidRPr="00A24C05">
        <w:rPr>
          <w:rFonts w:ascii="Unna" w:hAnsi="Unna"/>
        </w:rPr>
        <w:t xml:space="preserve"> </w:t>
      </w:r>
    </w:p>
    <w:tbl>
      <w:tblPr>
        <w:tblW w:w="0" w:type="auto"/>
        <w:tblBorders>
          <w:top w:val="single" w:sz="4" w:space="0" w:color="2DB5AA"/>
          <w:left w:val="single" w:sz="4" w:space="0" w:color="2DB5AA"/>
          <w:bottom w:val="single" w:sz="4" w:space="0" w:color="2DB5AA"/>
          <w:right w:val="single" w:sz="4" w:space="0" w:color="2DB5AA"/>
        </w:tblBorders>
        <w:tblLook w:val="0600" w:firstRow="0" w:lastRow="0" w:firstColumn="0" w:lastColumn="0" w:noHBand="1" w:noVBand="1"/>
      </w:tblPr>
      <w:tblGrid>
        <w:gridCol w:w="9016"/>
      </w:tblGrid>
      <w:tr w:rsidR="00A24C05" w:rsidRPr="00A24C05" w14:paraId="6D6B8E66" w14:textId="77777777" w:rsidTr="00A24C05">
        <w:trPr>
          <w:trHeight w:val="647"/>
        </w:trPr>
        <w:sdt>
          <w:sdtPr>
            <w:rPr>
              <w:rFonts w:ascii="Calibri" w:hAnsi="Calibri" w:cs="Calibri"/>
              <w:color w:val="808080" w:themeColor="background1" w:themeShade="80"/>
            </w:rPr>
            <w:id w:val="-678894148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9776" w:type="dxa"/>
              </w:tcPr>
              <w:p w14:paraId="31AA4D7D" w14:textId="6FEA2C02" w:rsidR="00D33B9D" w:rsidRPr="00D95AA2" w:rsidRDefault="00D33B9D" w:rsidP="00D33B9D">
                <w:pPr>
                  <w:rPr>
                    <w:rFonts w:ascii="Calibri" w:hAnsi="Calibri" w:cs="Calibri"/>
                    <w:color w:val="808080" w:themeColor="background1" w:themeShade="80"/>
                  </w:rPr>
                </w:pPr>
              </w:p>
            </w:tc>
          </w:sdtContent>
        </w:sdt>
      </w:tr>
    </w:tbl>
    <w:p w14:paraId="43BD7452" w14:textId="77777777" w:rsidR="00B86B12" w:rsidRDefault="00B86B12" w:rsidP="009B2073">
      <w:pPr>
        <w:contextualSpacing/>
        <w:sectPr w:rsidR="00B86B12" w:rsidSect="00B86B12">
          <w:type w:val="continuous"/>
          <w:pgSz w:w="11906" w:h="16838" w:code="9"/>
          <w:pgMar w:top="1440" w:right="1440" w:bottom="1440" w:left="1440" w:header="864" w:footer="360" w:gutter="0"/>
          <w:cols w:space="708"/>
          <w:docGrid w:linePitch="360"/>
        </w:sectPr>
      </w:pPr>
    </w:p>
    <w:p w14:paraId="5242BEAA" w14:textId="67FE252F" w:rsidR="00D33B9D" w:rsidRPr="009B2073" w:rsidRDefault="00D33B9D" w:rsidP="009B2073">
      <w:pPr>
        <w:contextualSpacing/>
      </w:pPr>
      <w:r>
        <w:br w:type="page"/>
      </w:r>
      <w:r w:rsidRPr="001824CE">
        <w:rPr>
          <w:rFonts w:ascii="Cambria" w:eastAsiaTheme="majorEastAsia" w:hAnsi="Cambria" w:cs="Cambria"/>
          <w:b/>
          <w:sz w:val="32"/>
          <w:szCs w:val="32"/>
        </w:rPr>
        <w:lastRenderedPageBreak/>
        <w:t>Юридический консультант</w:t>
      </w:r>
    </w:p>
    <w:p w14:paraId="659950E7" w14:textId="550A0E42" w:rsidR="00D33B9D" w:rsidRDefault="00861F0B" w:rsidP="00D33B9D">
      <w:pPr>
        <w:contextualSpacing/>
      </w:pPr>
      <w:r>
        <w:rPr>
          <w:rFonts w:ascii="Cambria" w:hAnsi="Cambria" w:cs="Cambria"/>
          <w:color w:val="2DB5AA"/>
        </w:rPr>
        <w:pict w14:anchorId="401866B7">
          <v:rect id="_x0000_i1025" style="width:442.75pt;height:1pt" o:hrpct="981" o:hralign="center" o:hrstd="t" o:hrnoshade="t" o:hr="t" fillcolor="#2db5aa" stroked="f"/>
        </w:pict>
      </w:r>
    </w:p>
    <w:p w14:paraId="45C1A341" w14:textId="6A8A31C6" w:rsidR="00D33B9D" w:rsidRDefault="00520C5E" w:rsidP="00D33B9D">
      <w:pPr>
        <w:contextualSpacing/>
        <w:rPr>
          <w:rFonts w:ascii="Cambria" w:hAnsi="Cambria" w:cs="Cambria"/>
          <w:color w:val="2DB5AA"/>
        </w:rPr>
      </w:pPr>
      <w:r w:rsidRPr="004924CB">
        <w:rPr>
          <w:rFonts w:ascii="Cambria" w:hAnsi="Cambria" w:cs="Cambria"/>
          <w:b/>
          <w:bCs/>
          <w:sz w:val="28"/>
          <w:szCs w:val="28"/>
        </w:rPr>
        <w:t>Подобрать юридического консультанта по профилю иска</w:t>
      </w:r>
      <w:r w:rsidR="004924CB" w:rsidRPr="004924CB">
        <w:rPr>
          <w:rFonts w:ascii="Cambria" w:hAnsi="Cambria" w:cs="Cambria"/>
          <w:sz w:val="28"/>
          <w:szCs w:val="28"/>
        </w:rPr>
        <w:t xml:space="preserve">  </w:t>
      </w:r>
      <w:r w:rsidRPr="00185E2C">
        <w:rPr>
          <w:rFonts w:ascii="Cambria" w:hAnsi="Cambria" w:cs="Cambria"/>
        </w:rPr>
        <w:t xml:space="preserve"> </w:t>
      </w:r>
      <w:sdt>
        <w:sdtPr>
          <w:rPr>
            <w:rFonts w:ascii="Cambria" w:hAnsi="Cambria" w:cs="Cambria"/>
            <w:color w:val="2DB5AA"/>
            <w:shd w:val="clear" w:color="auto" w:fill="F7F7F7"/>
          </w:rPr>
          <w:id w:val="-149495042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5B5E">
            <w:rPr>
              <w:rFonts w:ascii="MS Gothic" w:eastAsia="MS Gothic" w:hAnsi="MS Gothic" w:cs="Cambria" w:hint="eastAsia"/>
              <w:color w:val="2DB5AA"/>
              <w:shd w:val="clear" w:color="auto" w:fill="F7F7F7"/>
            </w:rPr>
            <w:t>☐</w:t>
          </w:r>
        </w:sdtContent>
      </w:sdt>
    </w:p>
    <w:p w14:paraId="30A0DFB0" w14:textId="77777777" w:rsidR="00520C5E" w:rsidRDefault="00861F0B" w:rsidP="00D33B9D">
      <w:pPr>
        <w:contextualSpacing/>
        <w:rPr>
          <w:rFonts w:ascii="Cambria" w:hAnsi="Cambria" w:cs="Cambria"/>
          <w:color w:val="2DB5AA"/>
        </w:rPr>
      </w:pPr>
      <w:r>
        <w:rPr>
          <w:rFonts w:ascii="Cambria" w:hAnsi="Cambria" w:cs="Cambria"/>
          <w:color w:val="2DB5AA"/>
        </w:rPr>
        <w:pict w14:anchorId="03295ED0">
          <v:rect id="_x0000_i1026" style="width:442.75pt;height:1pt" o:hrpct="981" o:hralign="center" o:hrstd="t" o:hrnoshade="t" o:hr="t" fillcolor="#2db5aa" stroked="f"/>
        </w:pict>
      </w:r>
    </w:p>
    <w:p w14:paraId="26B22C12" w14:textId="7A1EC6C8" w:rsidR="00185E2C" w:rsidRDefault="00185E2C" w:rsidP="00D33B9D">
      <w:pPr>
        <w:contextualSpacing/>
        <w:rPr>
          <w:rFonts w:ascii="Cambria" w:hAnsi="Cambria" w:cs="Cambria"/>
          <w:color w:val="2DB5AA"/>
        </w:rPr>
      </w:pPr>
    </w:p>
    <w:p w14:paraId="1C516CCF" w14:textId="0F8A74DD" w:rsidR="00520C5E" w:rsidRPr="00B86B12" w:rsidRDefault="00520C5E" w:rsidP="00D33B9D">
      <w:pPr>
        <w:contextualSpacing/>
        <w:rPr>
          <w:rFonts w:ascii="Cambria" w:hAnsi="Cambria" w:cs="Cambria"/>
          <w:i/>
          <w:iCs/>
        </w:rPr>
      </w:pPr>
      <w:r w:rsidRPr="00B86B12">
        <w:rPr>
          <w:rFonts w:ascii="Cambria" w:hAnsi="Cambria" w:cs="Cambria"/>
          <w:i/>
          <w:iCs/>
        </w:rPr>
        <w:t>Если есть юридический консультант:</w:t>
      </w:r>
    </w:p>
    <w:p w14:paraId="4ABB5B4C" w14:textId="117B25B6" w:rsidR="00B86B12" w:rsidRPr="00185E2C" w:rsidRDefault="00B86B12" w:rsidP="006651EB">
      <w:pPr>
        <w:contextualSpacing/>
        <w:jc w:val="right"/>
        <w:rPr>
          <w:rFonts w:ascii="Cambria" w:hAnsi="Cambria" w:cs="Cambria"/>
        </w:rPr>
      </w:pPr>
    </w:p>
    <w:tbl>
      <w:tblPr>
        <w:tblStyle w:val="aa"/>
        <w:tblW w:w="5000" w:type="pct"/>
        <w:tblBorders>
          <w:top w:val="single" w:sz="4" w:space="0" w:color="2DB5AA"/>
          <w:left w:val="single" w:sz="4" w:space="0" w:color="2DB5AA"/>
          <w:bottom w:val="single" w:sz="4" w:space="0" w:color="2DB5AA"/>
          <w:right w:val="single" w:sz="4" w:space="0" w:color="2DB5AA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9"/>
        <w:gridCol w:w="424"/>
        <w:gridCol w:w="1271"/>
        <w:gridCol w:w="567"/>
        <w:gridCol w:w="1524"/>
        <w:gridCol w:w="345"/>
        <w:gridCol w:w="2646"/>
      </w:tblGrid>
      <w:tr w:rsidR="00520C5E" w:rsidRPr="00B2099F" w14:paraId="4C9062F3" w14:textId="77777777" w:rsidTr="00822FC4">
        <w:tc>
          <w:tcPr>
            <w:tcW w:w="1246" w:type="pct"/>
            <w:tcBorders>
              <w:top w:val="nil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7AC7F280" w14:textId="77777777" w:rsidR="00520C5E" w:rsidRPr="00520C5E" w:rsidRDefault="00520C5E" w:rsidP="004A15B3">
            <w:pPr>
              <w:rPr>
                <w:rFonts w:ascii="Calibri" w:hAnsi="Calibri"/>
              </w:rPr>
            </w:pPr>
            <w:r w:rsidRPr="00B2099F">
              <w:rPr>
                <w:rFonts w:ascii="Calibri" w:hAnsi="Calibri"/>
              </w:rPr>
              <w:t>Наименование компании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131931941"/>
            <w:placeholder>
              <w:docPart w:val="910115B565FF4907B02D54DF877D8D15"/>
            </w:placeholder>
            <w:showingPlcHdr/>
            <w15:appearance w15:val="hidden"/>
            <w:text/>
          </w:sdtPr>
          <w:sdtEndPr/>
          <w:sdtContent>
            <w:tc>
              <w:tcPr>
                <w:tcW w:w="3754" w:type="pct"/>
                <w:gridSpan w:val="6"/>
                <w:tcBorders>
                  <w:top w:val="nil"/>
                  <w:left w:val="single" w:sz="4" w:space="0" w:color="36B5AA"/>
                  <w:right w:val="nil"/>
                </w:tcBorders>
                <w:vAlign w:val="center"/>
              </w:tcPr>
              <w:p w14:paraId="63AF0645" w14:textId="77777777" w:rsidR="00520C5E" w:rsidRPr="00D95AA2" w:rsidRDefault="00520C5E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520C5E" w:rsidRPr="008D35E7" w14:paraId="73F84EBB" w14:textId="77777777" w:rsidTr="006651EB">
        <w:trPr>
          <w:trHeight w:val="408"/>
        </w:trPr>
        <w:tc>
          <w:tcPr>
            <w:tcW w:w="1246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5A30F4F8" w14:textId="77777777" w:rsidR="00520C5E" w:rsidRPr="00770DFB" w:rsidRDefault="00520C5E" w:rsidP="004A15B3">
            <w:pPr>
              <w:rPr>
                <w:rFonts w:ascii="Calibri" w:hAnsi="Calibri"/>
              </w:rPr>
            </w:pPr>
            <w:r w:rsidRPr="00770DFB">
              <w:rPr>
                <w:rFonts w:ascii="Calibri" w:hAnsi="Calibri"/>
              </w:rPr>
              <w:t>Телефон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958529329"/>
            <w:placeholder>
              <w:docPart w:val="3024E3D830EC4360916FA61C5D750BE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53" w:type="pct"/>
                <w:gridSpan w:val="3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single" w:sz="4" w:space="0" w:color="36B5AA"/>
                </w:tcBorders>
                <w:vAlign w:val="center"/>
              </w:tcPr>
              <w:p w14:paraId="2332AF21" w14:textId="77777777" w:rsidR="00520C5E" w:rsidRPr="00D95AA2" w:rsidRDefault="00520C5E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  <w:tc>
          <w:tcPr>
            <w:tcW w:w="844" w:type="pct"/>
            <w:tcBorders>
              <w:top w:val="single" w:sz="4" w:space="0" w:color="36B5AA"/>
              <w:left w:val="single" w:sz="4" w:space="0" w:color="36B5AA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6A754114" w14:textId="77777777" w:rsidR="00520C5E" w:rsidRPr="002E439B" w:rsidRDefault="00520C5E" w:rsidP="004A15B3">
            <w:pPr>
              <w:rPr>
                <w:rFonts w:ascii="Calibri" w:hAnsi="Calibri"/>
              </w:rPr>
            </w:pPr>
            <w:r w:rsidRPr="002E439B">
              <w:rPr>
                <w:rFonts w:ascii="Calibri" w:hAnsi="Calibri"/>
              </w:rPr>
              <w:t>Факс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953430620"/>
            <w:placeholder>
              <w:docPart w:val="D20D20BECD044BFA888EC97816644E8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657" w:type="pct"/>
                <w:gridSpan w:val="2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2F4E9008" w14:textId="77777777" w:rsidR="00520C5E" w:rsidRPr="00D95AA2" w:rsidRDefault="00520C5E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520C5E" w:rsidRPr="008D35E7" w14:paraId="47D18687" w14:textId="77777777" w:rsidTr="006651EB">
        <w:trPr>
          <w:trHeight w:val="408"/>
        </w:trPr>
        <w:tc>
          <w:tcPr>
            <w:tcW w:w="1246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17F1553F" w14:textId="77777777" w:rsidR="00520C5E" w:rsidRPr="00770DFB" w:rsidRDefault="00520C5E" w:rsidP="004A15B3">
            <w:pPr>
              <w:rPr>
                <w:rFonts w:ascii="Calibri" w:hAnsi="Calibri"/>
              </w:rPr>
            </w:pPr>
            <w:r w:rsidRPr="00770DFB">
              <w:rPr>
                <w:rFonts w:ascii="Calibri" w:hAnsi="Calibri"/>
              </w:rPr>
              <w:t>Электронная почта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167626378"/>
            <w:placeholder>
              <w:docPart w:val="F8D1B43D2AAE453AA1652377A9D150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53" w:type="pct"/>
                <w:gridSpan w:val="3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single" w:sz="4" w:space="0" w:color="36B5AA"/>
                </w:tcBorders>
                <w:vAlign w:val="center"/>
              </w:tcPr>
              <w:p w14:paraId="2060085D" w14:textId="77777777" w:rsidR="00520C5E" w:rsidRPr="00D95AA2" w:rsidRDefault="00520C5E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  <w:tc>
          <w:tcPr>
            <w:tcW w:w="844" w:type="pct"/>
            <w:tcBorders>
              <w:top w:val="single" w:sz="4" w:space="0" w:color="36B5AA"/>
              <w:left w:val="single" w:sz="4" w:space="0" w:color="36B5AA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1F2D8D49" w14:textId="77777777" w:rsidR="00520C5E" w:rsidRPr="002E439B" w:rsidRDefault="00520C5E" w:rsidP="004A15B3">
            <w:pPr>
              <w:rPr>
                <w:rFonts w:ascii="Calibri" w:hAnsi="Calibri"/>
              </w:rPr>
            </w:pPr>
            <w:r w:rsidRPr="002E439B">
              <w:rPr>
                <w:rFonts w:ascii="Calibri" w:hAnsi="Calibri"/>
              </w:rPr>
              <w:t>Website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769278142"/>
            <w:placeholder>
              <w:docPart w:val="27AD34EE32AE446180D8001F1FA168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657" w:type="pct"/>
                <w:gridSpan w:val="2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3191F785" w14:textId="77777777" w:rsidR="00520C5E" w:rsidRPr="00D95AA2" w:rsidRDefault="00520C5E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185E2C" w:rsidRPr="008D35E7" w14:paraId="7A1E2481" w14:textId="77777777" w:rsidTr="00822FC4">
        <w:trPr>
          <w:trHeight w:val="408"/>
        </w:trPr>
        <w:tc>
          <w:tcPr>
            <w:tcW w:w="1246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4C22C162" w14:textId="77777777" w:rsidR="00520C5E" w:rsidRPr="00770DFB" w:rsidRDefault="00520C5E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Контактное лицо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412736311"/>
            <w:placeholder>
              <w:docPart w:val="41A43BAA49BB49749498EEEC9B97A597"/>
            </w:placeholder>
            <w:showingPlcHdr/>
            <w15:appearance w15:val="hidden"/>
          </w:sdtPr>
          <w:sdtEndPr/>
          <w:sdtContent>
            <w:tc>
              <w:tcPr>
                <w:tcW w:w="3754" w:type="pct"/>
                <w:gridSpan w:val="6"/>
                <w:tcBorders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6C61AC5C" w14:textId="77777777" w:rsidR="00520C5E" w:rsidRPr="00D95AA2" w:rsidRDefault="00520C5E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520C5E" w:rsidRPr="008D35E7" w14:paraId="7E9067EF" w14:textId="77777777" w:rsidTr="00822FC4">
        <w:trPr>
          <w:trHeight w:val="408"/>
        </w:trPr>
        <w:tc>
          <w:tcPr>
            <w:tcW w:w="1246" w:type="pct"/>
            <w:tcBorders>
              <w:top w:val="single" w:sz="4" w:space="0" w:color="36B5AA"/>
              <w:left w:val="nil"/>
              <w:bottom w:val="single" w:sz="4" w:space="0" w:color="36B5AA"/>
              <w:right w:val="single" w:sz="4" w:space="0" w:color="36B5AA"/>
            </w:tcBorders>
            <w:shd w:val="clear" w:color="auto" w:fill="F7F7F7"/>
            <w:vAlign w:val="center"/>
          </w:tcPr>
          <w:p w14:paraId="716B5608" w14:textId="77777777" w:rsidR="00520C5E" w:rsidRDefault="00185E2C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Опыт сотрудничества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669868185"/>
            <w:placeholder>
              <w:docPart w:val="DefaultPlaceholder_-1854013440"/>
            </w:placeholder>
            <w:showingPlcHdr/>
            <w15:appearance w15:val="hidden"/>
            <w:text/>
          </w:sdtPr>
          <w:sdtEndPr/>
          <w:sdtContent>
            <w:tc>
              <w:tcPr>
                <w:tcW w:w="3754" w:type="pct"/>
                <w:gridSpan w:val="6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3DD063C6" w14:textId="29D574E7" w:rsidR="00520C5E" w:rsidRPr="00D95AA2" w:rsidRDefault="00520C5E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185E2C" w:rsidRPr="008D35E7" w14:paraId="2DF97B15" w14:textId="77777777" w:rsidTr="00822FC4">
        <w:trPr>
          <w:trHeight w:val="287"/>
        </w:trPr>
        <w:tc>
          <w:tcPr>
            <w:tcW w:w="1246" w:type="pct"/>
            <w:tcBorders>
              <w:top w:val="single" w:sz="4" w:space="0" w:color="36B5AA"/>
              <w:left w:val="nil"/>
              <w:right w:val="single" w:sz="4" w:space="0" w:color="36B5AA"/>
            </w:tcBorders>
            <w:shd w:val="clear" w:color="auto" w:fill="F7F7F7"/>
            <w:vAlign w:val="center"/>
          </w:tcPr>
          <w:p w14:paraId="04F04732" w14:textId="60833171" w:rsidR="00185E2C" w:rsidRDefault="00185E2C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Если нет, по каким критериям выбран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441678983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3754" w:type="pct"/>
                <w:gridSpan w:val="6"/>
                <w:tcBorders>
                  <w:top w:val="single" w:sz="4" w:space="0" w:color="36B5AA"/>
                  <w:left w:val="single" w:sz="4" w:space="0" w:color="36B5AA"/>
                  <w:right w:val="nil"/>
                </w:tcBorders>
                <w:vAlign w:val="center"/>
              </w:tcPr>
              <w:p w14:paraId="10E7F6F3" w14:textId="75F42F8D" w:rsidR="00185E2C" w:rsidRPr="00D95AA2" w:rsidRDefault="00185E2C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185E2C" w:rsidRPr="008D35E7" w14:paraId="131F9C8C" w14:textId="77777777" w:rsidTr="00822FC4">
        <w:trPr>
          <w:trHeight w:val="408"/>
        </w:trPr>
        <w:tc>
          <w:tcPr>
            <w:tcW w:w="3534" w:type="pct"/>
            <w:gridSpan w:val="6"/>
            <w:tcBorders>
              <w:top w:val="single" w:sz="4" w:space="0" w:color="36B5AA"/>
              <w:left w:val="nil"/>
              <w:right w:val="single" w:sz="4" w:space="0" w:color="36B5AA"/>
            </w:tcBorders>
            <w:shd w:val="clear" w:color="auto" w:fill="F7F7F7"/>
            <w:vAlign w:val="center"/>
          </w:tcPr>
          <w:p w14:paraId="56F38DF3" w14:textId="77777777" w:rsidR="00185E2C" w:rsidRDefault="00185E2C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Стоимость услуг за сопровождение иска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477686101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466" w:type="pct"/>
                <w:tcBorders>
                  <w:top w:val="single" w:sz="4" w:space="0" w:color="36B5AA"/>
                  <w:left w:val="single" w:sz="4" w:space="0" w:color="36B5AA"/>
                  <w:bottom w:val="single" w:sz="4" w:space="0" w:color="36B5AA"/>
                  <w:right w:val="nil"/>
                </w:tcBorders>
                <w:vAlign w:val="center"/>
              </w:tcPr>
              <w:p w14:paraId="58997B64" w14:textId="22780280" w:rsidR="00185E2C" w:rsidRPr="00D95AA2" w:rsidRDefault="00185E2C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A24C05" w:rsidRPr="008D35E7" w14:paraId="62315C9F" w14:textId="77777777" w:rsidTr="00822FC4">
        <w:trPr>
          <w:trHeight w:val="408"/>
        </w:trPr>
        <w:tc>
          <w:tcPr>
            <w:tcW w:w="1481" w:type="pct"/>
            <w:gridSpan w:val="2"/>
            <w:tcBorders>
              <w:top w:val="single" w:sz="4" w:space="0" w:color="36B5AA"/>
              <w:left w:val="nil"/>
              <w:bottom w:val="nil"/>
              <w:right w:val="single" w:sz="4" w:space="0" w:color="36B5AA"/>
            </w:tcBorders>
            <w:shd w:val="clear" w:color="auto" w:fill="F7F7F7"/>
            <w:vAlign w:val="center"/>
          </w:tcPr>
          <w:p w14:paraId="3EC56BF2" w14:textId="77777777" w:rsidR="00185E2C" w:rsidRDefault="00185E2C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Наличие задолженности</w:t>
            </w:r>
          </w:p>
        </w:tc>
        <w:sdt>
          <w:sdtPr>
            <w:rPr>
              <w:rFonts w:ascii="Calibri" w:hAnsi="Calibri"/>
            </w:rPr>
            <w:id w:val="-23415952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pct"/>
                <w:tcBorders>
                  <w:top w:val="single" w:sz="4" w:space="0" w:color="36B5AA"/>
                  <w:left w:val="single" w:sz="4" w:space="0" w:color="36B5AA"/>
                  <w:bottom w:val="nil"/>
                  <w:right w:val="single" w:sz="4" w:space="0" w:color="36B5AA"/>
                </w:tcBorders>
                <w:vAlign w:val="center"/>
              </w:tcPr>
              <w:p w14:paraId="36CAE886" w14:textId="2C31AC51" w:rsidR="00185E2C" w:rsidRDefault="007B5B5E" w:rsidP="00185E2C">
                <w:pPr>
                  <w:jc w:val="center"/>
                  <w:rPr>
                    <w:rFonts w:ascii="Calibri" w:hAnsi="Calibr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49" w:type="pct"/>
            <w:gridSpan w:val="3"/>
            <w:tcBorders>
              <w:top w:val="single" w:sz="4" w:space="0" w:color="36B5AA"/>
              <w:left w:val="single" w:sz="4" w:space="0" w:color="36B5AA"/>
              <w:bottom w:val="nil"/>
              <w:right w:val="single" w:sz="4" w:space="0" w:color="36B5AA"/>
            </w:tcBorders>
            <w:shd w:val="clear" w:color="auto" w:fill="F7F7F7"/>
            <w:vAlign w:val="center"/>
          </w:tcPr>
          <w:p w14:paraId="21472CB5" w14:textId="77777777" w:rsidR="00185E2C" w:rsidRDefault="00185E2C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Размер задолженности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1109470285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1466" w:type="pct"/>
                <w:tcBorders>
                  <w:top w:val="single" w:sz="4" w:space="0" w:color="36B5AA"/>
                  <w:left w:val="single" w:sz="4" w:space="0" w:color="36B5AA"/>
                  <w:bottom w:val="nil"/>
                  <w:right w:val="nil"/>
                </w:tcBorders>
                <w:vAlign w:val="center"/>
              </w:tcPr>
              <w:p w14:paraId="428ACEEE" w14:textId="77777777" w:rsidR="00185E2C" w:rsidRPr="00D95AA2" w:rsidRDefault="00185E2C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</w:tbl>
    <w:p w14:paraId="1ABB29A3" w14:textId="77777777" w:rsidR="00A24C05" w:rsidRDefault="00A24C05" w:rsidP="00A24C05">
      <w:pPr>
        <w:contextualSpacing/>
        <w:rPr>
          <w:rFonts w:ascii="Cambria" w:hAnsi="Cambria" w:cs="Cambria"/>
        </w:rPr>
      </w:pPr>
    </w:p>
    <w:p w14:paraId="19391EF2" w14:textId="77777777" w:rsidR="00A24C05" w:rsidRPr="00A24C05" w:rsidRDefault="00A24C05" w:rsidP="00A24C05">
      <w:pPr>
        <w:contextualSpacing/>
        <w:rPr>
          <w:rFonts w:ascii="Cambria" w:hAnsi="Cambria" w:cs="Cambria"/>
        </w:rPr>
      </w:pPr>
      <w:bookmarkStart w:id="6" w:name="_Hlk19884574"/>
      <w:r w:rsidRPr="00A24C05">
        <w:rPr>
          <w:rFonts w:ascii="Cambria" w:hAnsi="Cambria" w:cs="Cambria"/>
        </w:rPr>
        <w:t>Прогноз юридического консультанта</w:t>
      </w:r>
    </w:p>
    <w:tbl>
      <w:tblPr>
        <w:tblW w:w="9067" w:type="dxa"/>
        <w:tblBorders>
          <w:top w:val="single" w:sz="4" w:space="0" w:color="2DB5AA"/>
          <w:left w:val="single" w:sz="4" w:space="0" w:color="2DB5AA"/>
          <w:bottom w:val="single" w:sz="4" w:space="0" w:color="2DB5AA"/>
          <w:right w:val="single" w:sz="4" w:space="0" w:color="2DB5AA"/>
        </w:tblBorders>
        <w:tblLook w:val="0600" w:firstRow="0" w:lastRow="0" w:firstColumn="0" w:lastColumn="0" w:noHBand="1" w:noVBand="1"/>
      </w:tblPr>
      <w:tblGrid>
        <w:gridCol w:w="9067"/>
      </w:tblGrid>
      <w:tr w:rsidR="00A24C05" w:rsidRPr="00D95AA2" w14:paraId="1B8E1701" w14:textId="77777777" w:rsidTr="00B86B12">
        <w:trPr>
          <w:trHeight w:val="732"/>
        </w:trPr>
        <w:sdt>
          <w:sdtPr>
            <w:rPr>
              <w:rFonts w:ascii="Calibri" w:hAnsi="Calibri" w:cs="Calibri"/>
              <w:color w:val="808080" w:themeColor="background1" w:themeShade="80"/>
            </w:rPr>
            <w:id w:val="1325851034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9067" w:type="dxa"/>
              </w:tcPr>
              <w:p w14:paraId="3F64DD64" w14:textId="1A06C876" w:rsidR="00A24C05" w:rsidRPr="00D95AA2" w:rsidRDefault="00A24C05" w:rsidP="004A15B3">
                <w:pPr>
                  <w:rPr>
                    <w:rFonts w:ascii="Calibri" w:hAnsi="Calibri" w:cs="Calibri"/>
                    <w:color w:val="808080" w:themeColor="background1" w:themeShade="80"/>
                  </w:rPr>
                </w:pPr>
              </w:p>
            </w:tc>
          </w:sdtContent>
        </w:sdt>
      </w:tr>
    </w:tbl>
    <w:p w14:paraId="35153464" w14:textId="77777777" w:rsidR="00A24C05" w:rsidRPr="00D95AA2" w:rsidRDefault="00A24C05" w:rsidP="00D33B9D">
      <w:pPr>
        <w:contextualSpacing/>
        <w:rPr>
          <w:rFonts w:ascii="Calibri" w:hAnsi="Calibri" w:cs="Calibri"/>
          <w:color w:val="808080" w:themeColor="background1" w:themeShade="80"/>
        </w:rPr>
      </w:pPr>
    </w:p>
    <w:bookmarkEnd w:id="6"/>
    <w:p w14:paraId="0987AE8F" w14:textId="23E9CDC9" w:rsidR="00E23EE4" w:rsidRDefault="00E23EE4" w:rsidP="00E23EE4">
      <w:pPr>
        <w:pStyle w:val="1"/>
        <w:contextualSpacing/>
        <w:rPr>
          <w:rFonts w:ascii="Cambria" w:hAnsi="Cambria" w:cs="Cambria"/>
          <w:color w:val="auto"/>
        </w:rPr>
      </w:pPr>
      <w:r>
        <w:rPr>
          <w:rFonts w:ascii="Cambria" w:hAnsi="Cambria" w:cs="Cambria"/>
          <w:color w:val="auto"/>
        </w:rPr>
        <w:t>Если дело уже в процессе</w:t>
      </w:r>
    </w:p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2DB5AA"/>
          <w:insideV w:val="single" w:sz="4" w:space="0" w:color="2DB5AA"/>
        </w:tblBorders>
        <w:tblLook w:val="04A0" w:firstRow="1" w:lastRow="0" w:firstColumn="1" w:lastColumn="0" w:noHBand="0" w:noVBand="1"/>
      </w:tblPr>
      <w:tblGrid>
        <w:gridCol w:w="3116"/>
        <w:gridCol w:w="5910"/>
      </w:tblGrid>
      <w:tr w:rsidR="00E23EE4" w:rsidRPr="00B2099F" w14:paraId="638832AF" w14:textId="77777777" w:rsidTr="00822FC4">
        <w:trPr>
          <w:trHeight w:val="408"/>
        </w:trPr>
        <w:tc>
          <w:tcPr>
            <w:tcW w:w="1726" w:type="pct"/>
            <w:shd w:val="clear" w:color="auto" w:fill="F7F7F7"/>
          </w:tcPr>
          <w:p w14:paraId="7E4A5A94" w14:textId="053BA141" w:rsidR="00E23EE4" w:rsidRPr="00520C5E" w:rsidRDefault="008E3E1E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Номер дела 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1105567618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3274" w:type="pct"/>
              </w:tcPr>
              <w:p w14:paraId="0581E704" w14:textId="3EA63BA4" w:rsidR="00E23EE4" w:rsidRPr="00D95AA2" w:rsidRDefault="00E23EE4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E23EE4" w:rsidRPr="008D35E7" w14:paraId="0DD45522" w14:textId="77777777" w:rsidTr="00822FC4">
        <w:trPr>
          <w:trHeight w:val="408"/>
        </w:trPr>
        <w:tc>
          <w:tcPr>
            <w:tcW w:w="1726" w:type="pct"/>
            <w:shd w:val="clear" w:color="auto" w:fill="F7F7F7"/>
          </w:tcPr>
          <w:p w14:paraId="7B0D402F" w14:textId="77777777" w:rsidR="00E23EE4" w:rsidRPr="00770DFB" w:rsidRDefault="00E23EE4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Инстанция</w:t>
            </w:r>
          </w:p>
        </w:tc>
        <w:sdt>
          <w:sdtPr>
            <w:rPr>
              <w:rFonts w:ascii="Calibri" w:hAnsi="Calibri"/>
              <w:color w:val="808080" w:themeColor="background1" w:themeShade="80"/>
              <w:lang w:val="en-US"/>
            </w:rPr>
            <w:id w:val="-355263897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3274" w:type="pct"/>
              </w:tcPr>
              <w:p w14:paraId="46643865" w14:textId="72E220A6" w:rsidR="00E23EE4" w:rsidRPr="006651EB" w:rsidRDefault="00E23EE4" w:rsidP="00E23EE4">
                <w:pPr>
                  <w:rPr>
                    <w:rFonts w:ascii="Calibri" w:hAnsi="Calibri"/>
                    <w:color w:val="808080" w:themeColor="background1" w:themeShade="80"/>
                    <w:lang w:val="en-US"/>
                  </w:rPr>
                </w:pPr>
              </w:p>
            </w:tc>
          </w:sdtContent>
        </w:sdt>
      </w:tr>
      <w:tr w:rsidR="00E23EE4" w:rsidRPr="008D35E7" w14:paraId="23D7A3E1" w14:textId="77777777" w:rsidTr="00822FC4">
        <w:trPr>
          <w:trHeight w:val="408"/>
        </w:trPr>
        <w:tc>
          <w:tcPr>
            <w:tcW w:w="1726" w:type="pct"/>
            <w:shd w:val="clear" w:color="auto" w:fill="F7F7F7"/>
          </w:tcPr>
          <w:p w14:paraId="25D2B60C" w14:textId="478C7D8D" w:rsidR="00E23EE4" w:rsidRPr="00770DFB" w:rsidRDefault="008E3E1E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Обеспечительные меры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5719198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3274" w:type="pct"/>
              </w:tcPr>
              <w:p w14:paraId="1F9EA2C8" w14:textId="6DB0039F" w:rsidR="006651EB" w:rsidRPr="00D95AA2" w:rsidRDefault="006651EB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  <w:tr w:rsidR="00E23EE4" w:rsidRPr="008D35E7" w14:paraId="2D8BCAC4" w14:textId="77777777" w:rsidTr="00822FC4">
        <w:trPr>
          <w:trHeight w:val="408"/>
        </w:trPr>
        <w:tc>
          <w:tcPr>
            <w:tcW w:w="1726" w:type="pct"/>
            <w:shd w:val="clear" w:color="auto" w:fill="F7F7F7"/>
          </w:tcPr>
          <w:p w14:paraId="22B6C4AF" w14:textId="1139B98E" w:rsidR="00E23EE4" w:rsidRPr="00770DFB" w:rsidRDefault="008E3E1E" w:rsidP="004A15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Комментарий</w:t>
            </w:r>
          </w:p>
        </w:tc>
        <w:sdt>
          <w:sdtPr>
            <w:rPr>
              <w:rFonts w:ascii="Calibri" w:hAnsi="Calibri"/>
              <w:color w:val="808080" w:themeColor="background1" w:themeShade="80"/>
            </w:rPr>
            <w:id w:val="-75742945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3274" w:type="pct"/>
              </w:tcPr>
              <w:p w14:paraId="58A42E29" w14:textId="7F6B166E" w:rsidR="00E23EE4" w:rsidRPr="00D95AA2" w:rsidRDefault="00E23EE4" w:rsidP="004A15B3">
                <w:pPr>
                  <w:rPr>
                    <w:rFonts w:ascii="Calibri" w:hAnsi="Calibri"/>
                    <w:color w:val="808080" w:themeColor="background1" w:themeShade="80"/>
                  </w:rPr>
                </w:pPr>
              </w:p>
            </w:tc>
          </w:sdtContent>
        </w:sdt>
      </w:tr>
    </w:tbl>
    <w:p w14:paraId="66EE7BF2" w14:textId="77777777" w:rsidR="00E23EE4" w:rsidRDefault="00E23EE4" w:rsidP="00E23EE4"/>
    <w:p w14:paraId="25717A71" w14:textId="77777777" w:rsidR="00B86B12" w:rsidRDefault="00B86B12" w:rsidP="001C011E">
      <w:pPr>
        <w:pStyle w:val="1"/>
        <w:contextualSpacing/>
        <w:rPr>
          <w:rFonts w:ascii="Cambria" w:hAnsi="Cambria" w:cs="Cambria"/>
          <w:color w:val="auto"/>
        </w:rPr>
        <w:sectPr w:rsidR="00B86B12" w:rsidSect="00B86B12">
          <w:type w:val="continuous"/>
          <w:pgSz w:w="11906" w:h="16838" w:code="9"/>
          <w:pgMar w:top="1440" w:right="1440" w:bottom="1440" w:left="1440" w:header="864" w:footer="360" w:gutter="0"/>
          <w:cols w:space="708"/>
          <w:docGrid w:linePitch="360"/>
        </w:sectPr>
      </w:pPr>
    </w:p>
    <w:p w14:paraId="6615DC56" w14:textId="47626961" w:rsidR="00E23EE4" w:rsidRPr="008E3E1E" w:rsidRDefault="00505D79" w:rsidP="001C011E">
      <w:pPr>
        <w:pStyle w:val="1"/>
        <w:contextualSpacing/>
        <w:rPr>
          <w:rFonts w:ascii="Cambria" w:hAnsi="Cambria" w:cs="Cambria"/>
          <w:color w:val="2DB5AA"/>
          <w:sz w:val="16"/>
          <w:szCs w:val="16"/>
        </w:rPr>
      </w:pPr>
      <w:r w:rsidRPr="001F14E1">
        <w:rPr>
          <w:rFonts w:ascii="Cambria" w:hAnsi="Cambria" w:cs="Cambria"/>
          <w:color w:val="auto"/>
        </w:rPr>
        <w:t>Финансирование</w:t>
      </w:r>
    </w:p>
    <w:p w14:paraId="124BE07B" w14:textId="77777777" w:rsidR="00B86B12" w:rsidRDefault="00B86B12" w:rsidP="004A15B3">
      <w:pPr>
        <w:rPr>
          <w:rFonts w:ascii="Calibri" w:hAnsi="Calibri"/>
        </w:rPr>
        <w:sectPr w:rsidR="00B86B12" w:rsidSect="00B86B12">
          <w:endnotePr>
            <w:numFmt w:val="decimal"/>
          </w:endnotePr>
          <w:type w:val="continuous"/>
          <w:pgSz w:w="11906" w:h="16838" w:code="9"/>
          <w:pgMar w:top="1440" w:right="1440" w:bottom="1440" w:left="1440" w:header="864" w:footer="360" w:gutter="0"/>
          <w:cols w:space="708"/>
          <w:docGrid w:linePitch="360"/>
        </w:sectPr>
      </w:pPr>
    </w:p>
    <w:p w14:paraId="7FC65B33" w14:textId="7E6EFC04" w:rsidR="00B86B12" w:rsidRPr="00A24C05" w:rsidRDefault="00B86B12" w:rsidP="00B86B12">
      <w:pPr>
        <w:contextualSpacing/>
        <w:rPr>
          <w:rFonts w:ascii="Cambria" w:hAnsi="Cambria" w:cs="Cambria"/>
        </w:rPr>
      </w:pPr>
      <w:r>
        <w:rPr>
          <w:rFonts w:ascii="Cambria" w:hAnsi="Cambria" w:cs="Cambria"/>
        </w:rPr>
        <w:t>Обоснование</w:t>
      </w:r>
    </w:p>
    <w:tbl>
      <w:tblPr>
        <w:tblW w:w="9067" w:type="dxa"/>
        <w:tblBorders>
          <w:top w:val="single" w:sz="4" w:space="0" w:color="2DB5AA"/>
          <w:left w:val="single" w:sz="4" w:space="0" w:color="2DB5AA"/>
          <w:bottom w:val="single" w:sz="4" w:space="0" w:color="2DB5AA"/>
          <w:right w:val="single" w:sz="4" w:space="0" w:color="2DB5AA"/>
        </w:tblBorders>
        <w:tblLook w:val="0600" w:firstRow="0" w:lastRow="0" w:firstColumn="0" w:lastColumn="0" w:noHBand="1" w:noVBand="1"/>
      </w:tblPr>
      <w:tblGrid>
        <w:gridCol w:w="9067"/>
      </w:tblGrid>
      <w:tr w:rsidR="00B86B12" w:rsidRPr="008D35E7" w14:paraId="2BA1F69C" w14:textId="77777777" w:rsidTr="004A15B3">
        <w:trPr>
          <w:trHeight w:val="732"/>
        </w:trPr>
        <w:sdt>
          <w:sdtPr>
            <w:rPr>
              <w:rFonts w:ascii="Calibri" w:hAnsi="Calibri" w:cs="Calibri"/>
              <w:color w:val="808080" w:themeColor="background1" w:themeShade="80"/>
            </w:rPr>
            <w:id w:val="1193808417"/>
            <w:placeholder>
              <w:docPart w:val="DefaultPlaceholder_-1854013440"/>
            </w:placeholder>
            <w:showingPlcHdr/>
            <w15:appearance w15:val="hidden"/>
          </w:sdtPr>
          <w:sdtEndPr/>
          <w:sdtContent>
            <w:tc>
              <w:tcPr>
                <w:tcW w:w="9067" w:type="dxa"/>
              </w:tcPr>
              <w:p w14:paraId="77A5B872" w14:textId="51CDC818" w:rsidR="00B86B12" w:rsidRPr="00D95AA2" w:rsidRDefault="00B86B12" w:rsidP="004A15B3">
                <w:pPr>
                  <w:rPr>
                    <w:rFonts w:ascii="Calibri" w:hAnsi="Calibri" w:cs="Calibri"/>
                    <w:color w:val="808080" w:themeColor="background1" w:themeShade="80"/>
                  </w:rPr>
                </w:pPr>
              </w:p>
            </w:tc>
          </w:sdtContent>
        </w:sdt>
      </w:tr>
    </w:tbl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2DB5AA"/>
          <w:insideV w:val="single" w:sz="4" w:space="0" w:color="2DB5AA"/>
        </w:tblBorders>
        <w:tblLook w:val="04A0" w:firstRow="1" w:lastRow="0" w:firstColumn="1" w:lastColumn="0" w:noHBand="0" w:noVBand="1"/>
      </w:tblPr>
      <w:tblGrid>
        <w:gridCol w:w="4344"/>
        <w:gridCol w:w="2420"/>
        <w:gridCol w:w="2262"/>
      </w:tblGrid>
      <w:tr w:rsidR="0097768E" w:rsidRPr="00B2099F" w14:paraId="6C52FC3D" w14:textId="77777777" w:rsidTr="0097768E">
        <w:trPr>
          <w:trHeight w:val="408"/>
        </w:trPr>
        <w:tc>
          <w:tcPr>
            <w:tcW w:w="2435" w:type="pct"/>
            <w:shd w:val="clear" w:color="auto" w:fill="F7F7F7"/>
            <w:vAlign w:val="center"/>
          </w:tcPr>
          <w:p w14:paraId="6E24EFB2" w14:textId="77777777" w:rsidR="0097768E" w:rsidRPr="00B2099F" w:rsidRDefault="0097768E" w:rsidP="00467E40">
            <w:r>
              <w:rPr>
                <w:rFonts w:ascii="Calibri" w:hAnsi="Calibri"/>
              </w:rPr>
              <w:t>Запрашиваемая сумма финансирования</w:t>
            </w:r>
            <w:r>
              <w:rPr>
                <w:rStyle w:val="afc"/>
              </w:rPr>
              <w:footnoteReference w:id="1"/>
            </w:r>
          </w:p>
        </w:tc>
        <w:tc>
          <w:tcPr>
            <w:tcW w:w="1282" w:type="pct"/>
            <w:shd w:val="clear" w:color="auto" w:fill="FFFFFF" w:themeFill="background1"/>
            <w:vAlign w:val="center"/>
          </w:tcPr>
          <w:p w14:paraId="0218D0BA" w14:textId="58C8277A" w:rsidR="0097768E" w:rsidRPr="00B2099F" w:rsidRDefault="00861F0B" w:rsidP="00467E40">
            <w:pPr>
              <w:tabs>
                <w:tab w:val="center" w:pos="2204"/>
              </w:tabs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  <w:color w:val="808080" w:themeColor="background1" w:themeShade="80"/>
                  <w:shd w:val="clear" w:color="auto" w:fill="FFFFFF" w:themeFill="background1"/>
                </w:rPr>
                <w:id w:val="422923560"/>
                <w:placeholder>
                  <w:docPart w:val="DefaultPlaceholder_-1854013440"/>
                </w:placeholder>
                <w:showingPlcHdr/>
                <w15:appearance w15:val="hidden"/>
              </w:sdtPr>
              <w:sdtEndPr/>
              <w:sdtContent/>
            </w:sdt>
            <w:r w:rsidR="0097768E" w:rsidRPr="00D95AA2">
              <w:rPr>
                <w:rFonts w:ascii="Calibri" w:hAnsi="Calibri"/>
                <w:color w:val="808080" w:themeColor="background1" w:themeShade="80"/>
                <w:shd w:val="clear" w:color="auto" w:fill="FFFFFF" w:themeFill="background1"/>
              </w:rPr>
              <w:tab/>
            </w:r>
            <w:r w:rsidR="0097768E" w:rsidRPr="00D95AA2">
              <w:rPr>
                <w:rFonts w:ascii="Calibri" w:hAnsi="Calibri"/>
                <w:color w:val="808080" w:themeColor="background1" w:themeShade="80"/>
              </w:rPr>
              <w:t xml:space="preserve">                                                   </w:t>
            </w:r>
          </w:p>
        </w:tc>
        <w:sdt>
          <w:sdtPr>
            <w:rPr>
              <w:rFonts w:ascii="Calibri" w:hAnsi="Calibri"/>
            </w:rPr>
            <w:id w:val="1113402966"/>
            <w:placeholder>
              <w:docPart w:val="5421DF84CA5E4A049112596AF2E586D9"/>
            </w:placeholder>
            <w:showingPlcHdr/>
            <w15:color w:val="C0C0C0"/>
            <w15:appearance w15:val="hidden"/>
            <w:text/>
          </w:sdtPr>
          <w:sdtEndPr/>
          <w:sdtContent>
            <w:tc>
              <w:tcPr>
                <w:tcW w:w="1282" w:type="pct"/>
                <w:shd w:val="clear" w:color="auto" w:fill="FFFFFF" w:themeFill="background1"/>
                <w:vAlign w:val="center"/>
              </w:tcPr>
              <w:p w14:paraId="1A0C7E38" w14:textId="25E11626" w:rsidR="0097768E" w:rsidRPr="00B2099F" w:rsidRDefault="003230E5" w:rsidP="00467E40">
                <w:pPr>
                  <w:tabs>
                    <w:tab w:val="center" w:pos="2204"/>
                  </w:tabs>
                  <w:rPr>
                    <w:rFonts w:ascii="Calibri" w:hAnsi="Calibri"/>
                  </w:rPr>
                </w:pPr>
                <w:r>
                  <w:rPr>
                    <w:rFonts w:ascii="Calibri" w:hAnsi="Calibri"/>
                  </w:rPr>
                  <w:t>рублей</w:t>
                </w:r>
              </w:p>
            </w:tc>
          </w:sdtContent>
        </w:sdt>
      </w:tr>
    </w:tbl>
    <w:p w14:paraId="1CA386E6" w14:textId="77777777" w:rsidR="00933920" w:rsidRDefault="00933920" w:rsidP="00B86B12">
      <w:pPr>
        <w:contextualSpacing/>
        <w:rPr>
          <w:rFonts w:ascii="Cambria" w:hAnsi="Cambria" w:cs="Cambria"/>
          <w:color w:val="2DB5AA"/>
        </w:rPr>
      </w:pPr>
    </w:p>
    <w:p w14:paraId="567AEA49" w14:textId="77777777" w:rsidR="0097768E" w:rsidRDefault="0097768E" w:rsidP="0097768E">
      <w:pPr>
        <w:contextualSpacing/>
        <w:jc w:val="both"/>
        <w:rPr>
          <w:rFonts w:ascii="Calibri" w:hAnsi="Calibri" w:cs="Calibri"/>
          <w:color w:val="2DB5AA"/>
          <w:sz w:val="16"/>
          <w:szCs w:val="16"/>
        </w:rPr>
      </w:pPr>
    </w:p>
    <w:p w14:paraId="359CFB7E" w14:textId="77777777" w:rsidR="0097768E" w:rsidRDefault="0097768E" w:rsidP="0097768E">
      <w:pPr>
        <w:contextualSpacing/>
        <w:jc w:val="both"/>
        <w:rPr>
          <w:rFonts w:ascii="Calibri" w:hAnsi="Calibri" w:cs="Calibri"/>
          <w:color w:val="2DB5AA"/>
          <w:sz w:val="16"/>
          <w:szCs w:val="16"/>
        </w:rPr>
      </w:pPr>
    </w:p>
    <w:p w14:paraId="447499AB" w14:textId="447AC9D0" w:rsidR="00E23EE4" w:rsidRPr="00E23EE4" w:rsidRDefault="009E3A7B" w:rsidP="0097768E">
      <w:pPr>
        <w:contextualSpacing/>
        <w:jc w:val="both"/>
      </w:pPr>
      <w:r w:rsidRPr="00933920">
        <w:rPr>
          <w:rFonts w:ascii="Calibri" w:hAnsi="Calibri" w:cs="Calibri"/>
          <w:color w:val="2DB5AA"/>
          <w:sz w:val="16"/>
          <w:szCs w:val="16"/>
        </w:rPr>
        <w:t xml:space="preserve">Настоящая </w:t>
      </w:r>
      <w:r w:rsidR="00933920" w:rsidRPr="00933920">
        <w:rPr>
          <w:rFonts w:ascii="Calibri" w:hAnsi="Calibri" w:cs="Calibri"/>
          <w:color w:val="2DB5AA"/>
          <w:sz w:val="16"/>
          <w:szCs w:val="16"/>
        </w:rPr>
        <w:t>Ф</w:t>
      </w:r>
      <w:r w:rsidRPr="00933920">
        <w:rPr>
          <w:rFonts w:ascii="Calibri" w:hAnsi="Calibri" w:cs="Calibri"/>
          <w:color w:val="2DB5AA"/>
          <w:sz w:val="16"/>
          <w:szCs w:val="16"/>
        </w:rPr>
        <w:t>орма</w:t>
      </w:r>
      <w:r w:rsidR="00933920" w:rsidRPr="00933920">
        <w:rPr>
          <w:rFonts w:ascii="Calibri" w:hAnsi="Calibri" w:cs="Calibri"/>
          <w:color w:val="2DB5AA"/>
          <w:sz w:val="16"/>
          <w:szCs w:val="16"/>
        </w:rPr>
        <w:t xml:space="preserve">, </w:t>
      </w:r>
      <w:r w:rsidRPr="00933920">
        <w:rPr>
          <w:rFonts w:ascii="Calibri" w:hAnsi="Calibri" w:cs="Calibri"/>
          <w:color w:val="2DB5AA"/>
          <w:sz w:val="16"/>
          <w:szCs w:val="16"/>
        </w:rPr>
        <w:t xml:space="preserve">включая любые прилагаемые к ней документы (которые являются </w:t>
      </w:r>
      <w:r w:rsidR="00933920" w:rsidRPr="00933920">
        <w:rPr>
          <w:rFonts w:ascii="Calibri" w:hAnsi="Calibri" w:cs="Calibri"/>
          <w:color w:val="2DB5AA"/>
          <w:sz w:val="16"/>
          <w:szCs w:val="16"/>
        </w:rPr>
        <w:t xml:space="preserve">ее </w:t>
      </w:r>
      <w:r w:rsidRPr="00933920">
        <w:rPr>
          <w:rFonts w:ascii="Calibri" w:hAnsi="Calibri" w:cs="Calibri"/>
          <w:color w:val="2DB5AA"/>
          <w:sz w:val="16"/>
          <w:szCs w:val="16"/>
        </w:rPr>
        <w:t xml:space="preserve">частью и </w:t>
      </w:r>
      <w:r w:rsidR="00933920">
        <w:rPr>
          <w:rFonts w:ascii="Calibri" w:hAnsi="Calibri" w:cs="Calibri"/>
          <w:color w:val="2DB5AA"/>
          <w:sz w:val="16"/>
          <w:szCs w:val="16"/>
        </w:rPr>
        <w:t xml:space="preserve">являются </w:t>
      </w:r>
      <w:r w:rsidR="00933920" w:rsidRPr="00933920">
        <w:rPr>
          <w:rFonts w:ascii="Calibri" w:hAnsi="Calibri" w:cs="Calibri"/>
          <w:color w:val="2DB5AA"/>
          <w:sz w:val="16"/>
          <w:szCs w:val="16"/>
        </w:rPr>
        <w:t>содержани</w:t>
      </w:r>
      <w:r w:rsidR="00933920">
        <w:rPr>
          <w:rFonts w:ascii="Calibri" w:hAnsi="Calibri" w:cs="Calibri"/>
          <w:color w:val="2DB5AA"/>
          <w:sz w:val="16"/>
          <w:szCs w:val="16"/>
        </w:rPr>
        <w:t>ем</w:t>
      </w:r>
      <w:r w:rsidR="00933920" w:rsidRPr="00933920">
        <w:rPr>
          <w:rFonts w:ascii="Calibri" w:hAnsi="Calibri" w:cs="Calibri"/>
          <w:color w:val="2DB5AA"/>
          <w:sz w:val="16"/>
          <w:szCs w:val="16"/>
        </w:rPr>
        <w:t xml:space="preserve"> Формы</w:t>
      </w:r>
      <w:r w:rsidRPr="00933920">
        <w:rPr>
          <w:rFonts w:ascii="Calibri" w:hAnsi="Calibri" w:cs="Calibri"/>
          <w:color w:val="2DB5AA"/>
          <w:sz w:val="16"/>
          <w:szCs w:val="16"/>
        </w:rPr>
        <w:t>)</w:t>
      </w:r>
      <w:r w:rsidR="00933920">
        <w:rPr>
          <w:rFonts w:ascii="Calibri" w:hAnsi="Calibri" w:cs="Calibri"/>
          <w:color w:val="2DB5AA"/>
          <w:sz w:val="16"/>
          <w:szCs w:val="16"/>
        </w:rPr>
        <w:t xml:space="preserve">, а также </w:t>
      </w:r>
      <w:r w:rsidRPr="00933920">
        <w:rPr>
          <w:rFonts w:ascii="Calibri" w:hAnsi="Calibri" w:cs="Calibri"/>
          <w:color w:val="2DB5AA"/>
          <w:sz w:val="16"/>
          <w:szCs w:val="16"/>
        </w:rPr>
        <w:t xml:space="preserve">все будущие </w:t>
      </w:r>
      <w:r w:rsidR="00933920" w:rsidRPr="00933920">
        <w:rPr>
          <w:rFonts w:ascii="Calibri" w:hAnsi="Calibri" w:cs="Calibri"/>
          <w:color w:val="2DB5AA"/>
          <w:sz w:val="16"/>
          <w:szCs w:val="16"/>
        </w:rPr>
        <w:t>интервью, телефонные контакты, электронная переписка связанные</w:t>
      </w:r>
      <w:r w:rsidRPr="00933920">
        <w:rPr>
          <w:rFonts w:ascii="Calibri" w:hAnsi="Calibri" w:cs="Calibri"/>
          <w:color w:val="2DB5AA"/>
          <w:sz w:val="16"/>
          <w:szCs w:val="16"/>
        </w:rPr>
        <w:t xml:space="preserve"> с </w:t>
      </w:r>
      <w:r w:rsidR="00933920" w:rsidRPr="00933920">
        <w:rPr>
          <w:rFonts w:ascii="Calibri" w:hAnsi="Calibri" w:cs="Calibri"/>
          <w:color w:val="2DB5AA"/>
          <w:sz w:val="16"/>
          <w:szCs w:val="16"/>
        </w:rPr>
        <w:t>информацией, содержащейся в этой Форме,</w:t>
      </w:r>
      <w:r w:rsidRPr="00933920">
        <w:rPr>
          <w:rFonts w:ascii="Calibri" w:hAnsi="Calibri" w:cs="Calibri"/>
          <w:color w:val="2DB5AA"/>
          <w:sz w:val="16"/>
          <w:szCs w:val="16"/>
        </w:rPr>
        <w:t xml:space="preserve"> являются конфиденциальными</w:t>
      </w:r>
      <w:r w:rsidR="00933920">
        <w:rPr>
          <w:rFonts w:ascii="Calibri" w:hAnsi="Calibri" w:cs="Calibri"/>
          <w:color w:val="2DB5AA"/>
          <w:sz w:val="16"/>
          <w:szCs w:val="16"/>
        </w:rPr>
        <w:t>.</w:t>
      </w:r>
    </w:p>
    <w:sectPr w:rsidR="00E23EE4" w:rsidRPr="00E23EE4" w:rsidSect="00B86B12">
      <w:type w:val="continuous"/>
      <w:pgSz w:w="11906" w:h="16838" w:code="9"/>
      <w:pgMar w:top="1440" w:right="1440" w:bottom="1440" w:left="1440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4E401" w14:textId="77777777" w:rsidR="00861F0B" w:rsidRDefault="00861F0B" w:rsidP="001A0130">
      <w:pPr>
        <w:spacing w:after="0" w:line="240" w:lineRule="auto"/>
      </w:pPr>
      <w:r>
        <w:separator/>
      </w:r>
    </w:p>
  </w:endnote>
  <w:endnote w:type="continuationSeparator" w:id="0">
    <w:p w14:paraId="4ADA8DD4" w14:textId="77777777" w:rsidR="00861F0B" w:rsidRDefault="00861F0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Unna">
    <w:panose1 w:val="02070503080000020004"/>
    <w:charset w:val="00"/>
    <w:family w:val="roman"/>
    <w:notTrueType/>
    <w:pitch w:val="variable"/>
    <w:sig w:usb0="8000002F" w:usb1="1000000A" w:usb2="00000000" w:usb3="00000000" w:csb0="00000093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538F8" w14:textId="6296152B" w:rsidR="00143257" w:rsidRPr="009636B0" w:rsidRDefault="00143257" w:rsidP="009636B0">
    <w:pPr>
      <w:pStyle w:val="a6"/>
      <w:tabs>
        <w:tab w:val="clear" w:pos="9360"/>
        <w:tab w:val="left" w:pos="5760"/>
      </w:tabs>
      <w:rPr>
        <w:rFonts w:ascii="Cambria" w:hAnsi="Cambria"/>
        <w:sz w:val="24"/>
      </w:rPr>
    </w:pPr>
    <w:r w:rsidRPr="009636B0">
      <w:rPr>
        <w:rFonts w:ascii="Cambria" w:hAnsi="Cambria"/>
        <w:sz w:val="24"/>
      </w:rPr>
      <w:t xml:space="preserve">Заполненную заявку </w:t>
    </w:r>
    <w:r w:rsidR="0061708C" w:rsidRPr="0061708C">
      <w:rPr>
        <w:rFonts w:ascii="Cambria" w:hAnsi="Cambria"/>
        <w:sz w:val="24"/>
      </w:rPr>
      <w:t>отправьте</w:t>
    </w:r>
    <w:r w:rsidRPr="009636B0">
      <w:rPr>
        <w:rFonts w:ascii="Cambria" w:hAnsi="Cambria"/>
        <w:sz w:val="24"/>
      </w:rPr>
      <w:t xml:space="preserve"> на электронную почт</w:t>
    </w:r>
    <w:r w:rsidRPr="0061708C">
      <w:rPr>
        <w:rFonts w:ascii="Cambria" w:hAnsi="Cambria"/>
        <w:sz w:val="24"/>
      </w:rPr>
      <w:t>у</w:t>
    </w:r>
    <w:r w:rsidR="009636B0" w:rsidRPr="0061708C">
      <w:rPr>
        <w:rFonts w:ascii="Cambria" w:hAnsi="Cambria"/>
        <w:sz w:val="24"/>
      </w:rPr>
      <w:t xml:space="preserve"> </w:t>
    </w:r>
    <w:hyperlink r:id="rId1" w:history="1">
      <w:r w:rsidR="0061708C" w:rsidRPr="0061708C">
        <w:rPr>
          <w:rStyle w:val="af5"/>
          <w:rFonts w:ascii="Cambria" w:hAnsi="Cambria"/>
        </w:rPr>
        <w:t>lawsuit@seitenberg.financ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70B044" w14:textId="77777777" w:rsidR="00861F0B" w:rsidRDefault="00861F0B" w:rsidP="001A0130">
      <w:pPr>
        <w:spacing w:after="0" w:line="240" w:lineRule="auto"/>
      </w:pPr>
      <w:r>
        <w:separator/>
      </w:r>
    </w:p>
  </w:footnote>
  <w:footnote w:type="continuationSeparator" w:id="0">
    <w:p w14:paraId="0A80D98A" w14:textId="77777777" w:rsidR="00861F0B" w:rsidRDefault="00861F0B" w:rsidP="001A0130">
      <w:pPr>
        <w:spacing w:after="0" w:line="240" w:lineRule="auto"/>
      </w:pPr>
      <w:r>
        <w:continuationSeparator/>
      </w:r>
    </w:p>
  </w:footnote>
  <w:footnote w:id="1">
    <w:p w14:paraId="46A39E74" w14:textId="77777777" w:rsidR="0097768E" w:rsidRDefault="0097768E" w:rsidP="0097768E">
      <w:pPr>
        <w:pStyle w:val="afa"/>
      </w:pPr>
      <w:r>
        <w:rPr>
          <w:rStyle w:val="afc"/>
        </w:rPr>
        <w:footnoteRef/>
      </w:r>
      <w:r>
        <w:t xml:space="preserve"> </w:t>
      </w:r>
      <w:r w:rsidRPr="00933920">
        <w:rPr>
          <w:rFonts w:ascii="Calibri" w:hAnsi="Calibri" w:cs="Calibri"/>
          <w:sz w:val="16"/>
          <w:szCs w:val="16"/>
        </w:rPr>
        <w:t>Приветствуется файл с расчетами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A18D23" w14:textId="3DDDA0A6" w:rsidR="001A0130" w:rsidRDefault="002E439B" w:rsidP="002E439B">
    <w:pPr>
      <w:pStyle w:val="a4"/>
    </w:pPr>
    <w:r>
      <w:rPr>
        <w:noProof/>
        <w:lang w:eastAsia="ru-RU"/>
      </w:rPr>
      <w:drawing>
        <wp:inline distT="0" distB="0" distL="0" distR="0" wp14:anchorId="6EF79C44" wp14:editId="2C32CB86">
          <wp:extent cx="2109470" cy="341630"/>
          <wp:effectExtent l="0" t="0" r="5080" b="1270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51C96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3B6A008" wp14:editId="00263045">
              <wp:simplePos x="0" y="0"/>
              <wp:positionH relativeFrom="column">
                <wp:posOffset>-26727</wp:posOffset>
              </wp:positionH>
              <wp:positionV relativeFrom="paragraph">
                <wp:posOffset>316279</wp:posOffset>
              </wp:positionV>
              <wp:extent cx="644256" cy="644537"/>
              <wp:effectExtent l="0" t="0" r="3810" b="3175"/>
              <wp:wrapNone/>
              <wp:docPr id="21" name="Группа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4256" cy="644537"/>
                        <a:chOff x="0" y="0"/>
                        <a:chExt cx="644436" cy="644436"/>
                      </a:xfrm>
                    </wpg:grpSpPr>
                    <wps:wsp>
                      <wps:cNvPr id="22" name="Овал 2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644436" cy="644436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alpha val="2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3" name="Группа 22" descr="Значок обновления сведений"/>
                      <wpg:cNvGrpSpPr/>
                      <wpg:grpSpPr>
                        <a:xfrm>
                          <a:off x="144780" y="144780"/>
                          <a:ext cx="356028" cy="360000"/>
                          <a:chOff x="0" y="0"/>
                          <a:chExt cx="4138163" cy="4184332"/>
                        </a:xfrm>
                        <a:solidFill>
                          <a:schemeClr val="bg1"/>
                        </a:solidFill>
                      </wpg:grpSpPr>
                      <wps:wsp>
                        <wps:cNvPr id="24" name="Полилиния: Форма 24"/>
                        <wps:cNvSpPr/>
                        <wps:spPr>
                          <a:xfrm>
                            <a:off x="0" y="202882"/>
                            <a:ext cx="3914775" cy="3981450"/>
                          </a:xfrm>
                          <a:custGeom>
                            <a:avLst/>
                            <a:gdLst>
                              <a:gd name="connsiteX0" fmla="*/ 3750469 w 3914775"/>
                              <a:gd name="connsiteY0" fmla="*/ 1936909 h 3981450"/>
                              <a:gd name="connsiteX1" fmla="*/ 3588544 w 3914775"/>
                              <a:gd name="connsiteY1" fmla="*/ 2098834 h 3981450"/>
                              <a:gd name="connsiteX2" fmla="*/ 3588544 w 3914775"/>
                              <a:gd name="connsiteY2" fmla="*/ 3438049 h 3981450"/>
                              <a:gd name="connsiteX3" fmla="*/ 3368516 w 3914775"/>
                              <a:gd name="connsiteY3" fmla="*/ 3655219 h 3981450"/>
                              <a:gd name="connsiteX4" fmla="*/ 552926 w 3914775"/>
                              <a:gd name="connsiteY4" fmla="*/ 3655219 h 3981450"/>
                              <a:gd name="connsiteX5" fmla="*/ 330994 w 3914775"/>
                              <a:gd name="connsiteY5" fmla="*/ 3438049 h 3981450"/>
                              <a:gd name="connsiteX6" fmla="*/ 330994 w 3914775"/>
                              <a:gd name="connsiteY6" fmla="*/ 545306 h 3981450"/>
                              <a:gd name="connsiteX7" fmla="*/ 552926 w 3914775"/>
                              <a:gd name="connsiteY7" fmla="*/ 330994 h 3981450"/>
                              <a:gd name="connsiteX8" fmla="*/ 1644491 w 3914775"/>
                              <a:gd name="connsiteY8" fmla="*/ 330994 h 3981450"/>
                              <a:gd name="connsiteX9" fmla="*/ 1806416 w 3914775"/>
                              <a:gd name="connsiteY9" fmla="*/ 169069 h 3981450"/>
                              <a:gd name="connsiteX10" fmla="*/ 1644491 w 3914775"/>
                              <a:gd name="connsiteY10" fmla="*/ 7144 h 3981450"/>
                              <a:gd name="connsiteX11" fmla="*/ 552926 w 3914775"/>
                              <a:gd name="connsiteY11" fmla="*/ 7144 h 3981450"/>
                              <a:gd name="connsiteX12" fmla="*/ 7144 w 3914775"/>
                              <a:gd name="connsiteY12" fmla="*/ 545306 h 3981450"/>
                              <a:gd name="connsiteX13" fmla="*/ 7144 w 3914775"/>
                              <a:gd name="connsiteY13" fmla="*/ 3438049 h 3981450"/>
                              <a:gd name="connsiteX14" fmla="*/ 552926 w 3914775"/>
                              <a:gd name="connsiteY14" fmla="*/ 3979069 h 3981450"/>
                              <a:gd name="connsiteX15" fmla="*/ 3368516 w 3914775"/>
                              <a:gd name="connsiteY15" fmla="*/ 3979069 h 3981450"/>
                              <a:gd name="connsiteX16" fmla="*/ 3912394 w 3914775"/>
                              <a:gd name="connsiteY16" fmla="*/ 3438049 h 3981450"/>
                              <a:gd name="connsiteX17" fmla="*/ 3912394 w 3914775"/>
                              <a:gd name="connsiteY17" fmla="*/ 2098834 h 3981450"/>
                              <a:gd name="connsiteX18" fmla="*/ 3750469 w 3914775"/>
                              <a:gd name="connsiteY18" fmla="*/ 1936909 h 398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3914775" h="3981450">
                                <a:moveTo>
                                  <a:pt x="3750469" y="1936909"/>
                                </a:moveTo>
                                <a:cubicBezTo>
                                  <a:pt x="3660934" y="1936909"/>
                                  <a:pt x="3588544" y="2009299"/>
                                  <a:pt x="3588544" y="2098834"/>
                                </a:cubicBezTo>
                                <a:lnTo>
                                  <a:pt x="3588544" y="3438049"/>
                                </a:lnTo>
                                <a:cubicBezTo>
                                  <a:pt x="3588544" y="3559016"/>
                                  <a:pt x="3488531" y="3655219"/>
                                  <a:pt x="3368516" y="3655219"/>
                                </a:cubicBezTo>
                                <a:lnTo>
                                  <a:pt x="552926" y="3655219"/>
                                </a:lnTo>
                                <a:cubicBezTo>
                                  <a:pt x="431959" y="3655219"/>
                                  <a:pt x="330994" y="3559016"/>
                                  <a:pt x="330994" y="3438049"/>
                                </a:cubicBezTo>
                                <a:lnTo>
                                  <a:pt x="330994" y="545306"/>
                                </a:lnTo>
                                <a:cubicBezTo>
                                  <a:pt x="330994" y="424339"/>
                                  <a:pt x="431959" y="330994"/>
                                  <a:pt x="552926" y="330994"/>
                                </a:cubicBezTo>
                                <a:lnTo>
                                  <a:pt x="1644491" y="330994"/>
                                </a:lnTo>
                                <a:cubicBezTo>
                                  <a:pt x="1734026" y="330994"/>
                                  <a:pt x="1806416" y="258604"/>
                                  <a:pt x="1806416" y="169069"/>
                                </a:cubicBezTo>
                                <a:cubicBezTo>
                                  <a:pt x="1806416" y="79534"/>
                                  <a:pt x="1734026" y="7144"/>
                                  <a:pt x="1644491" y="7144"/>
                                </a:cubicBezTo>
                                <a:lnTo>
                                  <a:pt x="552926" y="7144"/>
                                </a:lnTo>
                                <a:cubicBezTo>
                                  <a:pt x="253841" y="7144"/>
                                  <a:pt x="7144" y="246221"/>
                                  <a:pt x="7144" y="545306"/>
                                </a:cubicBezTo>
                                <a:lnTo>
                                  <a:pt x="7144" y="3438049"/>
                                </a:lnTo>
                                <a:cubicBezTo>
                                  <a:pt x="7144" y="3737134"/>
                                  <a:pt x="253841" y="3979069"/>
                                  <a:pt x="552926" y="3979069"/>
                                </a:cubicBezTo>
                                <a:lnTo>
                                  <a:pt x="3368516" y="3979069"/>
                                </a:lnTo>
                                <a:cubicBezTo>
                                  <a:pt x="3667601" y="3979069"/>
                                  <a:pt x="3912394" y="3738086"/>
                                  <a:pt x="3912394" y="3438049"/>
                                </a:cubicBezTo>
                                <a:lnTo>
                                  <a:pt x="3912394" y="2098834"/>
                                </a:lnTo>
                                <a:cubicBezTo>
                                  <a:pt x="3912394" y="2010251"/>
                                  <a:pt x="3840004" y="1936909"/>
                                  <a:pt x="3750469" y="193690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Полилиния: фигура 25"/>
                        <wps:cNvSpPr/>
                        <wps:spPr>
                          <a:xfrm>
                            <a:off x="1271138" y="0"/>
                            <a:ext cx="2867025" cy="2895600"/>
                          </a:xfrm>
                          <a:custGeom>
                            <a:avLst/>
                            <a:gdLst>
                              <a:gd name="connsiteX0" fmla="*/ 2471711 w 2867025"/>
                              <a:gd name="connsiteY0" fmla="*/ 141446 h 2895600"/>
                              <a:gd name="connsiteX1" fmla="*/ 2154528 w 2867025"/>
                              <a:gd name="connsiteY1" fmla="*/ 7144 h 2895600"/>
                              <a:gd name="connsiteX2" fmla="*/ 1836393 w 2867025"/>
                              <a:gd name="connsiteY2" fmla="*/ 138589 h 2895600"/>
                              <a:gd name="connsiteX3" fmla="*/ 380973 w 2867025"/>
                              <a:gd name="connsiteY3" fmla="*/ 1594009 h 2895600"/>
                              <a:gd name="connsiteX4" fmla="*/ 266673 w 2867025"/>
                              <a:gd name="connsiteY4" fmla="*/ 1789271 h 2895600"/>
                              <a:gd name="connsiteX5" fmla="*/ 13308 w 2867025"/>
                              <a:gd name="connsiteY5" fmla="*/ 2686526 h 2895600"/>
                              <a:gd name="connsiteX6" fmla="*/ 56171 w 2867025"/>
                              <a:gd name="connsiteY6" fmla="*/ 2846546 h 2895600"/>
                              <a:gd name="connsiteX7" fmla="*/ 169518 w 2867025"/>
                              <a:gd name="connsiteY7" fmla="*/ 2892266 h 2895600"/>
                              <a:gd name="connsiteX8" fmla="*/ 217143 w 2867025"/>
                              <a:gd name="connsiteY8" fmla="*/ 2884646 h 2895600"/>
                              <a:gd name="connsiteX9" fmla="*/ 1089633 w 2867025"/>
                              <a:gd name="connsiteY9" fmla="*/ 2616041 h 2895600"/>
                              <a:gd name="connsiteX10" fmla="*/ 1274418 w 2867025"/>
                              <a:gd name="connsiteY10" fmla="*/ 2504599 h 2895600"/>
                              <a:gd name="connsiteX11" fmla="*/ 1274418 w 2867025"/>
                              <a:gd name="connsiteY11" fmla="*/ 2504599 h 2895600"/>
                              <a:gd name="connsiteX12" fmla="*/ 2735553 w 2867025"/>
                              <a:gd name="connsiteY12" fmla="*/ 1043464 h 2895600"/>
                              <a:gd name="connsiteX13" fmla="*/ 2738411 w 2867025"/>
                              <a:gd name="connsiteY13" fmla="*/ 412909 h 2895600"/>
                              <a:gd name="connsiteX14" fmla="*/ 2471711 w 2867025"/>
                              <a:gd name="connsiteY14" fmla="*/ 141446 h 2895600"/>
                              <a:gd name="connsiteX15" fmla="*/ 1747811 w 2867025"/>
                              <a:gd name="connsiteY15" fmla="*/ 685324 h 2895600"/>
                              <a:gd name="connsiteX16" fmla="*/ 2187866 w 2867025"/>
                              <a:gd name="connsiteY16" fmla="*/ 1134904 h 2895600"/>
                              <a:gd name="connsiteX17" fmla="*/ 2080233 w 2867025"/>
                              <a:gd name="connsiteY17" fmla="*/ 1242536 h 2895600"/>
                              <a:gd name="connsiteX18" fmla="*/ 1640178 w 2867025"/>
                              <a:gd name="connsiteY18" fmla="*/ 792956 h 2895600"/>
                              <a:gd name="connsiteX19" fmla="*/ 1747811 w 2867025"/>
                              <a:gd name="connsiteY19" fmla="*/ 685324 h 2895600"/>
                              <a:gd name="connsiteX20" fmla="*/ 1044866 w 2867025"/>
                              <a:gd name="connsiteY20" fmla="*/ 2276951 h 2895600"/>
                              <a:gd name="connsiteX21" fmla="*/ 993431 w 2867025"/>
                              <a:gd name="connsiteY21" fmla="*/ 2307431 h 2895600"/>
                              <a:gd name="connsiteX22" fmla="*/ 404786 w 2867025"/>
                              <a:gd name="connsiteY22" fmla="*/ 2488406 h 2895600"/>
                              <a:gd name="connsiteX23" fmla="*/ 577188 w 2867025"/>
                              <a:gd name="connsiteY23" fmla="*/ 1876901 h 2895600"/>
                              <a:gd name="connsiteX24" fmla="*/ 608621 w 2867025"/>
                              <a:gd name="connsiteY24" fmla="*/ 1822609 h 2895600"/>
                              <a:gd name="connsiteX25" fmla="*/ 1409673 w 2867025"/>
                              <a:gd name="connsiteY25" fmla="*/ 1021556 h 2895600"/>
                              <a:gd name="connsiteX26" fmla="*/ 1849728 w 2867025"/>
                              <a:gd name="connsiteY26" fmla="*/ 1471136 h 2895600"/>
                              <a:gd name="connsiteX27" fmla="*/ 1044866 w 2867025"/>
                              <a:gd name="connsiteY27" fmla="*/ 2276951 h 2895600"/>
                              <a:gd name="connsiteX28" fmla="*/ 2506953 w 2867025"/>
                              <a:gd name="connsiteY28" fmla="*/ 814864 h 2895600"/>
                              <a:gd name="connsiteX29" fmla="*/ 2416466 w 2867025"/>
                              <a:gd name="connsiteY29" fmla="*/ 905351 h 2895600"/>
                              <a:gd name="connsiteX30" fmla="*/ 1976411 w 2867025"/>
                              <a:gd name="connsiteY30" fmla="*/ 455771 h 2895600"/>
                              <a:gd name="connsiteX31" fmla="*/ 2064041 w 2867025"/>
                              <a:gd name="connsiteY31" fmla="*/ 369094 h 2895600"/>
                              <a:gd name="connsiteX32" fmla="*/ 2151671 w 2867025"/>
                              <a:gd name="connsiteY32" fmla="*/ 333851 h 2895600"/>
                              <a:gd name="connsiteX33" fmla="*/ 2152624 w 2867025"/>
                              <a:gd name="connsiteY33" fmla="*/ 333851 h 2895600"/>
                              <a:gd name="connsiteX34" fmla="*/ 2240253 w 2867025"/>
                              <a:gd name="connsiteY34" fmla="*/ 370046 h 2895600"/>
                              <a:gd name="connsiteX35" fmla="*/ 2506953 w 2867025"/>
                              <a:gd name="connsiteY35" fmla="*/ 641509 h 2895600"/>
                              <a:gd name="connsiteX36" fmla="*/ 2506953 w 2867025"/>
                              <a:gd name="connsiteY36" fmla="*/ 814864 h 289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</a:cxnLst>
                            <a:rect l="l" t="t" r="r" b="b"/>
                            <a:pathLst>
                              <a:path w="2867025" h="2895600">
                                <a:moveTo>
                                  <a:pt x="2471711" y="141446"/>
                                </a:moveTo>
                                <a:cubicBezTo>
                                  <a:pt x="2386938" y="55721"/>
                                  <a:pt x="2274543" y="8096"/>
                                  <a:pt x="2154528" y="7144"/>
                                </a:cubicBezTo>
                                <a:cubicBezTo>
                                  <a:pt x="2034513" y="7144"/>
                                  <a:pt x="1921166" y="52864"/>
                                  <a:pt x="1836393" y="138589"/>
                                </a:cubicBezTo>
                                <a:lnTo>
                                  <a:pt x="380973" y="1594009"/>
                                </a:lnTo>
                                <a:cubicBezTo>
                                  <a:pt x="326681" y="1648301"/>
                                  <a:pt x="287628" y="1715929"/>
                                  <a:pt x="266673" y="1789271"/>
                                </a:cubicBezTo>
                                <a:lnTo>
                                  <a:pt x="13308" y="2686526"/>
                                </a:lnTo>
                                <a:cubicBezTo>
                                  <a:pt x="-2884" y="2743676"/>
                                  <a:pt x="13308" y="2804636"/>
                                  <a:pt x="56171" y="2846546"/>
                                </a:cubicBezTo>
                                <a:cubicBezTo>
                                  <a:pt x="86651" y="2876074"/>
                                  <a:pt x="127608" y="2892266"/>
                                  <a:pt x="169518" y="2892266"/>
                                </a:cubicBezTo>
                                <a:cubicBezTo>
                                  <a:pt x="185711" y="2892266"/>
                                  <a:pt x="201903" y="2890361"/>
                                  <a:pt x="217143" y="2884646"/>
                                </a:cubicBezTo>
                                <a:lnTo>
                                  <a:pt x="1089633" y="2616041"/>
                                </a:lnTo>
                                <a:cubicBezTo>
                                  <a:pt x="1159166" y="2595086"/>
                                  <a:pt x="1222983" y="2556034"/>
                                  <a:pt x="1274418" y="2504599"/>
                                </a:cubicBezTo>
                                <a:lnTo>
                                  <a:pt x="1274418" y="2504599"/>
                                </a:lnTo>
                                <a:lnTo>
                                  <a:pt x="2735553" y="1043464"/>
                                </a:lnTo>
                                <a:cubicBezTo>
                                  <a:pt x="2908909" y="870109"/>
                                  <a:pt x="2909861" y="588169"/>
                                  <a:pt x="2738411" y="412909"/>
                                </a:cubicBezTo>
                                <a:lnTo>
                                  <a:pt x="2471711" y="141446"/>
                                </a:lnTo>
                                <a:close/>
                                <a:moveTo>
                                  <a:pt x="1747811" y="685324"/>
                                </a:moveTo>
                                <a:lnTo>
                                  <a:pt x="2187866" y="1134904"/>
                                </a:lnTo>
                                <a:lnTo>
                                  <a:pt x="2080233" y="1242536"/>
                                </a:lnTo>
                                <a:lnTo>
                                  <a:pt x="1640178" y="792956"/>
                                </a:lnTo>
                                <a:lnTo>
                                  <a:pt x="1747811" y="685324"/>
                                </a:lnTo>
                                <a:close/>
                                <a:moveTo>
                                  <a:pt x="1044866" y="2276951"/>
                                </a:moveTo>
                                <a:cubicBezTo>
                                  <a:pt x="1030578" y="2291239"/>
                                  <a:pt x="1013433" y="2301716"/>
                                  <a:pt x="993431" y="2307431"/>
                                </a:cubicBezTo>
                                <a:lnTo>
                                  <a:pt x="404786" y="2488406"/>
                                </a:lnTo>
                                <a:lnTo>
                                  <a:pt x="577188" y="1876901"/>
                                </a:lnTo>
                                <a:cubicBezTo>
                                  <a:pt x="582903" y="1856899"/>
                                  <a:pt x="594333" y="1837849"/>
                                  <a:pt x="608621" y="1822609"/>
                                </a:cubicBezTo>
                                <a:lnTo>
                                  <a:pt x="1409673" y="1021556"/>
                                </a:lnTo>
                                <a:lnTo>
                                  <a:pt x="1849728" y="1471136"/>
                                </a:lnTo>
                                <a:lnTo>
                                  <a:pt x="1044866" y="2276951"/>
                                </a:lnTo>
                                <a:close/>
                                <a:moveTo>
                                  <a:pt x="2506953" y="814864"/>
                                </a:moveTo>
                                <a:lnTo>
                                  <a:pt x="2416466" y="905351"/>
                                </a:lnTo>
                                <a:lnTo>
                                  <a:pt x="1976411" y="455771"/>
                                </a:lnTo>
                                <a:lnTo>
                                  <a:pt x="2064041" y="369094"/>
                                </a:lnTo>
                                <a:cubicBezTo>
                                  <a:pt x="2087853" y="345281"/>
                                  <a:pt x="2118334" y="333851"/>
                                  <a:pt x="2151671" y="333851"/>
                                </a:cubicBezTo>
                                <a:cubicBezTo>
                                  <a:pt x="2151671" y="333851"/>
                                  <a:pt x="2151671" y="333851"/>
                                  <a:pt x="2152624" y="333851"/>
                                </a:cubicBezTo>
                                <a:cubicBezTo>
                                  <a:pt x="2185961" y="333851"/>
                                  <a:pt x="2217393" y="346234"/>
                                  <a:pt x="2240253" y="370046"/>
                                </a:cubicBezTo>
                                <a:lnTo>
                                  <a:pt x="2506953" y="641509"/>
                                </a:lnTo>
                                <a:cubicBezTo>
                                  <a:pt x="2554578" y="689134"/>
                                  <a:pt x="2554578" y="767239"/>
                                  <a:pt x="2506953" y="81486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4CC92023" id="Группа 21" o:spid="_x0000_s1026" style="position:absolute;margin-left:-2.1pt;margin-top:24.9pt;width:50.75pt;height:50.75pt;z-index:251664384" coordsize="6444,64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">
              <v:oval id="Овал 22" o:spid="_x0000_s1027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<v:fill opacity="15677f"/>
              </v:oval>
              <v:group id="Группа 22" o:spid="_x0000_s1028" alt="Значок обновления сведений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Полилиния: Форма 24" o:spid="_x0000_s1029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<v:stroke joinstyle="miter"/>
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</v:shape>
                <v:shape id="Полилиния: фигура 25" o:spid="_x0000_s1030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<v:stroke joinstyle="miter"/>
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51C96"/>
    <w:rsid w:val="000043A6"/>
    <w:rsid w:val="00020769"/>
    <w:rsid w:val="00055F8D"/>
    <w:rsid w:val="00085CDB"/>
    <w:rsid w:val="000933EB"/>
    <w:rsid w:val="000C2AA1"/>
    <w:rsid w:val="000D229B"/>
    <w:rsid w:val="000E0F4B"/>
    <w:rsid w:val="000E7762"/>
    <w:rsid w:val="000F0DBD"/>
    <w:rsid w:val="000F60BA"/>
    <w:rsid w:val="00117A10"/>
    <w:rsid w:val="00143257"/>
    <w:rsid w:val="0015073C"/>
    <w:rsid w:val="00151C96"/>
    <w:rsid w:val="0015732F"/>
    <w:rsid w:val="00163E3A"/>
    <w:rsid w:val="001824CE"/>
    <w:rsid w:val="00185E2C"/>
    <w:rsid w:val="00187A36"/>
    <w:rsid w:val="001A0130"/>
    <w:rsid w:val="001A2548"/>
    <w:rsid w:val="001C011E"/>
    <w:rsid w:val="001D6005"/>
    <w:rsid w:val="001F14E1"/>
    <w:rsid w:val="00232876"/>
    <w:rsid w:val="00241B45"/>
    <w:rsid w:val="00242165"/>
    <w:rsid w:val="002434FD"/>
    <w:rsid w:val="00267116"/>
    <w:rsid w:val="002B1E3B"/>
    <w:rsid w:val="002B60DA"/>
    <w:rsid w:val="002C7B05"/>
    <w:rsid w:val="002E082A"/>
    <w:rsid w:val="002E439B"/>
    <w:rsid w:val="002E73F4"/>
    <w:rsid w:val="002F58E0"/>
    <w:rsid w:val="002F6E4B"/>
    <w:rsid w:val="00303A4F"/>
    <w:rsid w:val="00306E5D"/>
    <w:rsid w:val="003230E5"/>
    <w:rsid w:val="00323C79"/>
    <w:rsid w:val="00331012"/>
    <w:rsid w:val="00353E7B"/>
    <w:rsid w:val="00355DEE"/>
    <w:rsid w:val="00386D0E"/>
    <w:rsid w:val="003B49EC"/>
    <w:rsid w:val="003D55FB"/>
    <w:rsid w:val="003E48A1"/>
    <w:rsid w:val="00402433"/>
    <w:rsid w:val="00414F53"/>
    <w:rsid w:val="00417D0E"/>
    <w:rsid w:val="00442199"/>
    <w:rsid w:val="00463E74"/>
    <w:rsid w:val="004642F4"/>
    <w:rsid w:val="00472142"/>
    <w:rsid w:val="004924CB"/>
    <w:rsid w:val="00497988"/>
    <w:rsid w:val="004B47A9"/>
    <w:rsid w:val="004F0368"/>
    <w:rsid w:val="004F14D0"/>
    <w:rsid w:val="00505D79"/>
    <w:rsid w:val="00517FEF"/>
    <w:rsid w:val="00520C5E"/>
    <w:rsid w:val="00571095"/>
    <w:rsid w:val="005744E2"/>
    <w:rsid w:val="00586F44"/>
    <w:rsid w:val="005A20B8"/>
    <w:rsid w:val="005B7656"/>
    <w:rsid w:val="005C75EC"/>
    <w:rsid w:val="005E6FA8"/>
    <w:rsid w:val="00613B27"/>
    <w:rsid w:val="0061708C"/>
    <w:rsid w:val="006500EB"/>
    <w:rsid w:val="006651EB"/>
    <w:rsid w:val="006662D2"/>
    <w:rsid w:val="00671A2D"/>
    <w:rsid w:val="00687CFB"/>
    <w:rsid w:val="00696B6E"/>
    <w:rsid w:val="006A5F0E"/>
    <w:rsid w:val="006C28FD"/>
    <w:rsid w:val="006F30EE"/>
    <w:rsid w:val="0071253C"/>
    <w:rsid w:val="00717658"/>
    <w:rsid w:val="00744880"/>
    <w:rsid w:val="007463EF"/>
    <w:rsid w:val="00770DFB"/>
    <w:rsid w:val="007717EE"/>
    <w:rsid w:val="007718C6"/>
    <w:rsid w:val="007732CD"/>
    <w:rsid w:val="0078126F"/>
    <w:rsid w:val="007A1445"/>
    <w:rsid w:val="007B5B5E"/>
    <w:rsid w:val="008045C5"/>
    <w:rsid w:val="00814499"/>
    <w:rsid w:val="00822FC4"/>
    <w:rsid w:val="00835F7E"/>
    <w:rsid w:val="0085033F"/>
    <w:rsid w:val="00861F0B"/>
    <w:rsid w:val="00866BB6"/>
    <w:rsid w:val="00872D54"/>
    <w:rsid w:val="0089149D"/>
    <w:rsid w:val="00896B46"/>
    <w:rsid w:val="008A3B06"/>
    <w:rsid w:val="008B4421"/>
    <w:rsid w:val="008C5BB3"/>
    <w:rsid w:val="008D2863"/>
    <w:rsid w:val="008D35E7"/>
    <w:rsid w:val="008E3E1E"/>
    <w:rsid w:val="008F036D"/>
    <w:rsid w:val="009021C1"/>
    <w:rsid w:val="00933920"/>
    <w:rsid w:val="009636B0"/>
    <w:rsid w:val="00971A50"/>
    <w:rsid w:val="0097768E"/>
    <w:rsid w:val="00992E55"/>
    <w:rsid w:val="009A0CC5"/>
    <w:rsid w:val="009A180B"/>
    <w:rsid w:val="009A7D33"/>
    <w:rsid w:val="009B2073"/>
    <w:rsid w:val="009E3A7B"/>
    <w:rsid w:val="009E70CA"/>
    <w:rsid w:val="00A24C05"/>
    <w:rsid w:val="00A459B4"/>
    <w:rsid w:val="00AA553D"/>
    <w:rsid w:val="00AB19B0"/>
    <w:rsid w:val="00AD28EB"/>
    <w:rsid w:val="00AE0C81"/>
    <w:rsid w:val="00AF08CD"/>
    <w:rsid w:val="00B2099F"/>
    <w:rsid w:val="00B22991"/>
    <w:rsid w:val="00B34407"/>
    <w:rsid w:val="00B358E6"/>
    <w:rsid w:val="00B50710"/>
    <w:rsid w:val="00B64D6C"/>
    <w:rsid w:val="00B86B12"/>
    <w:rsid w:val="00BA4DCA"/>
    <w:rsid w:val="00BA66C3"/>
    <w:rsid w:val="00BD1411"/>
    <w:rsid w:val="00C0538A"/>
    <w:rsid w:val="00C05F68"/>
    <w:rsid w:val="00C07ABC"/>
    <w:rsid w:val="00C30835"/>
    <w:rsid w:val="00C378FA"/>
    <w:rsid w:val="00CB16D2"/>
    <w:rsid w:val="00CD05DC"/>
    <w:rsid w:val="00CD5B0D"/>
    <w:rsid w:val="00CE4F25"/>
    <w:rsid w:val="00CF2D6A"/>
    <w:rsid w:val="00D012E8"/>
    <w:rsid w:val="00D13934"/>
    <w:rsid w:val="00D33B9D"/>
    <w:rsid w:val="00D95AA2"/>
    <w:rsid w:val="00DB3723"/>
    <w:rsid w:val="00DC1831"/>
    <w:rsid w:val="00DC416F"/>
    <w:rsid w:val="00DD35B9"/>
    <w:rsid w:val="00DD5ED3"/>
    <w:rsid w:val="00DD74CD"/>
    <w:rsid w:val="00DE4282"/>
    <w:rsid w:val="00E13DBD"/>
    <w:rsid w:val="00E23EE4"/>
    <w:rsid w:val="00E3286D"/>
    <w:rsid w:val="00E413DD"/>
    <w:rsid w:val="00E7511A"/>
    <w:rsid w:val="00ED64CE"/>
    <w:rsid w:val="00F110A3"/>
    <w:rsid w:val="00F40180"/>
    <w:rsid w:val="00F53FDC"/>
    <w:rsid w:val="00F541EA"/>
    <w:rsid w:val="00F7265A"/>
    <w:rsid w:val="00F72A79"/>
    <w:rsid w:val="00F72EB3"/>
    <w:rsid w:val="00F97CF4"/>
    <w:rsid w:val="00FA3EB3"/>
    <w:rsid w:val="00FA7CAA"/>
    <w:rsid w:val="00FD107C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4522B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FD35A6"/>
  </w:style>
  <w:style w:type="paragraph" w:styleId="1">
    <w:name w:val="heading 1"/>
    <w:basedOn w:val="a0"/>
    <w:next w:val="a0"/>
    <w:link w:val="10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semiHidden/>
    <w:rsid w:val="00CB16D2"/>
  </w:style>
  <w:style w:type="paragraph" w:styleId="a8">
    <w:name w:val="Normal (Web)"/>
    <w:basedOn w:val="a0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9">
    <w:name w:val="List Paragraph"/>
    <w:basedOn w:val="a0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a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8"/>
    <w:next w:val="a0"/>
    <w:link w:val="ac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ac">
    <w:name w:val="Заголовок Знак"/>
    <w:basedOn w:val="a1"/>
    <w:link w:val="ab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ad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e">
    <w:name w:val="Emphasis"/>
    <w:basedOn w:val="a1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f">
    <w:name w:val="Поле"/>
    <w:basedOn w:val="a0"/>
    <w:qFormat/>
    <w:rsid w:val="00232876"/>
    <w:pPr>
      <w:spacing w:after="0" w:line="216" w:lineRule="auto"/>
    </w:pPr>
    <w:rPr>
      <w:i/>
      <w:sz w:val="16"/>
    </w:rPr>
  </w:style>
  <w:style w:type="paragraph" w:styleId="af0">
    <w:name w:val="Signature"/>
    <w:basedOn w:val="a0"/>
    <w:link w:val="af1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f1">
    <w:name w:val="Подпись Знак"/>
    <w:basedOn w:val="a1"/>
    <w:link w:val="af0"/>
    <w:uiPriority w:val="99"/>
    <w:rsid w:val="00CB16D2"/>
    <w:rPr>
      <w:sz w:val="18"/>
    </w:rPr>
  </w:style>
  <w:style w:type="paragraph" w:styleId="af2">
    <w:name w:val="No Spacing"/>
    <w:uiPriority w:val="1"/>
    <w:qFormat/>
    <w:rsid w:val="00696B6E"/>
    <w:pPr>
      <w:spacing w:after="0" w:line="240" w:lineRule="auto"/>
    </w:pPr>
  </w:style>
  <w:style w:type="character" w:customStyle="1" w:styleId="10">
    <w:name w:val="Заголовок 1 Знак"/>
    <w:basedOn w:val="a1"/>
    <w:link w:val="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af3">
    <w:name w:val="Подписи"/>
    <w:basedOn w:val="a0"/>
    <w:qFormat/>
    <w:rsid w:val="00FD35A6"/>
    <w:pPr>
      <w:spacing w:after="0"/>
    </w:pPr>
    <w:rPr>
      <w:sz w:val="18"/>
    </w:rPr>
  </w:style>
  <w:style w:type="table" w:customStyle="1" w:styleId="af4">
    <w:name w:val="Часы работы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af5">
    <w:name w:val="Hyperlink"/>
    <w:basedOn w:val="a1"/>
    <w:uiPriority w:val="99"/>
    <w:unhideWhenUsed/>
    <w:rsid w:val="00242165"/>
    <w:rPr>
      <w:color w:val="0096D2" w:themeColor="hyperlink"/>
      <w:u w:val="single"/>
    </w:rPr>
  </w:style>
  <w:style w:type="character" w:customStyle="1" w:styleId="11">
    <w:name w:val="Неразрешенное упоминание1"/>
    <w:basedOn w:val="a1"/>
    <w:uiPriority w:val="99"/>
    <w:semiHidden/>
    <w:unhideWhenUsed/>
    <w:rsid w:val="00242165"/>
    <w:rPr>
      <w:color w:val="605E5C"/>
      <w:shd w:val="clear" w:color="auto" w:fill="E1DFDD"/>
    </w:rPr>
  </w:style>
  <w:style w:type="paragraph" w:styleId="af6">
    <w:name w:val="caption"/>
    <w:basedOn w:val="a0"/>
    <w:next w:val="a0"/>
    <w:uiPriority w:val="35"/>
    <w:unhideWhenUsed/>
    <w:qFormat/>
    <w:rsid w:val="00896B4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af7">
    <w:name w:val="endnote text"/>
    <w:basedOn w:val="a0"/>
    <w:link w:val="af8"/>
    <w:uiPriority w:val="99"/>
    <w:semiHidden/>
    <w:unhideWhenUsed/>
    <w:rsid w:val="00B86B12"/>
    <w:pPr>
      <w:spacing w:after="0" w:line="240" w:lineRule="auto"/>
    </w:pPr>
    <w:rPr>
      <w:sz w:val="20"/>
      <w:szCs w:val="20"/>
    </w:rPr>
  </w:style>
  <w:style w:type="character" w:customStyle="1" w:styleId="af8">
    <w:name w:val="Текст концевой сноски Знак"/>
    <w:basedOn w:val="a1"/>
    <w:link w:val="af7"/>
    <w:uiPriority w:val="99"/>
    <w:semiHidden/>
    <w:rsid w:val="00B86B12"/>
    <w:rPr>
      <w:sz w:val="20"/>
      <w:szCs w:val="20"/>
    </w:rPr>
  </w:style>
  <w:style w:type="character" w:styleId="af9">
    <w:name w:val="endnote reference"/>
    <w:basedOn w:val="a1"/>
    <w:uiPriority w:val="99"/>
    <w:semiHidden/>
    <w:unhideWhenUsed/>
    <w:rsid w:val="00B86B12"/>
    <w:rPr>
      <w:vertAlign w:val="superscript"/>
    </w:rPr>
  </w:style>
  <w:style w:type="paragraph" w:styleId="afa">
    <w:name w:val="footnote text"/>
    <w:basedOn w:val="a0"/>
    <w:link w:val="afb"/>
    <w:uiPriority w:val="99"/>
    <w:semiHidden/>
    <w:unhideWhenUsed/>
    <w:rsid w:val="00B86B12"/>
    <w:pPr>
      <w:spacing w:after="0" w:line="240" w:lineRule="auto"/>
    </w:pPr>
    <w:rPr>
      <w:sz w:val="20"/>
      <w:szCs w:val="20"/>
    </w:rPr>
  </w:style>
  <w:style w:type="character" w:customStyle="1" w:styleId="afb">
    <w:name w:val="Текст сноски Знак"/>
    <w:basedOn w:val="a1"/>
    <w:link w:val="afa"/>
    <w:uiPriority w:val="99"/>
    <w:semiHidden/>
    <w:rsid w:val="00B86B12"/>
    <w:rPr>
      <w:sz w:val="20"/>
      <w:szCs w:val="20"/>
    </w:rPr>
  </w:style>
  <w:style w:type="character" w:styleId="afc">
    <w:name w:val="footnote reference"/>
    <w:basedOn w:val="a1"/>
    <w:uiPriority w:val="99"/>
    <w:semiHidden/>
    <w:unhideWhenUsed/>
    <w:rsid w:val="00B86B12"/>
    <w:rPr>
      <w:vertAlign w:val="superscript"/>
    </w:rPr>
  </w:style>
  <w:style w:type="paragraph" w:styleId="afd">
    <w:name w:val="Balloon Text"/>
    <w:basedOn w:val="a0"/>
    <w:link w:val="afe"/>
    <w:uiPriority w:val="99"/>
    <w:semiHidden/>
    <w:unhideWhenUsed/>
    <w:rsid w:val="00822F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e">
    <w:name w:val="Текст выноски Знак"/>
    <w:basedOn w:val="a1"/>
    <w:link w:val="afd"/>
    <w:uiPriority w:val="99"/>
    <w:semiHidden/>
    <w:rsid w:val="00822FC4"/>
    <w:rPr>
      <w:rFonts w:ascii="Segoe UI" w:hAnsi="Segoe UI" w:cs="Segoe UI"/>
      <w:sz w:val="18"/>
      <w:szCs w:val="18"/>
    </w:rPr>
  </w:style>
  <w:style w:type="character" w:customStyle="1" w:styleId="12">
    <w:name w:val="Стиль1"/>
    <w:basedOn w:val="a1"/>
    <w:uiPriority w:val="1"/>
    <w:rsid w:val="00814499"/>
  </w:style>
  <w:style w:type="character" w:styleId="aff">
    <w:name w:val="FollowedHyperlink"/>
    <w:basedOn w:val="a1"/>
    <w:uiPriority w:val="99"/>
    <w:semiHidden/>
    <w:unhideWhenUsed/>
    <w:rsid w:val="00C05F68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awsuit@seitenberg.finance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lawsuit@seitenberg.financ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6654AB3-B3A3-4944-B890-A949D38468C5}"/>
      </w:docPartPr>
      <w:docPartBody>
        <w:p w:rsidR="0081653D" w:rsidRDefault="00BC5298">
          <w:r w:rsidRPr="003428CF">
            <w:rPr>
              <w:rStyle w:val="a5"/>
            </w:rPr>
            <w:t>Место для ввода текста.</w:t>
          </w:r>
        </w:p>
      </w:docPartBody>
    </w:docPart>
    <w:docPart>
      <w:docPartPr>
        <w:name w:val="A6CD3FCAB10C4674A43FD7E93F17153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1939339-A623-4C97-B65E-9CC77C32D2C0}"/>
      </w:docPartPr>
      <w:docPartBody>
        <w:p w:rsidR="0081653D" w:rsidRDefault="00BC5298" w:rsidP="00BC5298">
          <w:pPr>
            <w:pStyle w:val="A6CD3FCAB10C4674A43FD7E93F1715323"/>
          </w:pP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в</w:t>
          </w:r>
          <w:r w:rsidRPr="00B2099F">
            <w:rPr>
              <w:rFonts w:ascii="Calibri" w:hAnsi="Calibri"/>
              <w:color w:val="BFBFBF" w:themeColor="background1" w:themeShade="BF"/>
              <w:sz w:val="18"/>
              <w:szCs w:val="18"/>
            </w:rPr>
            <w:t>ведите наименование</w:t>
          </w:r>
          <w:r w:rsidRPr="00B2099F">
            <w:rPr>
              <w:rFonts w:ascii="Calibri" w:hAnsi="Calibri"/>
              <w:color w:val="BFBFBF" w:themeColor="background1" w:themeShade="BF"/>
            </w:rPr>
            <w:t xml:space="preserve"> </w:t>
          </w:r>
        </w:p>
      </w:docPartBody>
    </w:docPart>
    <w:docPart>
      <w:docPartPr>
        <w:name w:val="52DED42966AA41F68B3CDFC1918BF3F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B098F52-B70C-4C30-8DD8-D75C720BCC41}"/>
      </w:docPartPr>
      <w:docPartBody>
        <w:p w:rsidR="0081653D" w:rsidRDefault="00BC5298" w:rsidP="00BC5298">
          <w:pPr>
            <w:pStyle w:val="52DED42966AA41F68B3CDFC1918BF3FD3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 xml:space="preserve">ведите </w:t>
          </w:r>
          <w:r w:rsidRPr="00B358E6">
            <w:rPr>
              <w:rFonts w:ascii="Calibri" w:hAnsi="Calibri"/>
              <w:color w:val="BFBFBF" w:themeColor="background1" w:themeShade="BF"/>
              <w:sz w:val="18"/>
              <w:szCs w:val="18"/>
            </w:rPr>
            <w:t>КПП</w:t>
          </w:r>
        </w:p>
      </w:docPartBody>
    </w:docPart>
    <w:docPart>
      <w:docPartPr>
        <w:name w:val="AF5CDE44DBFB4FFA8F3729D141A0387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C62FB77-C5BE-450E-B05D-4C3364A300B2}"/>
      </w:docPartPr>
      <w:docPartBody>
        <w:p w:rsidR="0081653D" w:rsidRDefault="00BC5298" w:rsidP="00BC5298">
          <w:pPr>
            <w:pStyle w:val="AF5CDE44DBFB4FFA8F3729D141A038763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ведите Факс</w:t>
          </w:r>
        </w:p>
      </w:docPartBody>
    </w:docPart>
    <w:docPart>
      <w:docPartPr>
        <w:name w:val="B37BEFB718C7496EAF65492E114E117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3602CFE-C252-475E-8E65-D0FD95EB5552}"/>
      </w:docPartPr>
      <w:docPartBody>
        <w:p w:rsidR="0081653D" w:rsidRDefault="00BC5298" w:rsidP="00BC5298">
          <w:pPr>
            <w:pStyle w:val="B37BEFB718C7496EAF65492E114E117B3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ведите адрес сайта</w:t>
          </w:r>
        </w:p>
      </w:docPartBody>
    </w:docPart>
    <w:docPart>
      <w:docPartPr>
        <w:name w:val="0BE623DF3EC04032B5EC3426CDC4856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94EA17-212A-4585-B2F2-956D462A7A17}"/>
      </w:docPartPr>
      <w:docPartBody>
        <w:p w:rsidR="0081653D" w:rsidRDefault="00BC5298" w:rsidP="00BC5298">
          <w:pPr>
            <w:pStyle w:val="0BE623DF3EC04032B5EC3426CDC485603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ведите к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онтактное лицо</w:t>
          </w:r>
        </w:p>
      </w:docPartBody>
    </w:docPart>
    <w:docPart>
      <w:docPartPr>
        <w:name w:val="910115B565FF4907B02D54DF877D8D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321A470-FDB1-4819-8E48-21BA2A7359C5}"/>
      </w:docPartPr>
      <w:docPartBody>
        <w:p w:rsidR="0081653D" w:rsidRDefault="00BC5298" w:rsidP="00BC5298">
          <w:pPr>
            <w:pStyle w:val="910115B565FF4907B02D54DF877D8D15"/>
          </w:pP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в</w:t>
          </w:r>
          <w:r w:rsidRPr="00B2099F">
            <w:rPr>
              <w:rFonts w:ascii="Calibri" w:hAnsi="Calibri"/>
              <w:color w:val="BFBFBF" w:themeColor="background1" w:themeShade="BF"/>
              <w:sz w:val="18"/>
              <w:szCs w:val="18"/>
            </w:rPr>
            <w:t>ведите наименование</w:t>
          </w:r>
          <w:r w:rsidRPr="00B2099F">
            <w:rPr>
              <w:rFonts w:ascii="Calibri" w:hAnsi="Calibri"/>
              <w:color w:val="BFBFBF" w:themeColor="background1" w:themeShade="BF"/>
            </w:rPr>
            <w:t xml:space="preserve"> </w:t>
          </w:r>
        </w:p>
      </w:docPartBody>
    </w:docPart>
    <w:docPart>
      <w:docPartPr>
        <w:name w:val="3024E3D830EC4360916FA61C5D750B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93D73F1-AA49-4090-BBDC-29F52E7A5217}"/>
      </w:docPartPr>
      <w:docPartBody>
        <w:p w:rsidR="0081653D" w:rsidRDefault="00BC5298" w:rsidP="00BC5298">
          <w:pPr>
            <w:pStyle w:val="3024E3D830EC4360916FA61C5D750BE8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ведите т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елефон</w:t>
          </w:r>
        </w:p>
      </w:docPartBody>
    </w:docPart>
    <w:docPart>
      <w:docPartPr>
        <w:name w:val="D20D20BECD044BFA888EC97816644E8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EEB1DAB-DDE5-4F39-8830-E11BC09FBE6A}"/>
      </w:docPartPr>
      <w:docPartBody>
        <w:p w:rsidR="0081653D" w:rsidRDefault="00BC5298" w:rsidP="00BC5298">
          <w:pPr>
            <w:pStyle w:val="D20D20BECD044BFA888EC97816644E8C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ведите Факс</w:t>
          </w:r>
        </w:p>
      </w:docPartBody>
    </w:docPart>
    <w:docPart>
      <w:docPartPr>
        <w:name w:val="F8D1B43D2AAE453AA1652377A9D1506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D1E7F7C-BFB8-4956-A92D-84D4555860D5}"/>
      </w:docPartPr>
      <w:docPartBody>
        <w:p w:rsidR="0081653D" w:rsidRDefault="00BC5298" w:rsidP="00BC5298">
          <w:pPr>
            <w:pStyle w:val="F8D1B43D2AAE453AA1652377A9D1506E"/>
          </w:pP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введите email</w:t>
          </w:r>
        </w:p>
      </w:docPartBody>
    </w:docPart>
    <w:docPart>
      <w:docPartPr>
        <w:name w:val="27AD34EE32AE446180D8001F1FA168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1A21882-C225-4EAD-9B05-908ABC84EAEF}"/>
      </w:docPartPr>
      <w:docPartBody>
        <w:p w:rsidR="0081653D" w:rsidRDefault="00BC5298" w:rsidP="00BC5298">
          <w:pPr>
            <w:pStyle w:val="27AD34EE32AE446180D8001F1FA16800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ведите адрес сайта</w:t>
          </w:r>
        </w:p>
      </w:docPartBody>
    </w:docPart>
    <w:docPart>
      <w:docPartPr>
        <w:name w:val="41A43BAA49BB49749498EEEC9B97A5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E9D4FFF-CA78-444F-AF6F-3EBC5FF94133}"/>
      </w:docPartPr>
      <w:docPartBody>
        <w:p w:rsidR="0081653D" w:rsidRDefault="00BC5298" w:rsidP="00BC5298">
          <w:pPr>
            <w:pStyle w:val="41A43BAA49BB49749498EEEC9B97A597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ведите к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онтактное лицо</w:t>
          </w:r>
        </w:p>
      </w:docPartBody>
    </w:docPart>
    <w:docPart>
      <w:docPartPr>
        <w:name w:val="F658D500B9F04819B50D09411A6D16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D43375B-CD1B-4623-8C51-1E829E8016E6}"/>
      </w:docPartPr>
      <w:docPartBody>
        <w:p w:rsidR="00050C7A" w:rsidRDefault="00115919" w:rsidP="00115919">
          <w:pPr>
            <w:pStyle w:val="F658D500B9F04819B50D09411A6D1691"/>
          </w:pPr>
          <w:r>
            <w:rPr>
              <w:rFonts w:ascii="Calibri" w:hAnsi="Calibri"/>
              <w:color w:val="BFBFBF" w:themeColor="background1" w:themeShade="BF"/>
              <w:sz w:val="18"/>
              <w:szCs w:val="18"/>
            </w:rPr>
            <w:t>введите к</w:t>
          </w:r>
          <w:r w:rsidRPr="00770DFB">
            <w:rPr>
              <w:rFonts w:ascii="Calibri" w:hAnsi="Calibri"/>
              <w:color w:val="BFBFBF" w:themeColor="background1" w:themeShade="BF"/>
              <w:sz w:val="18"/>
              <w:szCs w:val="18"/>
            </w:rPr>
            <w:t>онтактное лицо</w:t>
          </w:r>
        </w:p>
      </w:docPartBody>
    </w:docPart>
    <w:docPart>
      <w:docPartPr>
        <w:name w:val="70562E8610494AD782A6F73D05EBD11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E6BEC82-8443-4874-8A14-1309CC5F726D}"/>
      </w:docPartPr>
      <w:docPartBody>
        <w:p w:rsidR="00E14150" w:rsidRDefault="00F60229" w:rsidP="00F60229">
          <w:pPr>
            <w:pStyle w:val="70562E8610494AD782A6F73D05EBD1132"/>
          </w:pPr>
          <w:r w:rsidRPr="007B5B5E">
            <w:rPr>
              <w:rStyle w:val="a5"/>
              <w:rFonts w:ascii="Calibri" w:hAnsi="Calibri" w:cs="Calibri"/>
            </w:rPr>
            <w:t>рублей</w:t>
          </w:r>
        </w:p>
      </w:docPartBody>
    </w:docPart>
    <w:docPart>
      <w:docPartPr>
        <w:name w:val="5421DF84CA5E4A049112596AF2E586D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78A6805-F0A1-400C-95A4-A47746E8708F}"/>
      </w:docPartPr>
      <w:docPartBody>
        <w:p w:rsidR="00E14150" w:rsidRDefault="00F60229" w:rsidP="00F60229">
          <w:pPr>
            <w:pStyle w:val="5421DF84CA5E4A049112596AF2E586D92"/>
          </w:pPr>
          <w:r>
            <w:rPr>
              <w:rFonts w:ascii="Calibri" w:hAnsi="Calibri"/>
            </w:rPr>
            <w:t>рублей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Unna">
    <w:panose1 w:val="02070503080000020004"/>
    <w:charset w:val="00"/>
    <w:family w:val="roman"/>
    <w:notTrueType/>
    <w:pitch w:val="variable"/>
    <w:sig w:usb0="8000002F" w:usb1="1000000A" w:usb2="00000000" w:usb3="00000000" w:csb0="00000093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C5298"/>
    <w:rsid w:val="00034D48"/>
    <w:rsid w:val="00050C7A"/>
    <w:rsid w:val="000570D3"/>
    <w:rsid w:val="00057E0C"/>
    <w:rsid w:val="0007199C"/>
    <w:rsid w:val="000F69E6"/>
    <w:rsid w:val="00115919"/>
    <w:rsid w:val="0012202B"/>
    <w:rsid w:val="0015616E"/>
    <w:rsid w:val="0017343A"/>
    <w:rsid w:val="00194C57"/>
    <w:rsid w:val="001C4D58"/>
    <w:rsid w:val="001C5580"/>
    <w:rsid w:val="001C69EE"/>
    <w:rsid w:val="001D2843"/>
    <w:rsid w:val="002602A7"/>
    <w:rsid w:val="00262F7E"/>
    <w:rsid w:val="002A28BC"/>
    <w:rsid w:val="002B5750"/>
    <w:rsid w:val="002B7952"/>
    <w:rsid w:val="00445594"/>
    <w:rsid w:val="00530166"/>
    <w:rsid w:val="0056070F"/>
    <w:rsid w:val="00610F50"/>
    <w:rsid w:val="006164D3"/>
    <w:rsid w:val="00616831"/>
    <w:rsid w:val="00712DB0"/>
    <w:rsid w:val="00720EE8"/>
    <w:rsid w:val="00752A5F"/>
    <w:rsid w:val="00793A7F"/>
    <w:rsid w:val="00796944"/>
    <w:rsid w:val="0081653D"/>
    <w:rsid w:val="00836C8D"/>
    <w:rsid w:val="008639FA"/>
    <w:rsid w:val="00895739"/>
    <w:rsid w:val="008B0998"/>
    <w:rsid w:val="008F0EC9"/>
    <w:rsid w:val="009104A3"/>
    <w:rsid w:val="00942F73"/>
    <w:rsid w:val="00957F22"/>
    <w:rsid w:val="00997818"/>
    <w:rsid w:val="009C4383"/>
    <w:rsid w:val="00A06C03"/>
    <w:rsid w:val="00B00947"/>
    <w:rsid w:val="00B05BA5"/>
    <w:rsid w:val="00BA15C7"/>
    <w:rsid w:val="00BB79C0"/>
    <w:rsid w:val="00BC5298"/>
    <w:rsid w:val="00BD568E"/>
    <w:rsid w:val="00C03939"/>
    <w:rsid w:val="00C67715"/>
    <w:rsid w:val="00D219C2"/>
    <w:rsid w:val="00D4708B"/>
    <w:rsid w:val="00DA7AF2"/>
    <w:rsid w:val="00E14150"/>
    <w:rsid w:val="00E15A98"/>
    <w:rsid w:val="00E41CAE"/>
    <w:rsid w:val="00EB5D6C"/>
    <w:rsid w:val="00ED01E9"/>
    <w:rsid w:val="00F01CE5"/>
    <w:rsid w:val="00F60229"/>
    <w:rsid w:val="00FC22CB"/>
    <w:rsid w:val="00FD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40814D6ACAFA4AD6B8C44D03622D961A">
    <w:name w:val="40814D6ACAFA4AD6B8C44D03622D961A"/>
  </w:style>
  <w:style w:type="paragraph" w:customStyle="1" w:styleId="342A3D39743849B9918F9D8D82AFB80C">
    <w:name w:val="342A3D39743849B9918F9D8D82AFB80C"/>
  </w:style>
  <w:style w:type="paragraph" w:customStyle="1" w:styleId="193F5EA4F13D4F5BA372D9FF1C3A0C5A">
    <w:name w:val="193F5EA4F13D4F5BA372D9FF1C3A0C5A"/>
  </w:style>
  <w:style w:type="paragraph" w:customStyle="1" w:styleId="660C8764320846EFA53BCD89B6892D17">
    <w:name w:val="660C8764320846EFA53BCD89B6892D17"/>
  </w:style>
  <w:style w:type="paragraph" w:customStyle="1" w:styleId="C5011557283F48979D44516004FC0204">
    <w:name w:val="C5011557283F48979D44516004FC0204"/>
  </w:style>
  <w:style w:type="paragraph" w:customStyle="1" w:styleId="a3">
    <w:name w:val="Подписи"/>
    <w:basedOn w:val="a"/>
    <w:qFormat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6B8C9928918146829D3B4EE80124CAAB">
    <w:name w:val="6B8C9928918146829D3B4EE80124CAAB"/>
  </w:style>
  <w:style w:type="paragraph" w:customStyle="1" w:styleId="5EFE5285EBF34F878939F95F7FBF7A72">
    <w:name w:val="5EFE5285EBF34F878939F95F7FBF7A72"/>
  </w:style>
  <w:style w:type="paragraph" w:customStyle="1" w:styleId="FDB68973EA944F7E8C82E47BE57E1446">
    <w:name w:val="FDB68973EA944F7E8C82E47BE57E1446"/>
  </w:style>
  <w:style w:type="paragraph" w:customStyle="1" w:styleId="714BA4508DA3419AA4D726C751FA283C">
    <w:name w:val="714BA4508DA3419AA4D726C751FA283C"/>
  </w:style>
  <w:style w:type="paragraph" w:customStyle="1" w:styleId="12F46F4D5F44443ABB5ECF0BD5D2720B">
    <w:name w:val="12F46F4D5F44443ABB5ECF0BD5D2720B"/>
  </w:style>
  <w:style w:type="paragraph" w:customStyle="1" w:styleId="C2A3B1783B6A47BA830B895241B78038">
    <w:name w:val="C2A3B1783B6A47BA830B895241B78038"/>
  </w:style>
  <w:style w:type="paragraph" w:customStyle="1" w:styleId="24B9E8CD958B40ADAAFF83679D4368A5">
    <w:name w:val="24B9E8CD958B40ADAAFF83679D4368A5"/>
  </w:style>
  <w:style w:type="character" w:styleId="a4">
    <w:name w:val="Emphasis"/>
    <w:basedOn w:val="a0"/>
    <w:uiPriority w:val="20"/>
    <w:qFormat/>
    <w:rsid w:val="00BC5298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DDF2A8918C8D444380440B2D73D35234">
    <w:name w:val="DDF2A8918C8D444380440B2D73D35234"/>
  </w:style>
  <w:style w:type="paragraph" w:customStyle="1" w:styleId="7A39E79487CC402E97064B1D1C8B8C0A">
    <w:name w:val="7A39E79487CC402E97064B1D1C8B8C0A"/>
  </w:style>
  <w:style w:type="paragraph" w:customStyle="1" w:styleId="8BA73E3391A84B21AFF2367A665FAC4D">
    <w:name w:val="8BA73E3391A84B21AFF2367A665FAC4D"/>
  </w:style>
  <w:style w:type="paragraph" w:customStyle="1" w:styleId="21AC659A4E07491781CA12900F34C80D">
    <w:name w:val="21AC659A4E07491781CA12900F34C80D"/>
  </w:style>
  <w:style w:type="paragraph" w:customStyle="1" w:styleId="3AEE8AF061EF4E32A4FB23ED84BCA8FA">
    <w:name w:val="3AEE8AF061EF4E32A4FB23ED84BCA8FA"/>
  </w:style>
  <w:style w:type="paragraph" w:customStyle="1" w:styleId="1FADB138BE444493B15731177D644E25">
    <w:name w:val="1FADB138BE444493B15731177D644E25"/>
  </w:style>
  <w:style w:type="paragraph" w:customStyle="1" w:styleId="DEC54FAA8F194C298FEFD1B9B94677B4">
    <w:name w:val="DEC54FAA8F194C298FEFD1B9B94677B4"/>
  </w:style>
  <w:style w:type="paragraph" w:customStyle="1" w:styleId="A827BDF6EF524C25A2A535D8AF57E42F">
    <w:name w:val="A827BDF6EF524C25A2A535D8AF57E42F"/>
  </w:style>
  <w:style w:type="paragraph" w:customStyle="1" w:styleId="A781A80196FD463BA698C7D9093E8D0E">
    <w:name w:val="A781A80196FD463BA698C7D9093E8D0E"/>
  </w:style>
  <w:style w:type="paragraph" w:customStyle="1" w:styleId="54C21EDF5EDE4A3EAD5C0145B35874DA">
    <w:name w:val="54C21EDF5EDE4A3EAD5C0145B35874DA"/>
  </w:style>
  <w:style w:type="paragraph" w:customStyle="1" w:styleId="3045173C35BF414698A5FBEFAE3DAA6A">
    <w:name w:val="3045173C35BF414698A5FBEFAE3DAA6A"/>
  </w:style>
  <w:style w:type="paragraph" w:customStyle="1" w:styleId="23224932C45D4D1887B9F2E1C124DA3E">
    <w:name w:val="23224932C45D4D1887B9F2E1C124DA3E"/>
  </w:style>
  <w:style w:type="paragraph" w:customStyle="1" w:styleId="CDCF90845BC7499596441FE44A893A09">
    <w:name w:val="CDCF90845BC7499596441FE44A893A09"/>
  </w:style>
  <w:style w:type="paragraph" w:customStyle="1" w:styleId="B496DDFA113D437D8C3B397FB160FFB9">
    <w:name w:val="B496DDFA113D437D8C3B397FB160FFB9"/>
  </w:style>
  <w:style w:type="paragraph" w:customStyle="1" w:styleId="9BA4844846F24B19963083FAE79944D9">
    <w:name w:val="9BA4844846F24B19963083FAE79944D9"/>
  </w:style>
  <w:style w:type="paragraph" w:customStyle="1" w:styleId="B126F33908D3498CAA32A080D655F7B8">
    <w:name w:val="B126F33908D3498CAA32A080D655F7B8"/>
  </w:style>
  <w:style w:type="paragraph" w:customStyle="1" w:styleId="CDD2D573EE7048238802A5A4585E863E">
    <w:name w:val="CDD2D573EE7048238802A5A4585E863E"/>
  </w:style>
  <w:style w:type="character" w:styleId="a5">
    <w:name w:val="Placeholder Text"/>
    <w:basedOn w:val="a0"/>
    <w:uiPriority w:val="99"/>
    <w:semiHidden/>
    <w:rsid w:val="00F60229"/>
    <w:rPr>
      <w:color w:val="808080"/>
    </w:rPr>
  </w:style>
  <w:style w:type="paragraph" w:customStyle="1" w:styleId="40814D6ACAFA4AD6B8C44D03622D961A1">
    <w:name w:val="40814D6ACAFA4AD6B8C44D03622D961A1"/>
    <w:rsid w:val="00BC5298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  <w:lang w:eastAsia="en-US"/>
    </w:rPr>
  </w:style>
  <w:style w:type="paragraph" w:customStyle="1" w:styleId="342A3D39743849B9918F9D8D82AFB80C1">
    <w:name w:val="342A3D39743849B9918F9D8D82AFB80C1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193F5EA4F13D4F5BA372D9FF1C3A0C5A1">
    <w:name w:val="193F5EA4F13D4F5BA372D9FF1C3A0C5A1"/>
    <w:rsid w:val="00BC5298"/>
    <w:rPr>
      <w:rFonts w:eastAsiaTheme="minorHAnsi"/>
      <w:lang w:eastAsia="en-US"/>
    </w:rPr>
  </w:style>
  <w:style w:type="paragraph" w:customStyle="1" w:styleId="660C8764320846EFA53BCD89B6892D171">
    <w:name w:val="660C8764320846EFA53BCD89B6892D171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C5011557283F48979D44516004FC02041">
    <w:name w:val="C5011557283F48979D44516004FC02041"/>
    <w:rsid w:val="00BC5298"/>
    <w:pPr>
      <w:spacing w:after="0"/>
    </w:pPr>
    <w:rPr>
      <w:rFonts w:eastAsiaTheme="minorHAnsi"/>
      <w:sz w:val="18"/>
      <w:lang w:eastAsia="en-US"/>
    </w:rPr>
  </w:style>
  <w:style w:type="table" w:styleId="a6">
    <w:name w:val="Table Grid"/>
    <w:basedOn w:val="a1"/>
    <w:uiPriority w:val="39"/>
    <w:rsid w:val="00BC529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6B8C9928918146829D3B4EE80124CAAB1">
    <w:name w:val="6B8C9928918146829D3B4EE80124CAAB1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5EFE5285EBF34F878939F95F7FBF7A721">
    <w:name w:val="5EFE5285EBF34F878939F95F7FBF7A721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FDB68973EA944F7E8C82E47BE57E14461">
    <w:name w:val="FDB68973EA944F7E8C82E47BE57E14461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714BA4508DA3419AA4D726C751FA283C1">
    <w:name w:val="714BA4508DA3419AA4D726C751FA283C1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12F46F4D5F44443ABB5ECF0BD5D2720B1">
    <w:name w:val="12F46F4D5F44443ABB5ECF0BD5D2720B1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C2A3B1783B6A47BA830B895241B780381">
    <w:name w:val="C2A3B1783B6A47BA830B895241B780381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24B9E8CD958B40ADAAFF83679D4368A51">
    <w:name w:val="24B9E8CD958B40ADAAFF83679D4368A51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DDF2A8918C8D444380440B2D73D352341">
    <w:name w:val="DDF2A8918C8D444380440B2D73D352341"/>
    <w:rsid w:val="00BC5298"/>
    <w:rPr>
      <w:rFonts w:eastAsiaTheme="minorHAnsi"/>
      <w:lang w:eastAsia="en-US"/>
    </w:rPr>
  </w:style>
  <w:style w:type="paragraph" w:customStyle="1" w:styleId="7A39E79487CC402E97064B1D1C8B8C0A1">
    <w:name w:val="7A39E79487CC402E97064B1D1C8B8C0A1"/>
    <w:rsid w:val="00BC5298"/>
    <w:rPr>
      <w:rFonts w:eastAsiaTheme="minorHAnsi"/>
      <w:lang w:eastAsia="en-US"/>
    </w:rPr>
  </w:style>
  <w:style w:type="paragraph" w:customStyle="1" w:styleId="8BA73E3391A84B21AFF2367A665FAC4D1">
    <w:name w:val="8BA73E3391A84B21AFF2367A665FAC4D1"/>
    <w:rsid w:val="00BC5298"/>
    <w:rPr>
      <w:rFonts w:eastAsiaTheme="minorHAnsi"/>
      <w:lang w:eastAsia="en-US"/>
    </w:rPr>
  </w:style>
  <w:style w:type="paragraph" w:customStyle="1" w:styleId="21AC659A4E07491781CA12900F34C80D1">
    <w:name w:val="21AC659A4E07491781CA12900F34C80D1"/>
    <w:rsid w:val="00BC5298"/>
    <w:rPr>
      <w:rFonts w:eastAsiaTheme="minorHAnsi"/>
      <w:lang w:eastAsia="en-US"/>
    </w:rPr>
  </w:style>
  <w:style w:type="paragraph" w:customStyle="1" w:styleId="3AEE8AF061EF4E32A4FB23ED84BCA8FA1">
    <w:name w:val="3AEE8AF061EF4E32A4FB23ED84BCA8FA1"/>
    <w:rsid w:val="00BC5298"/>
    <w:rPr>
      <w:rFonts w:eastAsiaTheme="minorHAnsi"/>
      <w:lang w:eastAsia="en-US"/>
    </w:rPr>
  </w:style>
  <w:style w:type="paragraph" w:customStyle="1" w:styleId="1FADB138BE444493B15731177D644E251">
    <w:name w:val="1FADB138BE444493B15731177D644E251"/>
    <w:rsid w:val="00BC5298"/>
    <w:rPr>
      <w:rFonts w:eastAsiaTheme="minorHAnsi"/>
      <w:lang w:eastAsia="en-US"/>
    </w:rPr>
  </w:style>
  <w:style w:type="paragraph" w:customStyle="1" w:styleId="DEC54FAA8F194C298FEFD1B9B94677B41">
    <w:name w:val="DEC54FAA8F194C298FEFD1B9B94677B41"/>
    <w:rsid w:val="00BC5298"/>
    <w:rPr>
      <w:rFonts w:eastAsiaTheme="minorHAnsi"/>
      <w:lang w:eastAsia="en-US"/>
    </w:rPr>
  </w:style>
  <w:style w:type="paragraph" w:customStyle="1" w:styleId="A827BDF6EF524C25A2A535D8AF57E42F1">
    <w:name w:val="A827BDF6EF524C25A2A535D8AF57E42F1"/>
    <w:rsid w:val="00BC5298"/>
    <w:rPr>
      <w:rFonts w:eastAsiaTheme="minorHAnsi"/>
      <w:lang w:eastAsia="en-US"/>
    </w:rPr>
  </w:style>
  <w:style w:type="paragraph" w:customStyle="1" w:styleId="A781A80196FD463BA698C7D9093E8D0E1">
    <w:name w:val="A781A80196FD463BA698C7D9093E8D0E1"/>
    <w:rsid w:val="00BC5298"/>
    <w:rPr>
      <w:rFonts w:eastAsiaTheme="minorHAnsi"/>
      <w:lang w:eastAsia="en-US"/>
    </w:rPr>
  </w:style>
  <w:style w:type="paragraph" w:customStyle="1" w:styleId="54C21EDF5EDE4A3EAD5C0145B35874DA1">
    <w:name w:val="54C21EDF5EDE4A3EAD5C0145B35874DA1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1">
    <w:name w:val="3045173C35BF414698A5FBEFAE3DAA6A1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1">
    <w:name w:val="23224932C45D4D1887B9F2E1C124DA3E1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1">
    <w:name w:val="CDCF90845BC7499596441FE44A893A091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1">
    <w:name w:val="B496DDFA113D437D8C3B397FB160FFB91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1">
    <w:name w:val="9BA4844846F24B19963083FAE79944D91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1">
    <w:name w:val="B126F33908D3498CAA32A080D655F7B81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1">
    <w:name w:val="CDD2D573EE7048238802A5A4585E863E1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26FCFD9987D46D4B74E6A7AADA71750">
    <w:name w:val="E26FCFD9987D46D4B74E6A7AADA71750"/>
    <w:rsid w:val="00BC5298"/>
  </w:style>
  <w:style w:type="paragraph" w:customStyle="1" w:styleId="059B03DDAD7F40698F1E67E1FC08B45E">
    <w:name w:val="059B03DDAD7F40698F1E67E1FC08B45E"/>
    <w:rsid w:val="00BC5298"/>
  </w:style>
  <w:style w:type="paragraph" w:customStyle="1" w:styleId="E26FCFD9987D46D4B74E6A7AADA717501">
    <w:name w:val="E26FCFD9987D46D4B74E6A7AADA717501"/>
    <w:rsid w:val="00BC5298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  <w:lang w:eastAsia="en-US"/>
    </w:rPr>
  </w:style>
  <w:style w:type="paragraph" w:customStyle="1" w:styleId="342A3D39743849B9918F9D8D82AFB80C2">
    <w:name w:val="342A3D39743849B9918F9D8D82AFB80C2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660C8764320846EFA53BCD89B6892D172">
    <w:name w:val="660C8764320846EFA53BCD89B6892D172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C5011557283F48979D44516004FC02042">
    <w:name w:val="C5011557283F48979D44516004FC02042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6B8C9928918146829D3B4EE80124CAAB2">
    <w:name w:val="6B8C9928918146829D3B4EE80124CAAB2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5EFE5285EBF34F878939F95F7FBF7A722">
    <w:name w:val="5EFE5285EBF34F878939F95F7FBF7A722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FDB68973EA944F7E8C82E47BE57E14462">
    <w:name w:val="FDB68973EA944F7E8C82E47BE57E14462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714BA4508DA3419AA4D726C751FA283C2">
    <w:name w:val="714BA4508DA3419AA4D726C751FA283C2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12F46F4D5F44443ABB5ECF0BD5D2720B2">
    <w:name w:val="12F46F4D5F44443ABB5ECF0BD5D2720B2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24B9E8CD958B40ADAAFF83679D4368A52">
    <w:name w:val="24B9E8CD958B40ADAAFF83679D4368A52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DDF2A8918C8D444380440B2D73D352342">
    <w:name w:val="DDF2A8918C8D444380440B2D73D352342"/>
    <w:rsid w:val="00BC5298"/>
    <w:rPr>
      <w:rFonts w:eastAsiaTheme="minorHAnsi"/>
      <w:lang w:eastAsia="en-US"/>
    </w:rPr>
  </w:style>
  <w:style w:type="paragraph" w:customStyle="1" w:styleId="7A39E79487CC402E97064B1D1C8B8C0A2">
    <w:name w:val="7A39E79487CC402E97064B1D1C8B8C0A2"/>
    <w:rsid w:val="00BC5298"/>
    <w:rPr>
      <w:rFonts w:eastAsiaTheme="minorHAnsi"/>
      <w:lang w:eastAsia="en-US"/>
    </w:rPr>
  </w:style>
  <w:style w:type="paragraph" w:customStyle="1" w:styleId="8BA73E3391A84B21AFF2367A665FAC4D2">
    <w:name w:val="8BA73E3391A84B21AFF2367A665FAC4D2"/>
    <w:rsid w:val="00BC5298"/>
    <w:rPr>
      <w:rFonts w:eastAsiaTheme="minorHAnsi"/>
      <w:lang w:eastAsia="en-US"/>
    </w:rPr>
  </w:style>
  <w:style w:type="paragraph" w:customStyle="1" w:styleId="21AC659A4E07491781CA12900F34C80D2">
    <w:name w:val="21AC659A4E07491781CA12900F34C80D2"/>
    <w:rsid w:val="00BC5298"/>
    <w:rPr>
      <w:rFonts w:eastAsiaTheme="minorHAnsi"/>
      <w:lang w:eastAsia="en-US"/>
    </w:rPr>
  </w:style>
  <w:style w:type="paragraph" w:customStyle="1" w:styleId="3AEE8AF061EF4E32A4FB23ED84BCA8FA2">
    <w:name w:val="3AEE8AF061EF4E32A4FB23ED84BCA8FA2"/>
    <w:rsid w:val="00BC5298"/>
    <w:rPr>
      <w:rFonts w:eastAsiaTheme="minorHAnsi"/>
      <w:lang w:eastAsia="en-US"/>
    </w:rPr>
  </w:style>
  <w:style w:type="paragraph" w:customStyle="1" w:styleId="1FADB138BE444493B15731177D644E252">
    <w:name w:val="1FADB138BE444493B15731177D644E252"/>
    <w:rsid w:val="00BC5298"/>
    <w:rPr>
      <w:rFonts w:eastAsiaTheme="minorHAnsi"/>
      <w:lang w:eastAsia="en-US"/>
    </w:rPr>
  </w:style>
  <w:style w:type="paragraph" w:customStyle="1" w:styleId="DEC54FAA8F194C298FEFD1B9B94677B42">
    <w:name w:val="DEC54FAA8F194C298FEFD1B9B94677B42"/>
    <w:rsid w:val="00BC5298"/>
    <w:rPr>
      <w:rFonts w:eastAsiaTheme="minorHAnsi"/>
      <w:lang w:eastAsia="en-US"/>
    </w:rPr>
  </w:style>
  <w:style w:type="paragraph" w:customStyle="1" w:styleId="A827BDF6EF524C25A2A535D8AF57E42F2">
    <w:name w:val="A827BDF6EF524C25A2A535D8AF57E42F2"/>
    <w:rsid w:val="00BC5298"/>
    <w:rPr>
      <w:rFonts w:eastAsiaTheme="minorHAnsi"/>
      <w:lang w:eastAsia="en-US"/>
    </w:rPr>
  </w:style>
  <w:style w:type="paragraph" w:customStyle="1" w:styleId="A781A80196FD463BA698C7D9093E8D0E2">
    <w:name w:val="A781A80196FD463BA698C7D9093E8D0E2"/>
    <w:rsid w:val="00BC5298"/>
    <w:rPr>
      <w:rFonts w:eastAsiaTheme="minorHAnsi"/>
      <w:lang w:eastAsia="en-US"/>
    </w:rPr>
  </w:style>
  <w:style w:type="paragraph" w:customStyle="1" w:styleId="54C21EDF5EDE4A3EAD5C0145B35874DA2">
    <w:name w:val="54C21EDF5EDE4A3EAD5C0145B35874DA2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2">
    <w:name w:val="3045173C35BF414698A5FBEFAE3DAA6A2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2">
    <w:name w:val="23224932C45D4D1887B9F2E1C124DA3E2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2">
    <w:name w:val="CDCF90845BC7499596441FE44A893A092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2">
    <w:name w:val="B496DDFA113D437D8C3B397FB160FFB92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2">
    <w:name w:val="9BA4844846F24B19963083FAE79944D92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2">
    <w:name w:val="B126F33908D3498CAA32A080D655F7B82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2">
    <w:name w:val="CDD2D573EE7048238802A5A4585E863E2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26FCFD9987D46D4B74E6A7AADA717502">
    <w:name w:val="E26FCFD9987D46D4B74E6A7AADA717502"/>
    <w:rsid w:val="00BC5298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  <w:lang w:eastAsia="en-US"/>
    </w:rPr>
  </w:style>
  <w:style w:type="paragraph" w:customStyle="1" w:styleId="342A3D39743849B9918F9D8D82AFB80C3">
    <w:name w:val="342A3D39743849B9918F9D8D82AFB80C3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660C8764320846EFA53BCD89B6892D173">
    <w:name w:val="660C8764320846EFA53BCD89B6892D173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C5011557283F48979D44516004FC02043">
    <w:name w:val="C5011557283F48979D44516004FC02043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98A6124097D64CDC84E16F3A787C46DA">
    <w:name w:val="98A6124097D64CDC84E16F3A787C46DA"/>
    <w:rsid w:val="00BC5298"/>
    <w:rPr>
      <w:rFonts w:eastAsiaTheme="minorHAnsi"/>
      <w:lang w:eastAsia="en-US"/>
    </w:rPr>
  </w:style>
  <w:style w:type="paragraph" w:customStyle="1" w:styleId="6B8C9928918146829D3B4EE80124CAAB3">
    <w:name w:val="6B8C9928918146829D3B4EE80124CAAB3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5EFE5285EBF34F878939F95F7FBF7A723">
    <w:name w:val="5EFE5285EBF34F878939F95F7FBF7A723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FDB68973EA944F7E8C82E47BE57E14463">
    <w:name w:val="FDB68973EA944F7E8C82E47BE57E14463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714BA4508DA3419AA4D726C751FA283C3">
    <w:name w:val="714BA4508DA3419AA4D726C751FA283C3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12F46F4D5F44443ABB5ECF0BD5D2720B3">
    <w:name w:val="12F46F4D5F44443ABB5ECF0BD5D2720B3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24B9E8CD958B40ADAAFF83679D4368A53">
    <w:name w:val="24B9E8CD958B40ADAAFF83679D4368A53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DDF2A8918C8D444380440B2D73D352343">
    <w:name w:val="DDF2A8918C8D444380440B2D73D352343"/>
    <w:rsid w:val="00BC5298"/>
    <w:rPr>
      <w:rFonts w:eastAsiaTheme="minorHAnsi"/>
      <w:lang w:eastAsia="en-US"/>
    </w:rPr>
  </w:style>
  <w:style w:type="paragraph" w:customStyle="1" w:styleId="7A39E79487CC402E97064B1D1C8B8C0A3">
    <w:name w:val="7A39E79487CC402E97064B1D1C8B8C0A3"/>
    <w:rsid w:val="00BC5298"/>
    <w:rPr>
      <w:rFonts w:eastAsiaTheme="minorHAnsi"/>
      <w:lang w:eastAsia="en-US"/>
    </w:rPr>
  </w:style>
  <w:style w:type="paragraph" w:customStyle="1" w:styleId="8BA73E3391A84B21AFF2367A665FAC4D3">
    <w:name w:val="8BA73E3391A84B21AFF2367A665FAC4D3"/>
    <w:rsid w:val="00BC5298"/>
    <w:rPr>
      <w:rFonts w:eastAsiaTheme="minorHAnsi"/>
      <w:lang w:eastAsia="en-US"/>
    </w:rPr>
  </w:style>
  <w:style w:type="paragraph" w:customStyle="1" w:styleId="21AC659A4E07491781CA12900F34C80D3">
    <w:name w:val="21AC659A4E07491781CA12900F34C80D3"/>
    <w:rsid w:val="00BC5298"/>
    <w:rPr>
      <w:rFonts w:eastAsiaTheme="minorHAnsi"/>
      <w:lang w:eastAsia="en-US"/>
    </w:rPr>
  </w:style>
  <w:style w:type="paragraph" w:customStyle="1" w:styleId="3AEE8AF061EF4E32A4FB23ED84BCA8FA3">
    <w:name w:val="3AEE8AF061EF4E32A4FB23ED84BCA8FA3"/>
    <w:rsid w:val="00BC5298"/>
    <w:rPr>
      <w:rFonts w:eastAsiaTheme="minorHAnsi"/>
      <w:lang w:eastAsia="en-US"/>
    </w:rPr>
  </w:style>
  <w:style w:type="paragraph" w:customStyle="1" w:styleId="1FADB138BE444493B15731177D644E253">
    <w:name w:val="1FADB138BE444493B15731177D644E253"/>
    <w:rsid w:val="00BC5298"/>
    <w:rPr>
      <w:rFonts w:eastAsiaTheme="minorHAnsi"/>
      <w:lang w:eastAsia="en-US"/>
    </w:rPr>
  </w:style>
  <w:style w:type="paragraph" w:customStyle="1" w:styleId="DEC54FAA8F194C298FEFD1B9B94677B43">
    <w:name w:val="DEC54FAA8F194C298FEFD1B9B94677B43"/>
    <w:rsid w:val="00BC5298"/>
    <w:rPr>
      <w:rFonts w:eastAsiaTheme="minorHAnsi"/>
      <w:lang w:eastAsia="en-US"/>
    </w:rPr>
  </w:style>
  <w:style w:type="paragraph" w:customStyle="1" w:styleId="A827BDF6EF524C25A2A535D8AF57E42F3">
    <w:name w:val="A827BDF6EF524C25A2A535D8AF57E42F3"/>
    <w:rsid w:val="00BC5298"/>
    <w:rPr>
      <w:rFonts w:eastAsiaTheme="minorHAnsi"/>
      <w:lang w:eastAsia="en-US"/>
    </w:rPr>
  </w:style>
  <w:style w:type="paragraph" w:customStyle="1" w:styleId="A781A80196FD463BA698C7D9093E8D0E3">
    <w:name w:val="A781A80196FD463BA698C7D9093E8D0E3"/>
    <w:rsid w:val="00BC5298"/>
    <w:rPr>
      <w:rFonts w:eastAsiaTheme="minorHAnsi"/>
      <w:lang w:eastAsia="en-US"/>
    </w:rPr>
  </w:style>
  <w:style w:type="paragraph" w:customStyle="1" w:styleId="54C21EDF5EDE4A3EAD5C0145B35874DA3">
    <w:name w:val="54C21EDF5EDE4A3EAD5C0145B35874DA3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3">
    <w:name w:val="3045173C35BF414698A5FBEFAE3DAA6A3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3">
    <w:name w:val="23224932C45D4D1887B9F2E1C124DA3E3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3">
    <w:name w:val="CDCF90845BC7499596441FE44A893A093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3">
    <w:name w:val="B496DDFA113D437D8C3B397FB160FFB93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3">
    <w:name w:val="9BA4844846F24B19963083FAE79944D93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3">
    <w:name w:val="B126F33908D3498CAA32A080D655F7B83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3">
    <w:name w:val="CDD2D573EE7048238802A5A4585E863E3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26FCFD9987D46D4B74E6A7AADA717503">
    <w:name w:val="E26FCFD9987D46D4B74E6A7AADA717503"/>
    <w:rsid w:val="00BC5298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  <w:lang w:eastAsia="en-US"/>
    </w:rPr>
  </w:style>
  <w:style w:type="paragraph" w:customStyle="1" w:styleId="342A3D39743849B9918F9D8D82AFB80C4">
    <w:name w:val="342A3D39743849B9918F9D8D82AFB80C4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660C8764320846EFA53BCD89B6892D174">
    <w:name w:val="660C8764320846EFA53BCD89B6892D174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C5011557283F48979D44516004FC02044">
    <w:name w:val="C5011557283F48979D44516004FC02044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6B8C9928918146829D3B4EE80124CAAB4">
    <w:name w:val="6B8C9928918146829D3B4EE80124CAAB4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5EFE5285EBF34F878939F95F7FBF7A724">
    <w:name w:val="5EFE5285EBF34F878939F95F7FBF7A724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FDB68973EA944F7E8C82E47BE57E14464">
    <w:name w:val="FDB68973EA944F7E8C82E47BE57E14464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714BA4508DA3419AA4D726C751FA283C4">
    <w:name w:val="714BA4508DA3419AA4D726C751FA283C4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12F46F4D5F44443ABB5ECF0BD5D2720B4">
    <w:name w:val="12F46F4D5F44443ABB5ECF0BD5D2720B4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24B9E8CD958B40ADAAFF83679D4368A54">
    <w:name w:val="24B9E8CD958B40ADAAFF83679D4368A54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DDF2A8918C8D444380440B2D73D352344">
    <w:name w:val="DDF2A8918C8D444380440B2D73D352344"/>
    <w:rsid w:val="00BC5298"/>
    <w:rPr>
      <w:rFonts w:eastAsiaTheme="minorHAnsi"/>
      <w:lang w:eastAsia="en-US"/>
    </w:rPr>
  </w:style>
  <w:style w:type="paragraph" w:customStyle="1" w:styleId="7A39E79487CC402E97064B1D1C8B8C0A4">
    <w:name w:val="7A39E79487CC402E97064B1D1C8B8C0A4"/>
    <w:rsid w:val="00BC5298"/>
    <w:rPr>
      <w:rFonts w:eastAsiaTheme="minorHAnsi"/>
      <w:lang w:eastAsia="en-US"/>
    </w:rPr>
  </w:style>
  <w:style w:type="paragraph" w:customStyle="1" w:styleId="8BA73E3391A84B21AFF2367A665FAC4D4">
    <w:name w:val="8BA73E3391A84B21AFF2367A665FAC4D4"/>
    <w:rsid w:val="00BC5298"/>
    <w:rPr>
      <w:rFonts w:eastAsiaTheme="minorHAnsi"/>
      <w:lang w:eastAsia="en-US"/>
    </w:rPr>
  </w:style>
  <w:style w:type="paragraph" w:customStyle="1" w:styleId="21AC659A4E07491781CA12900F34C80D4">
    <w:name w:val="21AC659A4E07491781CA12900F34C80D4"/>
    <w:rsid w:val="00BC5298"/>
    <w:rPr>
      <w:rFonts w:eastAsiaTheme="minorHAnsi"/>
      <w:lang w:eastAsia="en-US"/>
    </w:rPr>
  </w:style>
  <w:style w:type="paragraph" w:customStyle="1" w:styleId="3AEE8AF061EF4E32A4FB23ED84BCA8FA4">
    <w:name w:val="3AEE8AF061EF4E32A4FB23ED84BCA8FA4"/>
    <w:rsid w:val="00BC5298"/>
    <w:rPr>
      <w:rFonts w:eastAsiaTheme="minorHAnsi"/>
      <w:lang w:eastAsia="en-US"/>
    </w:rPr>
  </w:style>
  <w:style w:type="paragraph" w:customStyle="1" w:styleId="1FADB138BE444493B15731177D644E254">
    <w:name w:val="1FADB138BE444493B15731177D644E254"/>
    <w:rsid w:val="00BC5298"/>
    <w:rPr>
      <w:rFonts w:eastAsiaTheme="minorHAnsi"/>
      <w:lang w:eastAsia="en-US"/>
    </w:rPr>
  </w:style>
  <w:style w:type="paragraph" w:customStyle="1" w:styleId="DEC54FAA8F194C298FEFD1B9B94677B44">
    <w:name w:val="DEC54FAA8F194C298FEFD1B9B94677B44"/>
    <w:rsid w:val="00BC5298"/>
    <w:rPr>
      <w:rFonts w:eastAsiaTheme="minorHAnsi"/>
      <w:lang w:eastAsia="en-US"/>
    </w:rPr>
  </w:style>
  <w:style w:type="paragraph" w:customStyle="1" w:styleId="A827BDF6EF524C25A2A535D8AF57E42F4">
    <w:name w:val="A827BDF6EF524C25A2A535D8AF57E42F4"/>
    <w:rsid w:val="00BC5298"/>
    <w:rPr>
      <w:rFonts w:eastAsiaTheme="minorHAnsi"/>
      <w:lang w:eastAsia="en-US"/>
    </w:rPr>
  </w:style>
  <w:style w:type="paragraph" w:customStyle="1" w:styleId="A781A80196FD463BA698C7D9093E8D0E4">
    <w:name w:val="A781A80196FD463BA698C7D9093E8D0E4"/>
    <w:rsid w:val="00BC5298"/>
    <w:rPr>
      <w:rFonts w:eastAsiaTheme="minorHAnsi"/>
      <w:lang w:eastAsia="en-US"/>
    </w:rPr>
  </w:style>
  <w:style w:type="paragraph" w:customStyle="1" w:styleId="54C21EDF5EDE4A3EAD5C0145B35874DA4">
    <w:name w:val="54C21EDF5EDE4A3EAD5C0145B35874DA4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4">
    <w:name w:val="3045173C35BF414698A5FBEFAE3DAA6A4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4">
    <w:name w:val="23224932C45D4D1887B9F2E1C124DA3E4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4">
    <w:name w:val="CDCF90845BC7499596441FE44A893A094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4">
    <w:name w:val="B496DDFA113D437D8C3B397FB160FFB94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4">
    <w:name w:val="9BA4844846F24B19963083FAE79944D94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4">
    <w:name w:val="B126F33908D3498CAA32A080D655F7B84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4">
    <w:name w:val="CDD2D573EE7048238802A5A4585E863E4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26FCFD9987D46D4B74E6A7AADA717504">
    <w:name w:val="E26FCFD9987D46D4B74E6A7AADA717504"/>
    <w:rsid w:val="00BC5298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  <w:lang w:eastAsia="en-US"/>
    </w:rPr>
  </w:style>
  <w:style w:type="paragraph" w:customStyle="1" w:styleId="342A3D39743849B9918F9D8D82AFB80C5">
    <w:name w:val="342A3D39743849B9918F9D8D82AFB80C5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660C8764320846EFA53BCD89B6892D175">
    <w:name w:val="660C8764320846EFA53BCD89B6892D175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C5011557283F48979D44516004FC02045">
    <w:name w:val="C5011557283F48979D44516004FC02045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6B8C9928918146829D3B4EE80124CAAB5">
    <w:name w:val="6B8C9928918146829D3B4EE80124CAAB5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5EFE5285EBF34F878939F95F7FBF7A725">
    <w:name w:val="5EFE5285EBF34F878939F95F7FBF7A725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FDB68973EA944F7E8C82E47BE57E14465">
    <w:name w:val="FDB68973EA944F7E8C82E47BE57E14465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714BA4508DA3419AA4D726C751FA283C5">
    <w:name w:val="714BA4508DA3419AA4D726C751FA283C5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12F46F4D5F44443ABB5ECF0BD5D2720B5">
    <w:name w:val="12F46F4D5F44443ABB5ECF0BD5D2720B5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24B9E8CD958B40ADAAFF83679D4368A55">
    <w:name w:val="24B9E8CD958B40ADAAFF83679D4368A55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DDF2A8918C8D444380440B2D73D352345">
    <w:name w:val="DDF2A8918C8D444380440B2D73D352345"/>
    <w:rsid w:val="00BC5298"/>
    <w:rPr>
      <w:rFonts w:eastAsiaTheme="minorHAnsi"/>
      <w:lang w:eastAsia="en-US"/>
    </w:rPr>
  </w:style>
  <w:style w:type="paragraph" w:customStyle="1" w:styleId="7A39E79487CC402E97064B1D1C8B8C0A5">
    <w:name w:val="7A39E79487CC402E97064B1D1C8B8C0A5"/>
    <w:rsid w:val="00BC5298"/>
    <w:rPr>
      <w:rFonts w:eastAsiaTheme="minorHAnsi"/>
      <w:lang w:eastAsia="en-US"/>
    </w:rPr>
  </w:style>
  <w:style w:type="paragraph" w:customStyle="1" w:styleId="8BA73E3391A84B21AFF2367A665FAC4D5">
    <w:name w:val="8BA73E3391A84B21AFF2367A665FAC4D5"/>
    <w:rsid w:val="00BC5298"/>
    <w:rPr>
      <w:rFonts w:eastAsiaTheme="minorHAnsi"/>
      <w:lang w:eastAsia="en-US"/>
    </w:rPr>
  </w:style>
  <w:style w:type="paragraph" w:customStyle="1" w:styleId="21AC659A4E07491781CA12900F34C80D5">
    <w:name w:val="21AC659A4E07491781CA12900F34C80D5"/>
    <w:rsid w:val="00BC5298"/>
    <w:rPr>
      <w:rFonts w:eastAsiaTheme="minorHAnsi"/>
      <w:lang w:eastAsia="en-US"/>
    </w:rPr>
  </w:style>
  <w:style w:type="paragraph" w:customStyle="1" w:styleId="3AEE8AF061EF4E32A4FB23ED84BCA8FA5">
    <w:name w:val="3AEE8AF061EF4E32A4FB23ED84BCA8FA5"/>
    <w:rsid w:val="00BC5298"/>
    <w:rPr>
      <w:rFonts w:eastAsiaTheme="minorHAnsi"/>
      <w:lang w:eastAsia="en-US"/>
    </w:rPr>
  </w:style>
  <w:style w:type="paragraph" w:customStyle="1" w:styleId="1FADB138BE444493B15731177D644E255">
    <w:name w:val="1FADB138BE444493B15731177D644E255"/>
    <w:rsid w:val="00BC5298"/>
    <w:rPr>
      <w:rFonts w:eastAsiaTheme="minorHAnsi"/>
      <w:lang w:eastAsia="en-US"/>
    </w:rPr>
  </w:style>
  <w:style w:type="paragraph" w:customStyle="1" w:styleId="DEC54FAA8F194C298FEFD1B9B94677B45">
    <w:name w:val="DEC54FAA8F194C298FEFD1B9B94677B45"/>
    <w:rsid w:val="00BC5298"/>
    <w:rPr>
      <w:rFonts w:eastAsiaTheme="minorHAnsi"/>
      <w:lang w:eastAsia="en-US"/>
    </w:rPr>
  </w:style>
  <w:style w:type="paragraph" w:customStyle="1" w:styleId="A827BDF6EF524C25A2A535D8AF57E42F5">
    <w:name w:val="A827BDF6EF524C25A2A535D8AF57E42F5"/>
    <w:rsid w:val="00BC5298"/>
    <w:rPr>
      <w:rFonts w:eastAsiaTheme="minorHAnsi"/>
      <w:lang w:eastAsia="en-US"/>
    </w:rPr>
  </w:style>
  <w:style w:type="paragraph" w:customStyle="1" w:styleId="A781A80196FD463BA698C7D9093E8D0E5">
    <w:name w:val="A781A80196FD463BA698C7D9093E8D0E5"/>
    <w:rsid w:val="00BC5298"/>
    <w:rPr>
      <w:rFonts w:eastAsiaTheme="minorHAnsi"/>
      <w:lang w:eastAsia="en-US"/>
    </w:rPr>
  </w:style>
  <w:style w:type="paragraph" w:customStyle="1" w:styleId="54C21EDF5EDE4A3EAD5C0145B35874DA5">
    <w:name w:val="54C21EDF5EDE4A3EAD5C0145B35874DA5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5">
    <w:name w:val="3045173C35BF414698A5FBEFAE3DAA6A5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5">
    <w:name w:val="23224932C45D4D1887B9F2E1C124DA3E5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5">
    <w:name w:val="CDCF90845BC7499596441FE44A893A095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5">
    <w:name w:val="B496DDFA113D437D8C3B397FB160FFB95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5">
    <w:name w:val="9BA4844846F24B19963083FAE79944D95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5">
    <w:name w:val="B126F33908D3498CAA32A080D655F7B85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5">
    <w:name w:val="CDD2D573EE7048238802A5A4585E863E5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26FCFD9987D46D4B74E6A7AADA717505">
    <w:name w:val="E26FCFD9987D46D4B74E6A7AADA717505"/>
    <w:rsid w:val="00BC5298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  <w:lang w:eastAsia="en-US"/>
    </w:rPr>
  </w:style>
  <w:style w:type="paragraph" w:customStyle="1" w:styleId="342A3D39743849B9918F9D8D82AFB80C6">
    <w:name w:val="342A3D39743849B9918F9D8D82AFB80C6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660C8764320846EFA53BCD89B6892D176">
    <w:name w:val="660C8764320846EFA53BCD89B6892D176"/>
    <w:rsid w:val="00BC52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eastAsia="en-US"/>
    </w:rPr>
  </w:style>
  <w:style w:type="paragraph" w:customStyle="1" w:styleId="C5011557283F48979D44516004FC02046">
    <w:name w:val="C5011557283F48979D44516004FC02046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6B8C9928918146829D3B4EE80124CAAB6">
    <w:name w:val="6B8C9928918146829D3B4EE80124CAAB6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5EFE5285EBF34F878939F95F7FBF7A726">
    <w:name w:val="5EFE5285EBF34F878939F95F7FBF7A726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FDB68973EA944F7E8C82E47BE57E14466">
    <w:name w:val="FDB68973EA944F7E8C82E47BE57E14466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714BA4508DA3419AA4D726C751FA283C6">
    <w:name w:val="714BA4508DA3419AA4D726C751FA283C6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12F46F4D5F44443ABB5ECF0BD5D2720B6">
    <w:name w:val="12F46F4D5F44443ABB5ECF0BD5D2720B6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24B9E8CD958B40ADAAFF83679D4368A56">
    <w:name w:val="24B9E8CD958B40ADAAFF83679D4368A56"/>
    <w:rsid w:val="00BC5298"/>
    <w:pPr>
      <w:spacing w:after="0"/>
    </w:pPr>
    <w:rPr>
      <w:rFonts w:eastAsiaTheme="minorHAnsi"/>
      <w:sz w:val="18"/>
      <w:lang w:eastAsia="en-US"/>
    </w:rPr>
  </w:style>
  <w:style w:type="paragraph" w:customStyle="1" w:styleId="DDF2A8918C8D444380440B2D73D352346">
    <w:name w:val="DDF2A8918C8D444380440B2D73D352346"/>
    <w:rsid w:val="00BC5298"/>
    <w:rPr>
      <w:rFonts w:eastAsiaTheme="minorHAnsi"/>
      <w:lang w:eastAsia="en-US"/>
    </w:rPr>
  </w:style>
  <w:style w:type="paragraph" w:customStyle="1" w:styleId="7A39E79487CC402E97064B1D1C8B8C0A6">
    <w:name w:val="7A39E79487CC402E97064B1D1C8B8C0A6"/>
    <w:rsid w:val="00BC5298"/>
    <w:rPr>
      <w:rFonts w:eastAsiaTheme="minorHAnsi"/>
      <w:lang w:eastAsia="en-US"/>
    </w:rPr>
  </w:style>
  <w:style w:type="paragraph" w:customStyle="1" w:styleId="8BA73E3391A84B21AFF2367A665FAC4D6">
    <w:name w:val="8BA73E3391A84B21AFF2367A665FAC4D6"/>
    <w:rsid w:val="00BC5298"/>
    <w:rPr>
      <w:rFonts w:eastAsiaTheme="minorHAnsi"/>
      <w:lang w:eastAsia="en-US"/>
    </w:rPr>
  </w:style>
  <w:style w:type="paragraph" w:customStyle="1" w:styleId="21AC659A4E07491781CA12900F34C80D6">
    <w:name w:val="21AC659A4E07491781CA12900F34C80D6"/>
    <w:rsid w:val="00BC5298"/>
    <w:rPr>
      <w:rFonts w:eastAsiaTheme="minorHAnsi"/>
      <w:lang w:eastAsia="en-US"/>
    </w:rPr>
  </w:style>
  <w:style w:type="paragraph" w:customStyle="1" w:styleId="3AEE8AF061EF4E32A4FB23ED84BCA8FA6">
    <w:name w:val="3AEE8AF061EF4E32A4FB23ED84BCA8FA6"/>
    <w:rsid w:val="00BC5298"/>
    <w:rPr>
      <w:rFonts w:eastAsiaTheme="minorHAnsi"/>
      <w:lang w:eastAsia="en-US"/>
    </w:rPr>
  </w:style>
  <w:style w:type="paragraph" w:customStyle="1" w:styleId="1FADB138BE444493B15731177D644E256">
    <w:name w:val="1FADB138BE444493B15731177D644E256"/>
    <w:rsid w:val="00BC5298"/>
    <w:rPr>
      <w:rFonts w:eastAsiaTheme="minorHAnsi"/>
      <w:lang w:eastAsia="en-US"/>
    </w:rPr>
  </w:style>
  <w:style w:type="paragraph" w:customStyle="1" w:styleId="DEC54FAA8F194C298FEFD1B9B94677B46">
    <w:name w:val="DEC54FAA8F194C298FEFD1B9B94677B46"/>
    <w:rsid w:val="00BC5298"/>
    <w:rPr>
      <w:rFonts w:eastAsiaTheme="minorHAnsi"/>
      <w:lang w:eastAsia="en-US"/>
    </w:rPr>
  </w:style>
  <w:style w:type="paragraph" w:customStyle="1" w:styleId="A827BDF6EF524C25A2A535D8AF57E42F6">
    <w:name w:val="A827BDF6EF524C25A2A535D8AF57E42F6"/>
    <w:rsid w:val="00BC5298"/>
    <w:rPr>
      <w:rFonts w:eastAsiaTheme="minorHAnsi"/>
      <w:lang w:eastAsia="en-US"/>
    </w:rPr>
  </w:style>
  <w:style w:type="paragraph" w:customStyle="1" w:styleId="A781A80196FD463BA698C7D9093E8D0E6">
    <w:name w:val="A781A80196FD463BA698C7D9093E8D0E6"/>
    <w:rsid w:val="00BC5298"/>
    <w:rPr>
      <w:rFonts w:eastAsiaTheme="minorHAnsi"/>
      <w:lang w:eastAsia="en-US"/>
    </w:rPr>
  </w:style>
  <w:style w:type="paragraph" w:customStyle="1" w:styleId="54C21EDF5EDE4A3EAD5C0145B35874DA6">
    <w:name w:val="54C21EDF5EDE4A3EAD5C0145B35874DA6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6">
    <w:name w:val="3045173C35BF414698A5FBEFAE3DAA6A6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6">
    <w:name w:val="23224932C45D4D1887B9F2E1C124DA3E6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6">
    <w:name w:val="CDCF90845BC7499596441FE44A893A096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6">
    <w:name w:val="B496DDFA113D437D8C3B397FB160FFB96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6">
    <w:name w:val="9BA4844846F24B19963083FAE79944D96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6">
    <w:name w:val="B126F33908D3498CAA32A080D655F7B86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6">
    <w:name w:val="CDD2D573EE7048238802A5A4585E863E6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4F81F771206944BB8AE77C4946855D98">
    <w:name w:val="4F81F771206944BB8AE77C4946855D98"/>
    <w:rsid w:val="00BC5298"/>
  </w:style>
  <w:style w:type="paragraph" w:customStyle="1" w:styleId="F453E046C3944727A55B978905C1B6CF">
    <w:name w:val="F453E046C3944727A55B978905C1B6CF"/>
    <w:rsid w:val="00BC5298"/>
  </w:style>
  <w:style w:type="paragraph" w:customStyle="1" w:styleId="6EABA1B2C3AF47B980BB82CC19750099">
    <w:name w:val="6EABA1B2C3AF47B980BB82CC19750099"/>
    <w:rsid w:val="00BC5298"/>
  </w:style>
  <w:style w:type="paragraph" w:customStyle="1" w:styleId="0724A7D23AC0419E93874A0B924EBA1A">
    <w:name w:val="0724A7D23AC0419E93874A0B924EBA1A"/>
    <w:rsid w:val="00BC5298"/>
  </w:style>
  <w:style w:type="paragraph" w:customStyle="1" w:styleId="5D718CF135E34641ABF549D1D18C377D">
    <w:name w:val="5D718CF135E34641ABF549D1D18C377D"/>
    <w:rsid w:val="00BC5298"/>
  </w:style>
  <w:style w:type="paragraph" w:customStyle="1" w:styleId="940B8D453AF04A45AC0026958A4ED3FC">
    <w:name w:val="940B8D453AF04A45AC0026958A4ED3FC"/>
    <w:rsid w:val="00BC5298"/>
  </w:style>
  <w:style w:type="paragraph" w:customStyle="1" w:styleId="56ED39ADCFCD4FF985EA14EA6659B099">
    <w:name w:val="56ED39ADCFCD4FF985EA14EA6659B099"/>
    <w:rsid w:val="00BC5298"/>
  </w:style>
  <w:style w:type="paragraph" w:customStyle="1" w:styleId="44CEDFC9AA6F41DB87138E197B7BF83F">
    <w:name w:val="44CEDFC9AA6F41DB87138E197B7BF83F"/>
    <w:rsid w:val="00BC5298"/>
  </w:style>
  <w:style w:type="paragraph" w:customStyle="1" w:styleId="1477BEDC839A4FB2BE94A793B7B828DB">
    <w:name w:val="1477BEDC839A4FB2BE94A793B7B828DB"/>
    <w:rsid w:val="00BC5298"/>
  </w:style>
  <w:style w:type="paragraph" w:customStyle="1" w:styleId="CD6CC20F925F4EABB28B89DE2EE6EC59">
    <w:name w:val="CD6CC20F925F4EABB28B89DE2EE6EC59"/>
    <w:rsid w:val="00BC5298"/>
  </w:style>
  <w:style w:type="paragraph" w:customStyle="1" w:styleId="BBF059751B0342148828713EC3A73CB7">
    <w:name w:val="BBF059751B0342148828713EC3A73CB7"/>
    <w:rsid w:val="00BC5298"/>
  </w:style>
  <w:style w:type="paragraph" w:customStyle="1" w:styleId="686E7DDFCE414C5597595E06251FE48A">
    <w:name w:val="686E7DDFCE414C5597595E06251FE48A"/>
    <w:rsid w:val="00BC5298"/>
  </w:style>
  <w:style w:type="paragraph" w:customStyle="1" w:styleId="C8BB267D04254467BE0599E715F88E4E">
    <w:name w:val="C8BB267D04254467BE0599E715F88E4E"/>
    <w:rsid w:val="00BC5298"/>
  </w:style>
  <w:style w:type="paragraph" w:customStyle="1" w:styleId="2D2D748C22594855A7B861F6AEC293EC">
    <w:name w:val="2D2D748C22594855A7B861F6AEC293EC"/>
    <w:rsid w:val="00BC5298"/>
  </w:style>
  <w:style w:type="paragraph" w:customStyle="1" w:styleId="9DA9E78198954FE19661EFE7EE62156B">
    <w:name w:val="9DA9E78198954FE19661EFE7EE62156B"/>
    <w:rsid w:val="00BC5298"/>
  </w:style>
  <w:style w:type="paragraph" w:customStyle="1" w:styleId="CC7AF1A8E89F410CB2B1DB36C6BEBEB3">
    <w:name w:val="CC7AF1A8E89F410CB2B1DB36C6BEBEB3"/>
    <w:rsid w:val="00BC5298"/>
  </w:style>
  <w:style w:type="paragraph" w:customStyle="1" w:styleId="C51F76A015084309BD9B2E04CE3459E0">
    <w:name w:val="C51F76A015084309BD9B2E04CE3459E0"/>
    <w:rsid w:val="00BC5298"/>
  </w:style>
  <w:style w:type="paragraph" w:customStyle="1" w:styleId="A6911CD1F82947768AAEF74A3C515627">
    <w:name w:val="A6911CD1F82947768AAEF74A3C515627"/>
    <w:rsid w:val="00BC5298"/>
  </w:style>
  <w:style w:type="paragraph" w:customStyle="1" w:styleId="5F9EDFD1F3A84E268391AB1D00A5C5CB">
    <w:name w:val="5F9EDFD1F3A84E268391AB1D00A5C5CB"/>
    <w:rsid w:val="00BC5298"/>
  </w:style>
  <w:style w:type="paragraph" w:customStyle="1" w:styleId="8D2DF9D33A884B928885DEB9B8A46E6A">
    <w:name w:val="8D2DF9D33A884B928885DEB9B8A46E6A"/>
    <w:rsid w:val="00BC5298"/>
  </w:style>
  <w:style w:type="paragraph" w:customStyle="1" w:styleId="835F8D9910F0490F868AC9A156726863">
    <w:name w:val="835F8D9910F0490F868AC9A156726863"/>
    <w:rsid w:val="00BC5298"/>
  </w:style>
  <w:style w:type="paragraph" w:customStyle="1" w:styleId="96229E68598E4654B3C9D6C09518CDAC">
    <w:name w:val="96229E68598E4654B3C9D6C09518CDAC"/>
    <w:rsid w:val="00BC5298"/>
  </w:style>
  <w:style w:type="paragraph" w:customStyle="1" w:styleId="FC8722D75B7E4D85B435CF1353DD8D4B">
    <w:name w:val="FC8722D75B7E4D85B435CF1353DD8D4B"/>
    <w:rsid w:val="00BC5298"/>
  </w:style>
  <w:style w:type="paragraph" w:customStyle="1" w:styleId="8C86279A61BF448A9BE1BE226FD0C414">
    <w:name w:val="8C86279A61BF448A9BE1BE226FD0C414"/>
    <w:rsid w:val="00BC5298"/>
  </w:style>
  <w:style w:type="paragraph" w:customStyle="1" w:styleId="2F6B10107CC04BF3AEF54DFA29C292D0">
    <w:name w:val="2F6B10107CC04BF3AEF54DFA29C292D0"/>
    <w:rsid w:val="00BC5298"/>
  </w:style>
  <w:style w:type="paragraph" w:customStyle="1" w:styleId="597B91F17B424B65BDFB0A8875FCB209">
    <w:name w:val="597B91F17B424B65BDFB0A8875FCB209"/>
    <w:rsid w:val="00BC5298"/>
  </w:style>
  <w:style w:type="paragraph" w:customStyle="1" w:styleId="162202C5D3B7438F931ADB25E18C8A67">
    <w:name w:val="162202C5D3B7438F931ADB25E18C8A67"/>
    <w:rsid w:val="00BC5298"/>
  </w:style>
  <w:style w:type="paragraph" w:customStyle="1" w:styleId="A6CD3FCAB10C4674A43FD7E93F171532">
    <w:name w:val="A6CD3FCAB10C4674A43FD7E93F171532"/>
    <w:rsid w:val="00BC5298"/>
  </w:style>
  <w:style w:type="paragraph" w:customStyle="1" w:styleId="5DBCCBCF13934F4BA58C9B6145F2A723">
    <w:name w:val="5DBCCBCF13934F4BA58C9B6145F2A723"/>
    <w:rsid w:val="00BC5298"/>
  </w:style>
  <w:style w:type="paragraph" w:customStyle="1" w:styleId="3E74AD0618494AB2AC9144108893BF84">
    <w:name w:val="3E74AD0618494AB2AC9144108893BF84"/>
    <w:rsid w:val="00BC5298"/>
  </w:style>
  <w:style w:type="paragraph" w:customStyle="1" w:styleId="52DED42966AA41F68B3CDFC1918BF3FD">
    <w:name w:val="52DED42966AA41F68B3CDFC1918BF3FD"/>
    <w:rsid w:val="00BC5298"/>
  </w:style>
  <w:style w:type="paragraph" w:customStyle="1" w:styleId="854CFBE8B56349009FBE68171EEAD5AC">
    <w:name w:val="854CFBE8B56349009FBE68171EEAD5AC"/>
    <w:rsid w:val="00BC5298"/>
  </w:style>
  <w:style w:type="paragraph" w:customStyle="1" w:styleId="AF5CDE44DBFB4FFA8F3729D141A03876">
    <w:name w:val="AF5CDE44DBFB4FFA8F3729D141A03876"/>
    <w:rsid w:val="00BC5298"/>
  </w:style>
  <w:style w:type="paragraph" w:customStyle="1" w:styleId="831839ADBCC44CF799FFE631ABD7AF1A">
    <w:name w:val="831839ADBCC44CF799FFE631ABD7AF1A"/>
    <w:rsid w:val="00BC5298"/>
  </w:style>
  <w:style w:type="paragraph" w:customStyle="1" w:styleId="B37BEFB718C7496EAF65492E114E117B">
    <w:name w:val="B37BEFB718C7496EAF65492E114E117B"/>
    <w:rsid w:val="00BC5298"/>
  </w:style>
  <w:style w:type="paragraph" w:customStyle="1" w:styleId="0BE623DF3EC04032B5EC3426CDC48560">
    <w:name w:val="0BE623DF3EC04032B5EC3426CDC48560"/>
    <w:rsid w:val="00BC5298"/>
  </w:style>
  <w:style w:type="paragraph" w:customStyle="1" w:styleId="C07CC4B99EAE40E8931A28E36B7FDBE3">
    <w:name w:val="C07CC4B99EAE40E8931A28E36B7FDBE3"/>
    <w:rsid w:val="00BC5298"/>
    <w:rPr>
      <w:rFonts w:eastAsiaTheme="minorHAnsi"/>
      <w:lang w:eastAsia="en-US"/>
    </w:rPr>
  </w:style>
  <w:style w:type="paragraph" w:customStyle="1" w:styleId="4F81F771206944BB8AE77C4946855D981">
    <w:name w:val="4F81F771206944BB8AE77C4946855D981"/>
    <w:rsid w:val="00BC5298"/>
    <w:rPr>
      <w:rFonts w:eastAsiaTheme="minorHAnsi"/>
      <w:lang w:eastAsia="en-US"/>
    </w:rPr>
  </w:style>
  <w:style w:type="paragraph" w:customStyle="1" w:styleId="CD6CC20F925F4EABB28B89DE2EE6EC591">
    <w:name w:val="CD6CC20F925F4EABB28B89DE2EE6EC591"/>
    <w:rsid w:val="00BC5298"/>
    <w:rPr>
      <w:rFonts w:eastAsiaTheme="minorHAnsi"/>
      <w:lang w:eastAsia="en-US"/>
    </w:rPr>
  </w:style>
  <w:style w:type="paragraph" w:customStyle="1" w:styleId="BBF059751B0342148828713EC3A73CB71">
    <w:name w:val="BBF059751B0342148828713EC3A73CB71"/>
    <w:rsid w:val="00BC5298"/>
    <w:rPr>
      <w:rFonts w:eastAsiaTheme="minorHAnsi"/>
      <w:lang w:eastAsia="en-US"/>
    </w:rPr>
  </w:style>
  <w:style w:type="paragraph" w:customStyle="1" w:styleId="C51F76A015084309BD9B2E04CE3459E01">
    <w:name w:val="C51F76A015084309BD9B2E04CE3459E01"/>
    <w:rsid w:val="00BC5298"/>
    <w:rPr>
      <w:rFonts w:eastAsiaTheme="minorHAnsi"/>
      <w:lang w:eastAsia="en-US"/>
    </w:rPr>
  </w:style>
  <w:style w:type="paragraph" w:customStyle="1" w:styleId="96229E68598E4654B3C9D6C09518CDAC1">
    <w:name w:val="96229E68598E4654B3C9D6C09518CDAC1"/>
    <w:rsid w:val="00BC5298"/>
    <w:rPr>
      <w:rFonts w:eastAsiaTheme="minorHAnsi"/>
      <w:lang w:eastAsia="en-US"/>
    </w:rPr>
  </w:style>
  <w:style w:type="paragraph" w:customStyle="1" w:styleId="FC8722D75B7E4D85B435CF1353DD8D4B1">
    <w:name w:val="FC8722D75B7E4D85B435CF1353DD8D4B1"/>
    <w:rsid w:val="00BC5298"/>
    <w:rPr>
      <w:rFonts w:eastAsiaTheme="minorHAnsi"/>
      <w:lang w:eastAsia="en-US"/>
    </w:rPr>
  </w:style>
  <w:style w:type="paragraph" w:customStyle="1" w:styleId="8C86279A61BF448A9BE1BE226FD0C4141">
    <w:name w:val="8C86279A61BF448A9BE1BE226FD0C4141"/>
    <w:rsid w:val="00BC5298"/>
    <w:rPr>
      <w:rFonts w:eastAsiaTheme="minorHAnsi"/>
      <w:lang w:eastAsia="en-US"/>
    </w:rPr>
  </w:style>
  <w:style w:type="paragraph" w:customStyle="1" w:styleId="162202C5D3B7438F931ADB25E18C8A671">
    <w:name w:val="162202C5D3B7438F931ADB25E18C8A671"/>
    <w:rsid w:val="00BC5298"/>
    <w:rPr>
      <w:rFonts w:eastAsiaTheme="minorHAnsi"/>
      <w:lang w:eastAsia="en-US"/>
    </w:rPr>
  </w:style>
  <w:style w:type="paragraph" w:customStyle="1" w:styleId="A6CD3FCAB10C4674A43FD7E93F1715321">
    <w:name w:val="A6CD3FCAB10C4674A43FD7E93F1715321"/>
    <w:rsid w:val="00BC5298"/>
    <w:rPr>
      <w:rFonts w:eastAsiaTheme="minorHAnsi"/>
      <w:lang w:eastAsia="en-US"/>
    </w:rPr>
  </w:style>
  <w:style w:type="paragraph" w:customStyle="1" w:styleId="5DBCCBCF13934F4BA58C9B6145F2A7231">
    <w:name w:val="5DBCCBCF13934F4BA58C9B6145F2A7231"/>
    <w:rsid w:val="00BC5298"/>
    <w:rPr>
      <w:rFonts w:eastAsiaTheme="minorHAnsi"/>
      <w:lang w:eastAsia="en-US"/>
    </w:rPr>
  </w:style>
  <w:style w:type="paragraph" w:customStyle="1" w:styleId="3E74AD0618494AB2AC9144108893BF841">
    <w:name w:val="3E74AD0618494AB2AC9144108893BF841"/>
    <w:rsid w:val="00BC5298"/>
    <w:rPr>
      <w:rFonts w:eastAsiaTheme="minorHAnsi"/>
      <w:lang w:eastAsia="en-US"/>
    </w:rPr>
  </w:style>
  <w:style w:type="paragraph" w:customStyle="1" w:styleId="52DED42966AA41F68B3CDFC1918BF3FD1">
    <w:name w:val="52DED42966AA41F68B3CDFC1918BF3FD1"/>
    <w:rsid w:val="00BC5298"/>
    <w:rPr>
      <w:rFonts w:eastAsiaTheme="minorHAnsi"/>
      <w:lang w:eastAsia="en-US"/>
    </w:rPr>
  </w:style>
  <w:style w:type="paragraph" w:customStyle="1" w:styleId="854CFBE8B56349009FBE68171EEAD5AC1">
    <w:name w:val="854CFBE8B56349009FBE68171EEAD5AC1"/>
    <w:rsid w:val="00BC5298"/>
    <w:rPr>
      <w:rFonts w:eastAsiaTheme="minorHAnsi"/>
      <w:lang w:eastAsia="en-US"/>
    </w:rPr>
  </w:style>
  <w:style w:type="paragraph" w:customStyle="1" w:styleId="AF5CDE44DBFB4FFA8F3729D141A038761">
    <w:name w:val="AF5CDE44DBFB4FFA8F3729D141A038761"/>
    <w:rsid w:val="00BC5298"/>
    <w:rPr>
      <w:rFonts w:eastAsiaTheme="minorHAnsi"/>
      <w:lang w:eastAsia="en-US"/>
    </w:rPr>
  </w:style>
  <w:style w:type="paragraph" w:customStyle="1" w:styleId="831839ADBCC44CF799FFE631ABD7AF1A1">
    <w:name w:val="831839ADBCC44CF799FFE631ABD7AF1A1"/>
    <w:rsid w:val="00BC5298"/>
    <w:rPr>
      <w:rFonts w:eastAsiaTheme="minorHAnsi"/>
      <w:lang w:eastAsia="en-US"/>
    </w:rPr>
  </w:style>
  <w:style w:type="paragraph" w:customStyle="1" w:styleId="B37BEFB718C7496EAF65492E114E117B1">
    <w:name w:val="B37BEFB718C7496EAF65492E114E117B1"/>
    <w:rsid w:val="00BC5298"/>
    <w:rPr>
      <w:rFonts w:eastAsiaTheme="minorHAnsi"/>
      <w:lang w:eastAsia="en-US"/>
    </w:rPr>
  </w:style>
  <w:style w:type="paragraph" w:customStyle="1" w:styleId="0BE623DF3EC04032B5EC3426CDC485601">
    <w:name w:val="0BE623DF3EC04032B5EC3426CDC485601"/>
    <w:rsid w:val="00BC5298"/>
    <w:rPr>
      <w:rFonts w:eastAsiaTheme="minorHAnsi"/>
      <w:lang w:eastAsia="en-US"/>
    </w:rPr>
  </w:style>
  <w:style w:type="paragraph" w:customStyle="1" w:styleId="DDF2A8918C8D444380440B2D73D352347">
    <w:name w:val="DDF2A8918C8D444380440B2D73D352347"/>
    <w:rsid w:val="00BC5298"/>
    <w:rPr>
      <w:rFonts w:eastAsiaTheme="minorHAnsi"/>
      <w:lang w:eastAsia="en-US"/>
    </w:rPr>
  </w:style>
  <w:style w:type="paragraph" w:customStyle="1" w:styleId="7A39E79487CC402E97064B1D1C8B8C0A7">
    <w:name w:val="7A39E79487CC402E97064B1D1C8B8C0A7"/>
    <w:rsid w:val="00BC5298"/>
    <w:rPr>
      <w:rFonts w:eastAsiaTheme="minorHAnsi"/>
      <w:lang w:eastAsia="en-US"/>
    </w:rPr>
  </w:style>
  <w:style w:type="paragraph" w:customStyle="1" w:styleId="8BA73E3391A84B21AFF2367A665FAC4D7">
    <w:name w:val="8BA73E3391A84B21AFF2367A665FAC4D7"/>
    <w:rsid w:val="00BC5298"/>
    <w:rPr>
      <w:rFonts w:eastAsiaTheme="minorHAnsi"/>
      <w:lang w:eastAsia="en-US"/>
    </w:rPr>
  </w:style>
  <w:style w:type="paragraph" w:customStyle="1" w:styleId="21AC659A4E07491781CA12900F34C80D7">
    <w:name w:val="21AC659A4E07491781CA12900F34C80D7"/>
    <w:rsid w:val="00BC5298"/>
    <w:rPr>
      <w:rFonts w:eastAsiaTheme="minorHAnsi"/>
      <w:lang w:eastAsia="en-US"/>
    </w:rPr>
  </w:style>
  <w:style w:type="paragraph" w:customStyle="1" w:styleId="3AEE8AF061EF4E32A4FB23ED84BCA8FA7">
    <w:name w:val="3AEE8AF061EF4E32A4FB23ED84BCA8FA7"/>
    <w:rsid w:val="00BC5298"/>
    <w:rPr>
      <w:rFonts w:eastAsiaTheme="minorHAnsi"/>
      <w:lang w:eastAsia="en-US"/>
    </w:rPr>
  </w:style>
  <w:style w:type="paragraph" w:customStyle="1" w:styleId="1FADB138BE444493B15731177D644E257">
    <w:name w:val="1FADB138BE444493B15731177D644E257"/>
    <w:rsid w:val="00BC5298"/>
    <w:rPr>
      <w:rFonts w:eastAsiaTheme="minorHAnsi"/>
      <w:lang w:eastAsia="en-US"/>
    </w:rPr>
  </w:style>
  <w:style w:type="paragraph" w:customStyle="1" w:styleId="DEC54FAA8F194C298FEFD1B9B94677B47">
    <w:name w:val="DEC54FAA8F194C298FEFD1B9B94677B47"/>
    <w:rsid w:val="00BC5298"/>
    <w:rPr>
      <w:rFonts w:eastAsiaTheme="minorHAnsi"/>
      <w:lang w:eastAsia="en-US"/>
    </w:rPr>
  </w:style>
  <w:style w:type="paragraph" w:customStyle="1" w:styleId="A827BDF6EF524C25A2A535D8AF57E42F7">
    <w:name w:val="A827BDF6EF524C25A2A535D8AF57E42F7"/>
    <w:rsid w:val="00BC5298"/>
    <w:rPr>
      <w:rFonts w:eastAsiaTheme="minorHAnsi"/>
      <w:lang w:eastAsia="en-US"/>
    </w:rPr>
  </w:style>
  <w:style w:type="paragraph" w:customStyle="1" w:styleId="A781A80196FD463BA698C7D9093E8D0E7">
    <w:name w:val="A781A80196FD463BA698C7D9093E8D0E7"/>
    <w:rsid w:val="00BC5298"/>
    <w:rPr>
      <w:rFonts w:eastAsiaTheme="minorHAnsi"/>
      <w:lang w:eastAsia="en-US"/>
    </w:rPr>
  </w:style>
  <w:style w:type="paragraph" w:customStyle="1" w:styleId="54C21EDF5EDE4A3EAD5C0145B35874DA7">
    <w:name w:val="54C21EDF5EDE4A3EAD5C0145B35874DA7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7">
    <w:name w:val="3045173C35BF414698A5FBEFAE3DAA6A7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7">
    <w:name w:val="23224932C45D4D1887B9F2E1C124DA3E7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7">
    <w:name w:val="CDCF90845BC7499596441FE44A893A097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7">
    <w:name w:val="B496DDFA113D437D8C3B397FB160FFB97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7">
    <w:name w:val="9BA4844846F24B19963083FAE79944D97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7">
    <w:name w:val="B126F33908D3498CAA32A080D655F7B87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7">
    <w:name w:val="CDD2D573EE7048238802A5A4585E863E7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07CC4B99EAE40E8931A28E36B7FDBE31">
    <w:name w:val="C07CC4B99EAE40E8931A28E36B7FDBE31"/>
    <w:rsid w:val="00BC5298"/>
    <w:rPr>
      <w:rFonts w:eastAsiaTheme="minorHAnsi"/>
      <w:lang w:eastAsia="en-US"/>
    </w:rPr>
  </w:style>
  <w:style w:type="paragraph" w:customStyle="1" w:styleId="4F81F771206944BB8AE77C4946855D982">
    <w:name w:val="4F81F771206944BB8AE77C4946855D982"/>
    <w:rsid w:val="00BC5298"/>
    <w:rPr>
      <w:rFonts w:eastAsiaTheme="minorHAnsi"/>
      <w:lang w:eastAsia="en-US"/>
    </w:rPr>
  </w:style>
  <w:style w:type="paragraph" w:customStyle="1" w:styleId="CD6CC20F925F4EABB28B89DE2EE6EC592">
    <w:name w:val="CD6CC20F925F4EABB28B89DE2EE6EC592"/>
    <w:rsid w:val="00BC5298"/>
    <w:rPr>
      <w:rFonts w:eastAsiaTheme="minorHAnsi"/>
      <w:lang w:eastAsia="en-US"/>
    </w:rPr>
  </w:style>
  <w:style w:type="paragraph" w:customStyle="1" w:styleId="BBF059751B0342148828713EC3A73CB72">
    <w:name w:val="BBF059751B0342148828713EC3A73CB72"/>
    <w:rsid w:val="00BC5298"/>
    <w:rPr>
      <w:rFonts w:eastAsiaTheme="minorHAnsi"/>
      <w:lang w:eastAsia="en-US"/>
    </w:rPr>
  </w:style>
  <w:style w:type="paragraph" w:customStyle="1" w:styleId="C51F76A015084309BD9B2E04CE3459E02">
    <w:name w:val="C51F76A015084309BD9B2E04CE3459E02"/>
    <w:rsid w:val="00BC5298"/>
    <w:rPr>
      <w:rFonts w:eastAsiaTheme="minorHAnsi"/>
      <w:lang w:eastAsia="en-US"/>
    </w:rPr>
  </w:style>
  <w:style w:type="paragraph" w:customStyle="1" w:styleId="96229E68598E4654B3C9D6C09518CDAC2">
    <w:name w:val="96229E68598E4654B3C9D6C09518CDAC2"/>
    <w:rsid w:val="00BC5298"/>
    <w:rPr>
      <w:rFonts w:eastAsiaTheme="minorHAnsi"/>
      <w:lang w:eastAsia="en-US"/>
    </w:rPr>
  </w:style>
  <w:style w:type="paragraph" w:customStyle="1" w:styleId="FC8722D75B7E4D85B435CF1353DD8D4B2">
    <w:name w:val="FC8722D75B7E4D85B435CF1353DD8D4B2"/>
    <w:rsid w:val="00BC5298"/>
    <w:rPr>
      <w:rFonts w:eastAsiaTheme="minorHAnsi"/>
      <w:lang w:eastAsia="en-US"/>
    </w:rPr>
  </w:style>
  <w:style w:type="paragraph" w:customStyle="1" w:styleId="8C86279A61BF448A9BE1BE226FD0C4142">
    <w:name w:val="8C86279A61BF448A9BE1BE226FD0C4142"/>
    <w:rsid w:val="00BC5298"/>
    <w:rPr>
      <w:rFonts w:eastAsiaTheme="minorHAnsi"/>
      <w:lang w:eastAsia="en-US"/>
    </w:rPr>
  </w:style>
  <w:style w:type="paragraph" w:customStyle="1" w:styleId="162202C5D3B7438F931ADB25E18C8A672">
    <w:name w:val="162202C5D3B7438F931ADB25E18C8A672"/>
    <w:rsid w:val="00BC5298"/>
    <w:rPr>
      <w:rFonts w:eastAsiaTheme="minorHAnsi"/>
      <w:lang w:eastAsia="en-US"/>
    </w:rPr>
  </w:style>
  <w:style w:type="paragraph" w:customStyle="1" w:styleId="A6CD3FCAB10C4674A43FD7E93F1715322">
    <w:name w:val="A6CD3FCAB10C4674A43FD7E93F1715322"/>
    <w:rsid w:val="00BC5298"/>
    <w:rPr>
      <w:rFonts w:eastAsiaTheme="minorHAnsi"/>
      <w:lang w:eastAsia="en-US"/>
    </w:rPr>
  </w:style>
  <w:style w:type="paragraph" w:customStyle="1" w:styleId="5DBCCBCF13934F4BA58C9B6145F2A7232">
    <w:name w:val="5DBCCBCF13934F4BA58C9B6145F2A7232"/>
    <w:rsid w:val="00BC5298"/>
    <w:rPr>
      <w:rFonts w:eastAsiaTheme="minorHAnsi"/>
      <w:lang w:eastAsia="en-US"/>
    </w:rPr>
  </w:style>
  <w:style w:type="paragraph" w:customStyle="1" w:styleId="3E74AD0618494AB2AC9144108893BF842">
    <w:name w:val="3E74AD0618494AB2AC9144108893BF842"/>
    <w:rsid w:val="00BC5298"/>
    <w:rPr>
      <w:rFonts w:eastAsiaTheme="minorHAnsi"/>
      <w:lang w:eastAsia="en-US"/>
    </w:rPr>
  </w:style>
  <w:style w:type="paragraph" w:customStyle="1" w:styleId="52DED42966AA41F68B3CDFC1918BF3FD2">
    <w:name w:val="52DED42966AA41F68B3CDFC1918BF3FD2"/>
    <w:rsid w:val="00BC5298"/>
    <w:rPr>
      <w:rFonts w:eastAsiaTheme="minorHAnsi"/>
      <w:lang w:eastAsia="en-US"/>
    </w:rPr>
  </w:style>
  <w:style w:type="paragraph" w:customStyle="1" w:styleId="854CFBE8B56349009FBE68171EEAD5AC2">
    <w:name w:val="854CFBE8B56349009FBE68171EEAD5AC2"/>
    <w:rsid w:val="00BC5298"/>
    <w:rPr>
      <w:rFonts w:eastAsiaTheme="minorHAnsi"/>
      <w:lang w:eastAsia="en-US"/>
    </w:rPr>
  </w:style>
  <w:style w:type="paragraph" w:customStyle="1" w:styleId="AF5CDE44DBFB4FFA8F3729D141A038762">
    <w:name w:val="AF5CDE44DBFB4FFA8F3729D141A038762"/>
    <w:rsid w:val="00BC5298"/>
    <w:rPr>
      <w:rFonts w:eastAsiaTheme="minorHAnsi"/>
      <w:lang w:eastAsia="en-US"/>
    </w:rPr>
  </w:style>
  <w:style w:type="paragraph" w:customStyle="1" w:styleId="831839ADBCC44CF799FFE631ABD7AF1A2">
    <w:name w:val="831839ADBCC44CF799FFE631ABD7AF1A2"/>
    <w:rsid w:val="00BC5298"/>
    <w:rPr>
      <w:rFonts w:eastAsiaTheme="minorHAnsi"/>
      <w:lang w:eastAsia="en-US"/>
    </w:rPr>
  </w:style>
  <w:style w:type="paragraph" w:customStyle="1" w:styleId="B37BEFB718C7496EAF65492E114E117B2">
    <w:name w:val="B37BEFB718C7496EAF65492E114E117B2"/>
    <w:rsid w:val="00BC5298"/>
    <w:rPr>
      <w:rFonts w:eastAsiaTheme="minorHAnsi"/>
      <w:lang w:eastAsia="en-US"/>
    </w:rPr>
  </w:style>
  <w:style w:type="paragraph" w:customStyle="1" w:styleId="0BE623DF3EC04032B5EC3426CDC485602">
    <w:name w:val="0BE623DF3EC04032B5EC3426CDC485602"/>
    <w:rsid w:val="00BC5298"/>
    <w:rPr>
      <w:rFonts w:eastAsiaTheme="minorHAnsi"/>
      <w:lang w:eastAsia="en-US"/>
    </w:rPr>
  </w:style>
  <w:style w:type="paragraph" w:customStyle="1" w:styleId="52E97BE7C2B446D3B2ADEF3D0D747E07">
    <w:name w:val="52E97BE7C2B446D3B2ADEF3D0D747E07"/>
    <w:rsid w:val="00BC5298"/>
    <w:rPr>
      <w:rFonts w:eastAsiaTheme="minorHAnsi"/>
      <w:lang w:eastAsia="en-US"/>
    </w:rPr>
  </w:style>
  <w:style w:type="paragraph" w:customStyle="1" w:styleId="DDF2A8918C8D444380440B2D73D352348">
    <w:name w:val="DDF2A8918C8D444380440B2D73D352348"/>
    <w:rsid w:val="00BC5298"/>
    <w:rPr>
      <w:rFonts w:eastAsiaTheme="minorHAnsi"/>
      <w:lang w:eastAsia="en-US"/>
    </w:rPr>
  </w:style>
  <w:style w:type="paragraph" w:customStyle="1" w:styleId="7A39E79487CC402E97064B1D1C8B8C0A8">
    <w:name w:val="7A39E79487CC402E97064B1D1C8B8C0A8"/>
    <w:rsid w:val="00BC5298"/>
    <w:rPr>
      <w:rFonts w:eastAsiaTheme="minorHAnsi"/>
      <w:lang w:eastAsia="en-US"/>
    </w:rPr>
  </w:style>
  <w:style w:type="paragraph" w:customStyle="1" w:styleId="8BA73E3391A84B21AFF2367A665FAC4D8">
    <w:name w:val="8BA73E3391A84B21AFF2367A665FAC4D8"/>
    <w:rsid w:val="00BC5298"/>
    <w:rPr>
      <w:rFonts w:eastAsiaTheme="minorHAnsi"/>
      <w:lang w:eastAsia="en-US"/>
    </w:rPr>
  </w:style>
  <w:style w:type="paragraph" w:customStyle="1" w:styleId="21AC659A4E07491781CA12900F34C80D8">
    <w:name w:val="21AC659A4E07491781CA12900F34C80D8"/>
    <w:rsid w:val="00BC5298"/>
    <w:rPr>
      <w:rFonts w:eastAsiaTheme="minorHAnsi"/>
      <w:lang w:eastAsia="en-US"/>
    </w:rPr>
  </w:style>
  <w:style w:type="paragraph" w:customStyle="1" w:styleId="3AEE8AF061EF4E32A4FB23ED84BCA8FA8">
    <w:name w:val="3AEE8AF061EF4E32A4FB23ED84BCA8FA8"/>
    <w:rsid w:val="00BC5298"/>
    <w:rPr>
      <w:rFonts w:eastAsiaTheme="minorHAnsi"/>
      <w:lang w:eastAsia="en-US"/>
    </w:rPr>
  </w:style>
  <w:style w:type="paragraph" w:customStyle="1" w:styleId="1FADB138BE444493B15731177D644E258">
    <w:name w:val="1FADB138BE444493B15731177D644E258"/>
    <w:rsid w:val="00BC5298"/>
    <w:rPr>
      <w:rFonts w:eastAsiaTheme="minorHAnsi"/>
      <w:lang w:eastAsia="en-US"/>
    </w:rPr>
  </w:style>
  <w:style w:type="paragraph" w:customStyle="1" w:styleId="DEC54FAA8F194C298FEFD1B9B94677B48">
    <w:name w:val="DEC54FAA8F194C298FEFD1B9B94677B48"/>
    <w:rsid w:val="00BC5298"/>
    <w:rPr>
      <w:rFonts w:eastAsiaTheme="minorHAnsi"/>
      <w:lang w:eastAsia="en-US"/>
    </w:rPr>
  </w:style>
  <w:style w:type="paragraph" w:customStyle="1" w:styleId="A827BDF6EF524C25A2A535D8AF57E42F8">
    <w:name w:val="A827BDF6EF524C25A2A535D8AF57E42F8"/>
    <w:rsid w:val="00BC5298"/>
    <w:rPr>
      <w:rFonts w:eastAsiaTheme="minorHAnsi"/>
      <w:lang w:eastAsia="en-US"/>
    </w:rPr>
  </w:style>
  <w:style w:type="paragraph" w:customStyle="1" w:styleId="A781A80196FD463BA698C7D9093E8D0E8">
    <w:name w:val="A781A80196FD463BA698C7D9093E8D0E8"/>
    <w:rsid w:val="00BC5298"/>
    <w:rPr>
      <w:rFonts w:eastAsiaTheme="minorHAnsi"/>
      <w:lang w:eastAsia="en-US"/>
    </w:rPr>
  </w:style>
  <w:style w:type="paragraph" w:customStyle="1" w:styleId="54C21EDF5EDE4A3EAD5C0145B35874DA8">
    <w:name w:val="54C21EDF5EDE4A3EAD5C0145B35874DA8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8">
    <w:name w:val="3045173C35BF414698A5FBEFAE3DAA6A8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8">
    <w:name w:val="23224932C45D4D1887B9F2E1C124DA3E8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8">
    <w:name w:val="CDCF90845BC7499596441FE44A893A098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8">
    <w:name w:val="B496DDFA113D437D8C3B397FB160FFB98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8">
    <w:name w:val="9BA4844846F24B19963083FAE79944D98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8">
    <w:name w:val="B126F33908D3498CAA32A080D655F7B88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8">
    <w:name w:val="CDD2D573EE7048238802A5A4585E863E8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07CC4B99EAE40E8931A28E36B7FDBE32">
    <w:name w:val="C07CC4B99EAE40E8931A28E36B7FDBE32"/>
    <w:rsid w:val="00BC5298"/>
    <w:rPr>
      <w:rFonts w:eastAsiaTheme="minorHAnsi"/>
      <w:lang w:eastAsia="en-US"/>
    </w:rPr>
  </w:style>
  <w:style w:type="paragraph" w:customStyle="1" w:styleId="4F81F771206944BB8AE77C4946855D983">
    <w:name w:val="4F81F771206944BB8AE77C4946855D983"/>
    <w:rsid w:val="00BC5298"/>
    <w:rPr>
      <w:rFonts w:eastAsiaTheme="minorHAnsi"/>
      <w:lang w:eastAsia="en-US"/>
    </w:rPr>
  </w:style>
  <w:style w:type="paragraph" w:customStyle="1" w:styleId="CD6CC20F925F4EABB28B89DE2EE6EC593">
    <w:name w:val="CD6CC20F925F4EABB28B89DE2EE6EC593"/>
    <w:rsid w:val="00BC5298"/>
    <w:rPr>
      <w:rFonts w:eastAsiaTheme="minorHAnsi"/>
      <w:lang w:eastAsia="en-US"/>
    </w:rPr>
  </w:style>
  <w:style w:type="paragraph" w:customStyle="1" w:styleId="BBF059751B0342148828713EC3A73CB73">
    <w:name w:val="BBF059751B0342148828713EC3A73CB73"/>
    <w:rsid w:val="00BC5298"/>
    <w:rPr>
      <w:rFonts w:eastAsiaTheme="minorHAnsi"/>
      <w:lang w:eastAsia="en-US"/>
    </w:rPr>
  </w:style>
  <w:style w:type="paragraph" w:customStyle="1" w:styleId="C51F76A015084309BD9B2E04CE3459E03">
    <w:name w:val="C51F76A015084309BD9B2E04CE3459E03"/>
    <w:rsid w:val="00BC5298"/>
    <w:rPr>
      <w:rFonts w:eastAsiaTheme="minorHAnsi"/>
      <w:lang w:eastAsia="en-US"/>
    </w:rPr>
  </w:style>
  <w:style w:type="paragraph" w:customStyle="1" w:styleId="96229E68598E4654B3C9D6C09518CDAC3">
    <w:name w:val="96229E68598E4654B3C9D6C09518CDAC3"/>
    <w:rsid w:val="00BC5298"/>
    <w:rPr>
      <w:rFonts w:eastAsiaTheme="minorHAnsi"/>
      <w:lang w:eastAsia="en-US"/>
    </w:rPr>
  </w:style>
  <w:style w:type="paragraph" w:customStyle="1" w:styleId="FC8722D75B7E4D85B435CF1353DD8D4B3">
    <w:name w:val="FC8722D75B7E4D85B435CF1353DD8D4B3"/>
    <w:rsid w:val="00BC5298"/>
    <w:rPr>
      <w:rFonts w:eastAsiaTheme="minorHAnsi"/>
      <w:lang w:eastAsia="en-US"/>
    </w:rPr>
  </w:style>
  <w:style w:type="paragraph" w:customStyle="1" w:styleId="8C86279A61BF448A9BE1BE226FD0C4143">
    <w:name w:val="8C86279A61BF448A9BE1BE226FD0C4143"/>
    <w:rsid w:val="00BC5298"/>
    <w:rPr>
      <w:rFonts w:eastAsiaTheme="minorHAnsi"/>
      <w:lang w:eastAsia="en-US"/>
    </w:rPr>
  </w:style>
  <w:style w:type="paragraph" w:customStyle="1" w:styleId="162202C5D3B7438F931ADB25E18C8A673">
    <w:name w:val="162202C5D3B7438F931ADB25E18C8A673"/>
    <w:rsid w:val="00BC5298"/>
    <w:rPr>
      <w:rFonts w:eastAsiaTheme="minorHAnsi"/>
      <w:lang w:eastAsia="en-US"/>
    </w:rPr>
  </w:style>
  <w:style w:type="paragraph" w:customStyle="1" w:styleId="A6CD3FCAB10C4674A43FD7E93F1715323">
    <w:name w:val="A6CD3FCAB10C4674A43FD7E93F1715323"/>
    <w:rsid w:val="00BC5298"/>
    <w:rPr>
      <w:rFonts w:eastAsiaTheme="minorHAnsi"/>
      <w:lang w:eastAsia="en-US"/>
    </w:rPr>
  </w:style>
  <w:style w:type="paragraph" w:customStyle="1" w:styleId="5DBCCBCF13934F4BA58C9B6145F2A7233">
    <w:name w:val="5DBCCBCF13934F4BA58C9B6145F2A7233"/>
    <w:rsid w:val="00BC5298"/>
    <w:rPr>
      <w:rFonts w:eastAsiaTheme="minorHAnsi"/>
      <w:lang w:eastAsia="en-US"/>
    </w:rPr>
  </w:style>
  <w:style w:type="paragraph" w:customStyle="1" w:styleId="3E74AD0618494AB2AC9144108893BF843">
    <w:name w:val="3E74AD0618494AB2AC9144108893BF843"/>
    <w:rsid w:val="00BC5298"/>
    <w:rPr>
      <w:rFonts w:eastAsiaTheme="minorHAnsi"/>
      <w:lang w:eastAsia="en-US"/>
    </w:rPr>
  </w:style>
  <w:style w:type="paragraph" w:customStyle="1" w:styleId="52DED42966AA41F68B3CDFC1918BF3FD3">
    <w:name w:val="52DED42966AA41F68B3CDFC1918BF3FD3"/>
    <w:rsid w:val="00BC5298"/>
    <w:rPr>
      <w:rFonts w:eastAsiaTheme="minorHAnsi"/>
      <w:lang w:eastAsia="en-US"/>
    </w:rPr>
  </w:style>
  <w:style w:type="paragraph" w:customStyle="1" w:styleId="854CFBE8B56349009FBE68171EEAD5AC3">
    <w:name w:val="854CFBE8B56349009FBE68171EEAD5AC3"/>
    <w:rsid w:val="00BC5298"/>
    <w:rPr>
      <w:rFonts w:eastAsiaTheme="minorHAnsi"/>
      <w:lang w:eastAsia="en-US"/>
    </w:rPr>
  </w:style>
  <w:style w:type="paragraph" w:customStyle="1" w:styleId="AF5CDE44DBFB4FFA8F3729D141A038763">
    <w:name w:val="AF5CDE44DBFB4FFA8F3729D141A038763"/>
    <w:rsid w:val="00BC5298"/>
    <w:rPr>
      <w:rFonts w:eastAsiaTheme="minorHAnsi"/>
      <w:lang w:eastAsia="en-US"/>
    </w:rPr>
  </w:style>
  <w:style w:type="paragraph" w:customStyle="1" w:styleId="831839ADBCC44CF799FFE631ABD7AF1A3">
    <w:name w:val="831839ADBCC44CF799FFE631ABD7AF1A3"/>
    <w:rsid w:val="00BC5298"/>
    <w:rPr>
      <w:rFonts w:eastAsiaTheme="minorHAnsi"/>
      <w:lang w:eastAsia="en-US"/>
    </w:rPr>
  </w:style>
  <w:style w:type="paragraph" w:customStyle="1" w:styleId="B37BEFB718C7496EAF65492E114E117B3">
    <w:name w:val="B37BEFB718C7496EAF65492E114E117B3"/>
    <w:rsid w:val="00BC5298"/>
    <w:rPr>
      <w:rFonts w:eastAsiaTheme="minorHAnsi"/>
      <w:lang w:eastAsia="en-US"/>
    </w:rPr>
  </w:style>
  <w:style w:type="paragraph" w:customStyle="1" w:styleId="0BE623DF3EC04032B5EC3426CDC485603">
    <w:name w:val="0BE623DF3EC04032B5EC3426CDC485603"/>
    <w:rsid w:val="00BC5298"/>
    <w:rPr>
      <w:rFonts w:eastAsiaTheme="minorHAnsi"/>
      <w:lang w:eastAsia="en-US"/>
    </w:rPr>
  </w:style>
  <w:style w:type="paragraph" w:customStyle="1" w:styleId="C979F3DC73594D2E95C40934F88CF374">
    <w:name w:val="C979F3DC73594D2E95C40934F88CF374"/>
    <w:rsid w:val="00BC5298"/>
    <w:rPr>
      <w:rFonts w:eastAsiaTheme="minorHAnsi"/>
      <w:lang w:eastAsia="en-US"/>
    </w:rPr>
  </w:style>
  <w:style w:type="paragraph" w:customStyle="1" w:styleId="BD813B9AE752476A876F11796E1141E8">
    <w:name w:val="BD813B9AE752476A876F11796E1141E8"/>
    <w:rsid w:val="00BC5298"/>
    <w:rPr>
      <w:rFonts w:eastAsiaTheme="minorHAnsi"/>
      <w:lang w:eastAsia="en-US"/>
    </w:rPr>
  </w:style>
  <w:style w:type="paragraph" w:customStyle="1" w:styleId="6859C39EE5F34748A4EE66DB376FA3D3">
    <w:name w:val="6859C39EE5F34748A4EE66DB376FA3D3"/>
    <w:rsid w:val="00BC5298"/>
    <w:rPr>
      <w:rFonts w:eastAsiaTheme="minorHAnsi"/>
      <w:lang w:eastAsia="en-US"/>
    </w:rPr>
  </w:style>
  <w:style w:type="paragraph" w:customStyle="1" w:styleId="DDF2A8918C8D444380440B2D73D352349">
    <w:name w:val="DDF2A8918C8D444380440B2D73D352349"/>
    <w:rsid w:val="00BC5298"/>
    <w:rPr>
      <w:rFonts w:eastAsiaTheme="minorHAnsi"/>
      <w:lang w:eastAsia="en-US"/>
    </w:rPr>
  </w:style>
  <w:style w:type="paragraph" w:customStyle="1" w:styleId="7A39E79487CC402E97064B1D1C8B8C0A9">
    <w:name w:val="7A39E79487CC402E97064B1D1C8B8C0A9"/>
    <w:rsid w:val="00BC5298"/>
    <w:rPr>
      <w:rFonts w:eastAsiaTheme="minorHAnsi"/>
      <w:lang w:eastAsia="en-US"/>
    </w:rPr>
  </w:style>
  <w:style w:type="paragraph" w:customStyle="1" w:styleId="8BA73E3391A84B21AFF2367A665FAC4D9">
    <w:name w:val="8BA73E3391A84B21AFF2367A665FAC4D9"/>
    <w:rsid w:val="00BC5298"/>
    <w:rPr>
      <w:rFonts w:eastAsiaTheme="minorHAnsi"/>
      <w:lang w:eastAsia="en-US"/>
    </w:rPr>
  </w:style>
  <w:style w:type="paragraph" w:customStyle="1" w:styleId="21AC659A4E07491781CA12900F34C80D9">
    <w:name w:val="21AC659A4E07491781CA12900F34C80D9"/>
    <w:rsid w:val="00BC5298"/>
    <w:rPr>
      <w:rFonts w:eastAsiaTheme="minorHAnsi"/>
      <w:lang w:eastAsia="en-US"/>
    </w:rPr>
  </w:style>
  <w:style w:type="paragraph" w:customStyle="1" w:styleId="3AEE8AF061EF4E32A4FB23ED84BCA8FA9">
    <w:name w:val="3AEE8AF061EF4E32A4FB23ED84BCA8FA9"/>
    <w:rsid w:val="00BC5298"/>
    <w:rPr>
      <w:rFonts w:eastAsiaTheme="minorHAnsi"/>
      <w:lang w:eastAsia="en-US"/>
    </w:rPr>
  </w:style>
  <w:style w:type="paragraph" w:customStyle="1" w:styleId="1FADB138BE444493B15731177D644E259">
    <w:name w:val="1FADB138BE444493B15731177D644E259"/>
    <w:rsid w:val="00BC5298"/>
    <w:rPr>
      <w:rFonts w:eastAsiaTheme="minorHAnsi"/>
      <w:lang w:eastAsia="en-US"/>
    </w:rPr>
  </w:style>
  <w:style w:type="paragraph" w:customStyle="1" w:styleId="DEC54FAA8F194C298FEFD1B9B94677B49">
    <w:name w:val="DEC54FAA8F194C298FEFD1B9B94677B49"/>
    <w:rsid w:val="00BC5298"/>
    <w:rPr>
      <w:rFonts w:eastAsiaTheme="minorHAnsi"/>
      <w:lang w:eastAsia="en-US"/>
    </w:rPr>
  </w:style>
  <w:style w:type="paragraph" w:customStyle="1" w:styleId="A827BDF6EF524C25A2A535D8AF57E42F9">
    <w:name w:val="A827BDF6EF524C25A2A535D8AF57E42F9"/>
    <w:rsid w:val="00BC5298"/>
    <w:rPr>
      <w:rFonts w:eastAsiaTheme="minorHAnsi"/>
      <w:lang w:eastAsia="en-US"/>
    </w:rPr>
  </w:style>
  <w:style w:type="paragraph" w:customStyle="1" w:styleId="A781A80196FD463BA698C7D9093E8D0E9">
    <w:name w:val="A781A80196FD463BA698C7D9093E8D0E9"/>
    <w:rsid w:val="00BC5298"/>
    <w:rPr>
      <w:rFonts w:eastAsiaTheme="minorHAnsi"/>
      <w:lang w:eastAsia="en-US"/>
    </w:rPr>
  </w:style>
  <w:style w:type="paragraph" w:customStyle="1" w:styleId="54C21EDF5EDE4A3EAD5C0145B35874DA9">
    <w:name w:val="54C21EDF5EDE4A3EAD5C0145B35874DA9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3045173C35BF414698A5FBEFAE3DAA6A9">
    <w:name w:val="3045173C35BF414698A5FBEFAE3DAA6A9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23224932C45D4D1887B9F2E1C124DA3E9">
    <w:name w:val="23224932C45D4D1887B9F2E1C124DA3E9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CF90845BC7499596441FE44A893A099">
    <w:name w:val="CDCF90845BC7499596441FE44A893A099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496DDFA113D437D8C3B397FB160FFB99">
    <w:name w:val="B496DDFA113D437D8C3B397FB160FFB99"/>
    <w:rsid w:val="00BC5298"/>
    <w:pPr>
      <w:spacing w:after="0" w:line="240" w:lineRule="auto"/>
    </w:pPr>
    <w:rPr>
      <w:rFonts w:eastAsiaTheme="minorHAnsi"/>
      <w:lang w:eastAsia="en-US"/>
    </w:rPr>
  </w:style>
  <w:style w:type="paragraph" w:customStyle="1" w:styleId="9BA4844846F24B19963083FAE79944D99">
    <w:name w:val="9BA4844846F24B19963083FAE79944D99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126F33908D3498CAA32A080D655F7B89">
    <w:name w:val="B126F33908D3498CAA32A080D655F7B89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DD2D573EE7048238802A5A4585E863E9">
    <w:name w:val="CDD2D573EE7048238802A5A4585E863E9"/>
    <w:rsid w:val="00BC5298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C8F1AE4C077043C8AE48FB308324A1BE">
    <w:name w:val="C8F1AE4C077043C8AE48FB308324A1BE"/>
    <w:rsid w:val="00BC5298"/>
  </w:style>
  <w:style w:type="paragraph" w:customStyle="1" w:styleId="576200694A184225B54741B4EC2DC597">
    <w:name w:val="576200694A184225B54741B4EC2DC597"/>
    <w:rsid w:val="00BC5298"/>
  </w:style>
  <w:style w:type="paragraph" w:customStyle="1" w:styleId="910115B565FF4907B02D54DF877D8D15">
    <w:name w:val="910115B565FF4907B02D54DF877D8D15"/>
    <w:rsid w:val="00BC5298"/>
  </w:style>
  <w:style w:type="paragraph" w:customStyle="1" w:styleId="9F9F4C076B23479198F65B7BD077B3B5">
    <w:name w:val="9F9F4C076B23479198F65B7BD077B3B5"/>
    <w:rsid w:val="00BC5298"/>
  </w:style>
  <w:style w:type="paragraph" w:customStyle="1" w:styleId="14D0C9E429D9401FB83DB1532EAC09EA">
    <w:name w:val="14D0C9E429D9401FB83DB1532EAC09EA"/>
    <w:rsid w:val="00BC5298"/>
  </w:style>
  <w:style w:type="paragraph" w:customStyle="1" w:styleId="9EC1BEFC48BB445283A739F9700D8827">
    <w:name w:val="9EC1BEFC48BB445283A739F9700D8827"/>
    <w:rsid w:val="00BC5298"/>
  </w:style>
  <w:style w:type="paragraph" w:customStyle="1" w:styleId="3024E3D830EC4360916FA61C5D750BE8">
    <w:name w:val="3024E3D830EC4360916FA61C5D750BE8"/>
    <w:rsid w:val="00BC5298"/>
  </w:style>
  <w:style w:type="paragraph" w:customStyle="1" w:styleId="D20D20BECD044BFA888EC97816644E8C">
    <w:name w:val="D20D20BECD044BFA888EC97816644E8C"/>
    <w:rsid w:val="00BC5298"/>
  </w:style>
  <w:style w:type="paragraph" w:customStyle="1" w:styleId="F8D1B43D2AAE453AA1652377A9D1506E">
    <w:name w:val="F8D1B43D2AAE453AA1652377A9D1506E"/>
    <w:rsid w:val="00BC5298"/>
  </w:style>
  <w:style w:type="paragraph" w:customStyle="1" w:styleId="27AD34EE32AE446180D8001F1FA16800">
    <w:name w:val="27AD34EE32AE446180D8001F1FA16800"/>
    <w:rsid w:val="00BC5298"/>
  </w:style>
  <w:style w:type="paragraph" w:customStyle="1" w:styleId="41A43BAA49BB49749498EEEC9B97A597">
    <w:name w:val="41A43BAA49BB49749498EEEC9B97A597"/>
    <w:rsid w:val="00BC5298"/>
  </w:style>
  <w:style w:type="paragraph" w:customStyle="1" w:styleId="6BB4E2AC19B7429981338858A9FC8C6C">
    <w:name w:val="6BB4E2AC19B7429981338858A9FC8C6C"/>
    <w:rsid w:val="00BC5298"/>
  </w:style>
  <w:style w:type="paragraph" w:customStyle="1" w:styleId="77F454EB3B5D450695C2B2F98885AB1F">
    <w:name w:val="77F454EB3B5D450695C2B2F98885AB1F"/>
    <w:rsid w:val="00BC5298"/>
  </w:style>
  <w:style w:type="paragraph" w:customStyle="1" w:styleId="D6EE681F5D5E4A9EA5DEBA1EF0B6703B">
    <w:name w:val="D6EE681F5D5E4A9EA5DEBA1EF0B6703B"/>
    <w:rsid w:val="00BC5298"/>
  </w:style>
  <w:style w:type="paragraph" w:customStyle="1" w:styleId="380C621CB43A41D2BAD678359E6E26A5">
    <w:name w:val="380C621CB43A41D2BAD678359E6E26A5"/>
    <w:rsid w:val="00BC5298"/>
  </w:style>
  <w:style w:type="paragraph" w:customStyle="1" w:styleId="A410F60B011B4D0A95FACAEBC8DF46D4">
    <w:name w:val="A410F60B011B4D0A95FACAEBC8DF46D4"/>
    <w:rsid w:val="00BC5298"/>
  </w:style>
  <w:style w:type="paragraph" w:customStyle="1" w:styleId="CE0F0C595B6E4199BACDE6BA55E30857">
    <w:name w:val="CE0F0C595B6E4199BACDE6BA55E30857"/>
    <w:rsid w:val="00BC5298"/>
  </w:style>
  <w:style w:type="paragraph" w:customStyle="1" w:styleId="3E2F572BF14B421E8BFE9735310AE11D">
    <w:name w:val="3E2F572BF14B421E8BFE9735310AE11D"/>
    <w:rsid w:val="00BC5298"/>
  </w:style>
  <w:style w:type="paragraph" w:customStyle="1" w:styleId="E6A1480DE08145C8ABF6BDFA7EBFFA73">
    <w:name w:val="E6A1480DE08145C8ABF6BDFA7EBFFA73"/>
    <w:rsid w:val="00BC5298"/>
  </w:style>
  <w:style w:type="paragraph" w:customStyle="1" w:styleId="4E5FBE2673664AD798D036C8E1C65B41">
    <w:name w:val="4E5FBE2673664AD798D036C8E1C65B41"/>
    <w:rsid w:val="00BC5298"/>
  </w:style>
  <w:style w:type="paragraph" w:customStyle="1" w:styleId="0F61650C20CC4BA3B9C42A3C7FDB7F1B">
    <w:name w:val="0F61650C20CC4BA3B9C42A3C7FDB7F1B"/>
    <w:rsid w:val="00BC5298"/>
  </w:style>
  <w:style w:type="paragraph" w:customStyle="1" w:styleId="2563E0A99B1443409FE9A7BFF7FD9681">
    <w:name w:val="2563E0A99B1443409FE9A7BFF7FD9681"/>
    <w:rsid w:val="00BC5298"/>
  </w:style>
  <w:style w:type="paragraph" w:customStyle="1" w:styleId="294CDBBA6EFB4CA38C294013F1B2F366">
    <w:name w:val="294CDBBA6EFB4CA38C294013F1B2F366"/>
    <w:rsid w:val="00BC5298"/>
  </w:style>
  <w:style w:type="paragraph" w:customStyle="1" w:styleId="CEE05EE207244927A63022E2270B7049">
    <w:name w:val="CEE05EE207244927A63022E2270B7049"/>
    <w:rsid w:val="00BC5298"/>
  </w:style>
  <w:style w:type="paragraph" w:customStyle="1" w:styleId="458AC2E66387468BB738DA8FF6B4B2A4">
    <w:name w:val="458AC2E66387468BB738DA8FF6B4B2A4"/>
    <w:rsid w:val="00BC5298"/>
  </w:style>
  <w:style w:type="paragraph" w:customStyle="1" w:styleId="806E8B2792DE40E697A0854DC8E2142E">
    <w:name w:val="806E8B2792DE40E697A0854DC8E2142E"/>
    <w:rsid w:val="00BC5298"/>
  </w:style>
  <w:style w:type="paragraph" w:customStyle="1" w:styleId="67E94094985846968A91F79E2079C5A2">
    <w:name w:val="67E94094985846968A91F79E2079C5A2"/>
    <w:rsid w:val="00BC5298"/>
  </w:style>
  <w:style w:type="paragraph" w:customStyle="1" w:styleId="94E907079FC744FDB6EA97115DE42F28">
    <w:name w:val="94E907079FC744FDB6EA97115DE42F28"/>
    <w:rsid w:val="00BC5298"/>
  </w:style>
  <w:style w:type="paragraph" w:customStyle="1" w:styleId="5B7349BED41C4BA4BD77E97727A2E75F">
    <w:name w:val="5B7349BED41C4BA4BD77E97727A2E75F"/>
    <w:rsid w:val="00BC5298"/>
  </w:style>
  <w:style w:type="paragraph" w:customStyle="1" w:styleId="D113F4C235A644CABDDC8F59FEB78CF5">
    <w:name w:val="D113F4C235A644CABDDC8F59FEB78CF5"/>
    <w:rsid w:val="00BC5298"/>
  </w:style>
  <w:style w:type="paragraph" w:customStyle="1" w:styleId="2B87C2BACE2E4F48AD0D2A5122171B50">
    <w:name w:val="2B87C2BACE2E4F48AD0D2A5122171B50"/>
    <w:rsid w:val="00BC5298"/>
  </w:style>
  <w:style w:type="paragraph" w:customStyle="1" w:styleId="F70FEB04351048F38D4451E7432C2FC0">
    <w:name w:val="F70FEB04351048F38D4451E7432C2FC0"/>
    <w:rsid w:val="00BC5298"/>
  </w:style>
  <w:style w:type="paragraph" w:customStyle="1" w:styleId="238F52B834FB409C905F06B4C9EBD235">
    <w:name w:val="238F52B834FB409C905F06B4C9EBD235"/>
    <w:rsid w:val="00BC5298"/>
  </w:style>
  <w:style w:type="paragraph" w:customStyle="1" w:styleId="C979F3DC73594D2E95C40934F88CF3741">
    <w:name w:val="C979F3DC73594D2E95C40934F88CF3741"/>
    <w:rsid w:val="0081653D"/>
    <w:rPr>
      <w:rFonts w:eastAsiaTheme="minorHAnsi"/>
      <w:lang w:eastAsia="en-US"/>
    </w:rPr>
  </w:style>
  <w:style w:type="paragraph" w:customStyle="1" w:styleId="BD813B9AE752476A876F11796E1141E81">
    <w:name w:val="BD813B9AE752476A876F11796E1141E81"/>
    <w:rsid w:val="0081653D"/>
    <w:rPr>
      <w:rFonts w:eastAsiaTheme="minorHAnsi"/>
      <w:lang w:eastAsia="en-US"/>
    </w:rPr>
  </w:style>
  <w:style w:type="paragraph" w:customStyle="1" w:styleId="F70FEB04351048F38D4451E7432C2FC01">
    <w:name w:val="F70FEB04351048F38D4451E7432C2FC01"/>
    <w:rsid w:val="0081653D"/>
    <w:rPr>
      <w:rFonts w:eastAsiaTheme="minorHAnsi"/>
      <w:lang w:eastAsia="en-US"/>
    </w:rPr>
  </w:style>
  <w:style w:type="paragraph" w:customStyle="1" w:styleId="3EAFB962D8934F34BF0E6FE4DE91FE95">
    <w:name w:val="3EAFB962D8934F34BF0E6FE4DE91FE95"/>
    <w:rsid w:val="0081653D"/>
  </w:style>
  <w:style w:type="paragraph" w:customStyle="1" w:styleId="9ADE00930ACC4B32B2CFDBCACBE35799">
    <w:name w:val="9ADE00930ACC4B32B2CFDBCACBE35799"/>
    <w:rsid w:val="0081653D"/>
  </w:style>
  <w:style w:type="paragraph" w:customStyle="1" w:styleId="C9085D9BD6AC4E1D884DFF088CCCA69E">
    <w:name w:val="C9085D9BD6AC4E1D884DFF088CCCA69E"/>
    <w:rsid w:val="0081653D"/>
  </w:style>
  <w:style w:type="paragraph" w:customStyle="1" w:styleId="0B977FC1AE1D47F29C064F64C4902126">
    <w:name w:val="0B977FC1AE1D47F29C064F64C4902126"/>
    <w:rsid w:val="0081653D"/>
  </w:style>
  <w:style w:type="paragraph" w:customStyle="1" w:styleId="B67765CE66DA4F6AAE247703AA734485">
    <w:name w:val="B67765CE66DA4F6AAE247703AA734485"/>
    <w:rsid w:val="0081653D"/>
  </w:style>
  <w:style w:type="paragraph" w:customStyle="1" w:styleId="A03340562B2D4722B4F9E115208A598D">
    <w:name w:val="A03340562B2D4722B4F9E115208A598D"/>
    <w:rsid w:val="0081653D"/>
  </w:style>
  <w:style w:type="paragraph" w:customStyle="1" w:styleId="BE7BE16FB25148B4BA9A7527A771D8B0">
    <w:name w:val="BE7BE16FB25148B4BA9A7527A771D8B0"/>
    <w:rsid w:val="0081653D"/>
  </w:style>
  <w:style w:type="paragraph" w:customStyle="1" w:styleId="CCC94A9C697C4582BF3BF1220A4250E9">
    <w:name w:val="CCC94A9C697C4582BF3BF1220A4250E9"/>
    <w:rsid w:val="0081653D"/>
  </w:style>
  <w:style w:type="paragraph" w:customStyle="1" w:styleId="26F34A724A5647C193BADC99AD428E35">
    <w:name w:val="26F34A724A5647C193BADC99AD428E35"/>
    <w:rsid w:val="0081653D"/>
  </w:style>
  <w:style w:type="paragraph" w:customStyle="1" w:styleId="406E98E6E49D4763A936F7DB1B12CD9B">
    <w:name w:val="406E98E6E49D4763A936F7DB1B12CD9B"/>
    <w:rsid w:val="00115919"/>
  </w:style>
  <w:style w:type="paragraph" w:customStyle="1" w:styleId="D1B38F06A65845A69143D58E6EDEE36F">
    <w:name w:val="D1B38F06A65845A69143D58E6EDEE36F"/>
    <w:rsid w:val="00115919"/>
  </w:style>
  <w:style w:type="paragraph" w:customStyle="1" w:styleId="F658D500B9F04819B50D09411A6D1691">
    <w:name w:val="F658D500B9F04819B50D09411A6D1691"/>
    <w:rsid w:val="00115919"/>
  </w:style>
  <w:style w:type="paragraph" w:customStyle="1" w:styleId="BD813B9AE752476A876F11796E1141E82">
    <w:name w:val="BD813B9AE752476A876F11796E1141E82"/>
    <w:rsid w:val="00050C7A"/>
    <w:rPr>
      <w:rFonts w:eastAsiaTheme="minorHAnsi"/>
      <w:lang w:eastAsia="en-US"/>
    </w:rPr>
  </w:style>
  <w:style w:type="paragraph" w:customStyle="1" w:styleId="F70FEB04351048F38D4451E7432C2FC02">
    <w:name w:val="F70FEB04351048F38D4451E7432C2FC02"/>
    <w:rsid w:val="00050C7A"/>
    <w:rPr>
      <w:rFonts w:eastAsiaTheme="minorHAnsi"/>
      <w:lang w:eastAsia="en-US"/>
    </w:rPr>
  </w:style>
  <w:style w:type="paragraph" w:customStyle="1" w:styleId="BD813B9AE752476A876F11796E1141E83">
    <w:name w:val="BD813B9AE752476A876F11796E1141E83"/>
    <w:rsid w:val="000F69E6"/>
    <w:rPr>
      <w:rFonts w:eastAsiaTheme="minorHAnsi"/>
      <w:lang w:eastAsia="en-US"/>
    </w:rPr>
  </w:style>
  <w:style w:type="paragraph" w:customStyle="1" w:styleId="F70FEB04351048F38D4451E7432C2FC03">
    <w:name w:val="F70FEB04351048F38D4451E7432C2FC03"/>
    <w:rsid w:val="000F69E6"/>
    <w:rPr>
      <w:rFonts w:eastAsiaTheme="minorHAnsi"/>
      <w:lang w:eastAsia="en-US"/>
    </w:rPr>
  </w:style>
  <w:style w:type="paragraph" w:customStyle="1" w:styleId="844EEF317A7F4D259933F84616AF05B7">
    <w:name w:val="844EEF317A7F4D259933F84616AF05B7"/>
    <w:rsid w:val="000F69E6"/>
    <w:rPr>
      <w:rFonts w:eastAsiaTheme="minorHAnsi"/>
      <w:lang w:eastAsia="en-US"/>
    </w:rPr>
  </w:style>
  <w:style w:type="paragraph" w:customStyle="1" w:styleId="844EEF317A7F4D259933F84616AF05B71">
    <w:name w:val="844EEF317A7F4D259933F84616AF05B71"/>
    <w:rsid w:val="000F69E6"/>
    <w:rPr>
      <w:rFonts w:eastAsiaTheme="minorHAnsi"/>
      <w:lang w:eastAsia="en-US"/>
    </w:rPr>
  </w:style>
  <w:style w:type="paragraph" w:customStyle="1" w:styleId="864C904F52F14FC394EB7012B95A3CA9">
    <w:name w:val="864C904F52F14FC394EB7012B95A3CA9"/>
    <w:rsid w:val="000F69E6"/>
    <w:rPr>
      <w:rFonts w:eastAsiaTheme="minorHAnsi"/>
      <w:lang w:eastAsia="en-US"/>
    </w:rPr>
  </w:style>
  <w:style w:type="paragraph" w:customStyle="1" w:styleId="87D7BA5656A14AD494F5DF3F2080F50F">
    <w:name w:val="87D7BA5656A14AD494F5DF3F2080F50F"/>
    <w:rsid w:val="000F69E6"/>
    <w:rPr>
      <w:rFonts w:eastAsiaTheme="minorHAnsi"/>
      <w:lang w:eastAsia="en-US"/>
    </w:rPr>
  </w:style>
  <w:style w:type="paragraph" w:customStyle="1" w:styleId="87D7BA5656A14AD494F5DF3F2080F50F1">
    <w:name w:val="87D7BA5656A14AD494F5DF3F2080F50F1"/>
    <w:rsid w:val="00C67715"/>
    <w:rPr>
      <w:rFonts w:eastAsiaTheme="minorHAnsi"/>
      <w:lang w:eastAsia="en-US"/>
    </w:rPr>
  </w:style>
  <w:style w:type="paragraph" w:customStyle="1" w:styleId="BD813B9AE752476A876F11796E1141E84">
    <w:name w:val="BD813B9AE752476A876F11796E1141E84"/>
    <w:rsid w:val="00C67715"/>
    <w:rPr>
      <w:rFonts w:eastAsiaTheme="minorHAnsi"/>
      <w:lang w:eastAsia="en-US"/>
    </w:rPr>
  </w:style>
  <w:style w:type="paragraph" w:customStyle="1" w:styleId="F70FEB04351048F38D4451E7432C2FC04">
    <w:name w:val="F70FEB04351048F38D4451E7432C2FC04"/>
    <w:rsid w:val="00C67715"/>
    <w:rPr>
      <w:rFonts w:eastAsiaTheme="minorHAnsi"/>
      <w:lang w:eastAsia="en-US"/>
    </w:rPr>
  </w:style>
  <w:style w:type="paragraph" w:customStyle="1" w:styleId="87D7BA5656A14AD494F5DF3F2080F50F2">
    <w:name w:val="87D7BA5656A14AD494F5DF3F2080F50F2"/>
    <w:rsid w:val="00057E0C"/>
    <w:rPr>
      <w:rFonts w:eastAsiaTheme="minorHAnsi"/>
      <w:lang w:eastAsia="en-US"/>
    </w:rPr>
  </w:style>
  <w:style w:type="paragraph" w:customStyle="1" w:styleId="BD813B9AE752476A876F11796E1141E85">
    <w:name w:val="BD813B9AE752476A876F11796E1141E85"/>
    <w:rsid w:val="00057E0C"/>
    <w:rPr>
      <w:rFonts w:eastAsiaTheme="minorHAnsi"/>
      <w:lang w:eastAsia="en-US"/>
    </w:rPr>
  </w:style>
  <w:style w:type="paragraph" w:customStyle="1" w:styleId="F70FEB04351048F38D4451E7432C2FC05">
    <w:name w:val="F70FEB04351048F38D4451E7432C2FC05"/>
    <w:rsid w:val="00057E0C"/>
    <w:rPr>
      <w:rFonts w:eastAsiaTheme="minorHAnsi"/>
      <w:lang w:eastAsia="en-US"/>
    </w:rPr>
  </w:style>
  <w:style w:type="paragraph" w:customStyle="1" w:styleId="87D7BA5656A14AD494F5DF3F2080F50F3">
    <w:name w:val="87D7BA5656A14AD494F5DF3F2080F50F3"/>
    <w:rsid w:val="00895739"/>
    <w:rPr>
      <w:rFonts w:eastAsiaTheme="minorHAnsi"/>
      <w:lang w:eastAsia="en-US"/>
    </w:rPr>
  </w:style>
  <w:style w:type="paragraph" w:customStyle="1" w:styleId="F9FB6BB9EC394100AA3E300EEABB6C28">
    <w:name w:val="F9FB6BB9EC394100AA3E300EEABB6C28"/>
    <w:rsid w:val="00895739"/>
    <w:rPr>
      <w:rFonts w:eastAsiaTheme="minorHAnsi"/>
      <w:lang w:eastAsia="en-US"/>
    </w:rPr>
  </w:style>
  <w:style w:type="paragraph" w:customStyle="1" w:styleId="BD813B9AE752476A876F11796E1141E86">
    <w:name w:val="BD813B9AE752476A876F11796E1141E86"/>
    <w:rsid w:val="00895739"/>
    <w:rPr>
      <w:rFonts w:eastAsiaTheme="minorHAnsi"/>
      <w:lang w:eastAsia="en-US"/>
    </w:rPr>
  </w:style>
  <w:style w:type="paragraph" w:customStyle="1" w:styleId="F70FEB04351048F38D4451E7432C2FC06">
    <w:name w:val="F70FEB04351048F38D4451E7432C2FC06"/>
    <w:rsid w:val="00895739"/>
    <w:rPr>
      <w:rFonts w:eastAsiaTheme="minorHAnsi"/>
      <w:lang w:eastAsia="en-US"/>
    </w:rPr>
  </w:style>
  <w:style w:type="paragraph" w:customStyle="1" w:styleId="87D7BA5656A14AD494F5DF3F2080F50F4">
    <w:name w:val="87D7BA5656A14AD494F5DF3F2080F50F4"/>
    <w:rsid w:val="00BA15C7"/>
    <w:rPr>
      <w:rFonts w:eastAsiaTheme="minorHAnsi"/>
      <w:lang w:eastAsia="en-US"/>
    </w:rPr>
  </w:style>
  <w:style w:type="paragraph" w:customStyle="1" w:styleId="F9FB6BB9EC394100AA3E300EEABB6C281">
    <w:name w:val="F9FB6BB9EC394100AA3E300EEABB6C281"/>
    <w:rsid w:val="00BA15C7"/>
    <w:rPr>
      <w:rFonts w:eastAsiaTheme="minorHAnsi"/>
      <w:lang w:eastAsia="en-US"/>
    </w:rPr>
  </w:style>
  <w:style w:type="paragraph" w:customStyle="1" w:styleId="BD813B9AE752476A876F11796E1141E87">
    <w:name w:val="BD813B9AE752476A876F11796E1141E87"/>
    <w:rsid w:val="00BA15C7"/>
    <w:rPr>
      <w:rFonts w:eastAsiaTheme="minorHAnsi"/>
      <w:lang w:eastAsia="en-US"/>
    </w:rPr>
  </w:style>
  <w:style w:type="paragraph" w:customStyle="1" w:styleId="F70FEB04351048F38D4451E7432C2FC07">
    <w:name w:val="F70FEB04351048F38D4451E7432C2FC07"/>
    <w:rsid w:val="00BA15C7"/>
    <w:rPr>
      <w:rFonts w:eastAsiaTheme="minorHAnsi"/>
      <w:lang w:eastAsia="en-US"/>
    </w:rPr>
  </w:style>
  <w:style w:type="paragraph" w:customStyle="1" w:styleId="19BCE6F68E7A4988A4A0932B40778AC6">
    <w:name w:val="19BCE6F68E7A4988A4A0932B40778AC6"/>
    <w:rsid w:val="000570D3"/>
    <w:rPr>
      <w:rFonts w:eastAsiaTheme="minorHAnsi"/>
      <w:lang w:eastAsia="en-US"/>
    </w:rPr>
  </w:style>
  <w:style w:type="paragraph" w:customStyle="1" w:styleId="F9FB6BB9EC394100AA3E300EEABB6C282">
    <w:name w:val="F9FB6BB9EC394100AA3E300EEABB6C282"/>
    <w:rsid w:val="000570D3"/>
    <w:rPr>
      <w:rFonts w:eastAsiaTheme="minorHAnsi"/>
      <w:lang w:eastAsia="en-US"/>
    </w:rPr>
  </w:style>
  <w:style w:type="paragraph" w:customStyle="1" w:styleId="04F492F9D842441AA9972AAD7BDE25D2">
    <w:name w:val="04F492F9D842441AA9972AAD7BDE25D2"/>
    <w:rsid w:val="000570D3"/>
    <w:rPr>
      <w:rFonts w:eastAsiaTheme="minorHAnsi"/>
      <w:lang w:eastAsia="en-US"/>
    </w:rPr>
  </w:style>
  <w:style w:type="paragraph" w:customStyle="1" w:styleId="BD813B9AE752476A876F11796E1141E88">
    <w:name w:val="BD813B9AE752476A876F11796E1141E88"/>
    <w:rsid w:val="000570D3"/>
    <w:rPr>
      <w:rFonts w:eastAsiaTheme="minorHAnsi"/>
      <w:lang w:eastAsia="en-US"/>
    </w:rPr>
  </w:style>
  <w:style w:type="paragraph" w:customStyle="1" w:styleId="F70FEB04351048F38D4451E7432C2FC08">
    <w:name w:val="F70FEB04351048F38D4451E7432C2FC08"/>
    <w:rsid w:val="000570D3"/>
    <w:rPr>
      <w:rFonts w:eastAsiaTheme="minorHAnsi"/>
      <w:lang w:eastAsia="en-US"/>
    </w:rPr>
  </w:style>
  <w:style w:type="paragraph" w:customStyle="1" w:styleId="BD813B9AE752476A876F11796E1141E89">
    <w:name w:val="BD813B9AE752476A876F11796E1141E89"/>
    <w:rsid w:val="009C4383"/>
    <w:rPr>
      <w:rFonts w:eastAsiaTheme="minorHAnsi"/>
      <w:lang w:eastAsia="en-US"/>
    </w:rPr>
  </w:style>
  <w:style w:type="paragraph" w:customStyle="1" w:styleId="F70FEB04351048F38D4451E7432C2FC09">
    <w:name w:val="F70FEB04351048F38D4451E7432C2FC09"/>
    <w:rsid w:val="009C4383"/>
    <w:rPr>
      <w:rFonts w:eastAsiaTheme="minorHAnsi"/>
      <w:lang w:eastAsia="en-US"/>
    </w:rPr>
  </w:style>
  <w:style w:type="paragraph" w:customStyle="1" w:styleId="BD813B9AE752476A876F11796E1141E810">
    <w:name w:val="BD813B9AE752476A876F11796E1141E810"/>
    <w:rsid w:val="00712DB0"/>
    <w:rPr>
      <w:rFonts w:eastAsiaTheme="minorHAnsi"/>
      <w:lang w:eastAsia="en-US"/>
    </w:rPr>
  </w:style>
  <w:style w:type="paragraph" w:customStyle="1" w:styleId="F70FEB04351048F38D4451E7432C2FC010">
    <w:name w:val="F70FEB04351048F38D4451E7432C2FC010"/>
    <w:rsid w:val="00712DB0"/>
    <w:rPr>
      <w:rFonts w:eastAsiaTheme="minorHAnsi"/>
      <w:lang w:eastAsia="en-US"/>
    </w:rPr>
  </w:style>
  <w:style w:type="paragraph" w:customStyle="1" w:styleId="BD813B9AE752476A876F11796E1141E811">
    <w:name w:val="BD813B9AE752476A876F11796E1141E811"/>
    <w:rsid w:val="00EB5D6C"/>
    <w:rPr>
      <w:rFonts w:eastAsiaTheme="minorHAnsi"/>
      <w:lang w:eastAsia="en-US"/>
    </w:rPr>
  </w:style>
  <w:style w:type="paragraph" w:customStyle="1" w:styleId="F70FEB04351048F38D4451E7432C2FC011">
    <w:name w:val="F70FEB04351048F38D4451E7432C2FC011"/>
    <w:rsid w:val="00EB5D6C"/>
    <w:rPr>
      <w:rFonts w:eastAsiaTheme="minorHAnsi"/>
      <w:lang w:eastAsia="en-US"/>
    </w:rPr>
  </w:style>
  <w:style w:type="paragraph" w:customStyle="1" w:styleId="BD813B9AE752476A876F11796E1141E812">
    <w:name w:val="BD813B9AE752476A876F11796E1141E812"/>
    <w:rsid w:val="00E15A98"/>
    <w:rPr>
      <w:rFonts w:eastAsiaTheme="minorHAnsi"/>
      <w:lang w:eastAsia="en-US"/>
    </w:rPr>
  </w:style>
  <w:style w:type="paragraph" w:customStyle="1" w:styleId="F70FEB04351048F38D4451E7432C2FC012">
    <w:name w:val="F70FEB04351048F38D4451E7432C2FC012"/>
    <w:rsid w:val="00E15A98"/>
    <w:rPr>
      <w:rFonts w:eastAsiaTheme="minorHAnsi"/>
      <w:lang w:eastAsia="en-US"/>
    </w:rPr>
  </w:style>
  <w:style w:type="paragraph" w:customStyle="1" w:styleId="BD813B9AE752476A876F11796E1141E813">
    <w:name w:val="BD813B9AE752476A876F11796E1141E813"/>
    <w:rsid w:val="00DA7AF2"/>
    <w:rPr>
      <w:rFonts w:eastAsiaTheme="minorHAnsi"/>
      <w:lang w:eastAsia="en-US"/>
    </w:rPr>
  </w:style>
  <w:style w:type="paragraph" w:customStyle="1" w:styleId="F70FEB04351048F38D4451E7432C2FC013">
    <w:name w:val="F70FEB04351048F38D4451E7432C2FC013"/>
    <w:rsid w:val="00DA7AF2"/>
    <w:rPr>
      <w:rFonts w:eastAsiaTheme="minorHAnsi"/>
      <w:lang w:eastAsia="en-US"/>
    </w:rPr>
  </w:style>
  <w:style w:type="paragraph" w:customStyle="1" w:styleId="BD813B9AE752476A876F11796E1141E814">
    <w:name w:val="BD813B9AE752476A876F11796E1141E814"/>
    <w:rsid w:val="001C5580"/>
    <w:rPr>
      <w:rFonts w:eastAsiaTheme="minorHAnsi"/>
      <w:lang w:eastAsia="en-US"/>
    </w:rPr>
  </w:style>
  <w:style w:type="paragraph" w:customStyle="1" w:styleId="F70FEB04351048F38D4451E7432C2FC014">
    <w:name w:val="F70FEB04351048F38D4451E7432C2FC014"/>
    <w:rsid w:val="001C5580"/>
    <w:rPr>
      <w:rFonts w:eastAsiaTheme="minorHAnsi"/>
      <w:lang w:eastAsia="en-US"/>
    </w:rPr>
  </w:style>
  <w:style w:type="paragraph" w:customStyle="1" w:styleId="BD813B9AE752476A876F11796E1141E815">
    <w:name w:val="BD813B9AE752476A876F11796E1141E815"/>
    <w:rsid w:val="00B00947"/>
    <w:rPr>
      <w:rFonts w:eastAsiaTheme="minorHAnsi"/>
      <w:lang w:eastAsia="en-US"/>
    </w:rPr>
  </w:style>
  <w:style w:type="paragraph" w:customStyle="1" w:styleId="F70FEB04351048F38D4451E7432C2FC015">
    <w:name w:val="F70FEB04351048F38D4451E7432C2FC015"/>
    <w:rsid w:val="00B00947"/>
    <w:rPr>
      <w:rFonts w:eastAsiaTheme="minorHAnsi"/>
      <w:lang w:eastAsia="en-US"/>
    </w:rPr>
  </w:style>
  <w:style w:type="paragraph" w:customStyle="1" w:styleId="BD813B9AE752476A876F11796E1141E816">
    <w:name w:val="BD813B9AE752476A876F11796E1141E816"/>
    <w:rsid w:val="00262F7E"/>
    <w:rPr>
      <w:rFonts w:eastAsiaTheme="minorHAnsi"/>
      <w:lang w:eastAsia="en-US"/>
    </w:rPr>
  </w:style>
  <w:style w:type="paragraph" w:customStyle="1" w:styleId="F70FEB04351048F38D4451E7432C2FC016">
    <w:name w:val="F70FEB04351048F38D4451E7432C2FC016"/>
    <w:rsid w:val="00262F7E"/>
    <w:rPr>
      <w:rFonts w:eastAsiaTheme="minorHAnsi"/>
      <w:lang w:eastAsia="en-US"/>
    </w:rPr>
  </w:style>
  <w:style w:type="paragraph" w:customStyle="1" w:styleId="BD813B9AE752476A876F11796E1141E817">
    <w:name w:val="BD813B9AE752476A876F11796E1141E817"/>
    <w:rsid w:val="0007199C"/>
    <w:rPr>
      <w:rFonts w:eastAsiaTheme="minorHAnsi"/>
      <w:lang w:eastAsia="en-US"/>
    </w:rPr>
  </w:style>
  <w:style w:type="paragraph" w:customStyle="1" w:styleId="F70FEB04351048F38D4451E7432C2FC017">
    <w:name w:val="F70FEB04351048F38D4451E7432C2FC017"/>
    <w:rsid w:val="0007199C"/>
    <w:rPr>
      <w:rFonts w:eastAsiaTheme="minorHAnsi"/>
      <w:lang w:eastAsia="en-US"/>
    </w:rPr>
  </w:style>
  <w:style w:type="paragraph" w:customStyle="1" w:styleId="BD813B9AE752476A876F11796E1141E818">
    <w:name w:val="BD813B9AE752476A876F11796E1141E818"/>
    <w:rsid w:val="00997818"/>
    <w:rPr>
      <w:rFonts w:eastAsiaTheme="minorHAnsi"/>
      <w:lang w:eastAsia="en-US"/>
    </w:rPr>
  </w:style>
  <w:style w:type="paragraph" w:customStyle="1" w:styleId="F70FEB04351048F38D4451E7432C2FC018">
    <w:name w:val="F70FEB04351048F38D4451E7432C2FC018"/>
    <w:rsid w:val="00997818"/>
    <w:rPr>
      <w:rFonts w:eastAsiaTheme="minorHAnsi"/>
      <w:lang w:eastAsia="en-US"/>
    </w:rPr>
  </w:style>
  <w:style w:type="paragraph" w:customStyle="1" w:styleId="BD813B9AE752476A876F11796E1141E819">
    <w:name w:val="BD813B9AE752476A876F11796E1141E819"/>
    <w:rsid w:val="00034D48"/>
    <w:rPr>
      <w:rFonts w:eastAsiaTheme="minorHAnsi"/>
      <w:lang w:eastAsia="en-US"/>
    </w:rPr>
  </w:style>
  <w:style w:type="paragraph" w:customStyle="1" w:styleId="6CA79F8D0BD94F37B675B8A96F01B85F">
    <w:name w:val="6CA79F8D0BD94F37B675B8A96F01B85F"/>
    <w:rsid w:val="00034D48"/>
    <w:rPr>
      <w:rFonts w:eastAsiaTheme="minorHAnsi"/>
      <w:lang w:eastAsia="en-US"/>
    </w:rPr>
  </w:style>
  <w:style w:type="paragraph" w:customStyle="1" w:styleId="BD813B9AE752476A876F11796E1141E820">
    <w:name w:val="BD813B9AE752476A876F11796E1141E820"/>
    <w:rsid w:val="002A28BC"/>
    <w:rPr>
      <w:rFonts w:eastAsiaTheme="minorHAnsi"/>
      <w:lang w:eastAsia="en-US"/>
    </w:rPr>
  </w:style>
  <w:style w:type="paragraph" w:customStyle="1" w:styleId="3F09D7A83B6746F7BAC4329ADD4A544A">
    <w:name w:val="3F09D7A83B6746F7BAC4329ADD4A544A"/>
    <w:rsid w:val="002A28BC"/>
    <w:rPr>
      <w:rFonts w:eastAsiaTheme="minorHAnsi"/>
      <w:lang w:eastAsia="en-US"/>
    </w:rPr>
  </w:style>
  <w:style w:type="paragraph" w:customStyle="1" w:styleId="04DB66DC62164EECAF8FB213D895A5F9">
    <w:name w:val="04DB66DC62164EECAF8FB213D895A5F9"/>
    <w:rsid w:val="002A28BC"/>
  </w:style>
  <w:style w:type="paragraph" w:customStyle="1" w:styleId="ED5B4FFFBAF644CC9C4110B1579833C8">
    <w:name w:val="ED5B4FFFBAF644CC9C4110B1579833C8"/>
    <w:rsid w:val="002A28BC"/>
  </w:style>
  <w:style w:type="paragraph" w:customStyle="1" w:styleId="519806568C2A4D95A6259FE5024412A5">
    <w:name w:val="519806568C2A4D95A6259FE5024412A5"/>
    <w:rsid w:val="002A28BC"/>
  </w:style>
  <w:style w:type="paragraph" w:customStyle="1" w:styleId="EEC5D3B3C19D480181F3E1FF261B55AB">
    <w:name w:val="EEC5D3B3C19D480181F3E1FF261B55AB"/>
    <w:rsid w:val="002A28BC"/>
  </w:style>
  <w:style w:type="paragraph" w:customStyle="1" w:styleId="AFC9A332810F479C933C26190146AA10">
    <w:name w:val="AFC9A332810F479C933C26190146AA10"/>
    <w:rsid w:val="002A28BC"/>
  </w:style>
  <w:style w:type="paragraph" w:customStyle="1" w:styleId="9ED1A5663CDC482998F0AFA6ACA542DB">
    <w:name w:val="9ED1A5663CDC482998F0AFA6ACA542DB"/>
    <w:rsid w:val="002A28BC"/>
  </w:style>
  <w:style w:type="paragraph" w:customStyle="1" w:styleId="F59613A245A046C4A085E578270B0672">
    <w:name w:val="F59613A245A046C4A085E578270B0672"/>
    <w:rsid w:val="002A28BC"/>
  </w:style>
  <w:style w:type="paragraph" w:customStyle="1" w:styleId="4D0EB436C8494B8CB3AA18099C31B45D">
    <w:name w:val="4D0EB436C8494B8CB3AA18099C31B45D"/>
    <w:rsid w:val="002A28BC"/>
  </w:style>
  <w:style w:type="paragraph" w:customStyle="1" w:styleId="05E99B3A763F4842BBE83B5A1DE915A9">
    <w:name w:val="05E99B3A763F4842BBE83B5A1DE915A9"/>
    <w:rsid w:val="002A28BC"/>
  </w:style>
  <w:style w:type="paragraph" w:customStyle="1" w:styleId="DE43592D3DC243B3926334DE630A26AC">
    <w:name w:val="DE43592D3DC243B3926334DE630A26AC"/>
    <w:rsid w:val="002A28BC"/>
  </w:style>
  <w:style w:type="paragraph" w:customStyle="1" w:styleId="BC46506A5E6D40968F0EE8B621C63470">
    <w:name w:val="BC46506A5E6D40968F0EE8B621C63470"/>
    <w:rsid w:val="002A28BC"/>
  </w:style>
  <w:style w:type="paragraph" w:customStyle="1" w:styleId="7BFEC4D0C1EA47059966C43A2BA5AA6D">
    <w:name w:val="7BFEC4D0C1EA47059966C43A2BA5AA6D"/>
    <w:rsid w:val="002A28BC"/>
  </w:style>
  <w:style w:type="paragraph" w:customStyle="1" w:styleId="4633F1D5621043E884F00AB5D6ECC186">
    <w:name w:val="4633F1D5621043E884F00AB5D6ECC186"/>
    <w:rsid w:val="002A28BC"/>
  </w:style>
  <w:style w:type="paragraph" w:customStyle="1" w:styleId="67DF6E728CC24F2388D0F19DCFE2F9AB">
    <w:name w:val="67DF6E728CC24F2388D0F19DCFE2F9AB"/>
    <w:rsid w:val="002A28BC"/>
  </w:style>
  <w:style w:type="paragraph" w:customStyle="1" w:styleId="67DF6E728CC24F2388D0F19DCFE2F9AB1">
    <w:name w:val="67DF6E728CC24F2388D0F19DCFE2F9AB1"/>
    <w:rsid w:val="008639FA"/>
    <w:rPr>
      <w:rFonts w:eastAsiaTheme="minorHAnsi"/>
      <w:lang w:eastAsia="en-US"/>
    </w:rPr>
  </w:style>
  <w:style w:type="paragraph" w:customStyle="1" w:styleId="F59613A245A046C4A085E578270B06721">
    <w:name w:val="F59613A245A046C4A085E578270B06721"/>
    <w:rsid w:val="008639FA"/>
    <w:rPr>
      <w:rFonts w:eastAsiaTheme="minorHAnsi"/>
      <w:lang w:eastAsia="en-US"/>
    </w:rPr>
  </w:style>
  <w:style w:type="paragraph" w:customStyle="1" w:styleId="70562E8610494AD782A6F73D05EBD113">
    <w:name w:val="70562E8610494AD782A6F73D05EBD113"/>
    <w:rsid w:val="002B5750"/>
    <w:rPr>
      <w:rFonts w:eastAsiaTheme="minorHAnsi"/>
      <w:lang w:eastAsia="en-US"/>
    </w:rPr>
  </w:style>
  <w:style w:type="paragraph" w:customStyle="1" w:styleId="5421DF84CA5E4A049112596AF2E586D9">
    <w:name w:val="5421DF84CA5E4A049112596AF2E586D9"/>
    <w:rsid w:val="002B5750"/>
    <w:rPr>
      <w:rFonts w:eastAsiaTheme="minorHAnsi"/>
      <w:lang w:eastAsia="en-US"/>
    </w:rPr>
  </w:style>
  <w:style w:type="paragraph" w:customStyle="1" w:styleId="70562E8610494AD782A6F73D05EBD1131">
    <w:name w:val="70562E8610494AD782A6F73D05EBD1131"/>
    <w:rsid w:val="00194C57"/>
    <w:rPr>
      <w:rFonts w:eastAsiaTheme="minorHAnsi"/>
      <w:lang w:eastAsia="en-US"/>
    </w:rPr>
  </w:style>
  <w:style w:type="paragraph" w:customStyle="1" w:styleId="5421DF84CA5E4A049112596AF2E586D91">
    <w:name w:val="5421DF84CA5E4A049112596AF2E586D91"/>
    <w:rsid w:val="00194C57"/>
    <w:rPr>
      <w:rFonts w:eastAsiaTheme="minorHAnsi"/>
      <w:lang w:eastAsia="en-US"/>
    </w:rPr>
  </w:style>
  <w:style w:type="paragraph" w:customStyle="1" w:styleId="70562E8610494AD782A6F73D05EBD1132">
    <w:name w:val="70562E8610494AD782A6F73D05EBD1132"/>
    <w:rsid w:val="00F60229"/>
    <w:rPr>
      <w:rFonts w:eastAsiaTheme="minorHAnsi"/>
      <w:lang w:eastAsia="en-US"/>
    </w:rPr>
  </w:style>
  <w:style w:type="paragraph" w:customStyle="1" w:styleId="5421DF84CA5E4A049112596AF2E586D92">
    <w:name w:val="5421DF84CA5E4A049112596AF2E586D92"/>
    <w:rsid w:val="00F6022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BBE105F-B0DD-4F0A-A36D-AE0F26C4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526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0T12:13:00Z</dcterms:created>
  <dcterms:modified xsi:type="dcterms:W3CDTF">2019-09-26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